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sdt>
      <w:sdtPr>
        <w:rPr>
          <w:rFonts w:asciiTheme="minorHAnsi" w:hAnsiTheme="minorHAnsi" w:eastAsiaTheme="minorEastAsia" w:cstheme="minorBidi"/>
          <w:snapToGrid/>
          <w:sz w:val="21"/>
          <w:szCs w:val="21"/>
          <w:lang w:val="da-DK" w:eastAsia="en-US"/>
        </w:rPr>
        <w:id w:val="-808089735"/>
        <w:docPartObj>
          <w:docPartGallery w:val="Cover Pages"/>
          <w:docPartUnique/>
        </w:docPartObj>
      </w:sdtPr>
      <w:sdtEndPr/>
      <w:sdtContent>
        <w:p w:rsidR="0085429C" w:rsidP="007053B6" w:rsidRDefault="00982A1C" w14:paraId="4CD2E4B6" w14:textId="0A6F6A70">
          <w:pPr>
            <w:pStyle w:val="Listeafsnit"/>
            <w:ind w:left="360"/>
          </w:pPr>
          <w:r>
            <w:rPr>
              <w:noProof/>
            </w:rPr>
            <w:pict w14:anchorId="6E5FD104">
              <v:group id="_x0000_s2100" style="position:absolute;left:0;text-align:left;margin-left:357.75pt;margin-top:0;width:237.7pt;height:841.9pt;z-index:251658252;mso-width-percent:400;mso-height-percent:1000;mso-position-horizontal-relative:page;mso-position-vertical-relative:page;mso-width-percent:400;mso-height-percent:1000" coordsize="31136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">
                <o:lock v:ext="edit" aspectratio="t"/>
                <v:rect id="Rektangel 459" style="position:absolute;width:1385;height:100584;visibility:visible;v-text-anchor:middle" o:spid="_x0000_s2101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">
                  <v:fill type="tile" o:title="" recolor="t" r:id="rId9"/>
                  <o:lock v:ext="edit" aspectratio="t"/>
                </v:rect>
                <v:rect id="Rektangel 460" style="position:absolute;left:1246;width:29718;height:100584;visibility:visible" o:spid="_x0000_s2102" fillcolor="#a9d18e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">
                  <o:lock v:ext="edit" aspectratio="t"/>
                </v:rect>
                <v:rect id="Rektangel 461" style="position:absolute;left:138;width:30998;height:23774;visibility:visible;v-text-anchor:bottom" o:spid="_x0000_s210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">
                  <o:lock v:ext="edit" aspectratio="t"/>
                  <v:textbox style="mso-next-textbox:#Rektangel 461" inset="28.8pt,14.4pt,14.4pt,14.4pt">
                    <w:txbxContent>
                      <w:p w:rsidR="0085429C" w:rsidRDefault="0085429C" w14:paraId="069EE05A" w14:textId="77777777">
                        <w:pPr>
                          <w:pStyle w:val="Ingenafstand"/>
                          <w:rPr>
                            <w:color w:val="FFFFFF" w:themeColor="background1"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rect>
                <v:rect id="Rektangel 9" style="position:absolute;top:67610;width:30895;height:28333;visibility:visible;v-text-anchor:bottom" o:spid="_x0000_s2104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">
                  <o:lock v:ext="edit" aspectratio="t"/>
                  <v:textbox style="mso-next-textbox:#Rektangel 9" inset="28.8pt,14.4pt,14.4pt,14.4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Forfatter"/>
                          <w:id w:val="1380359617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:rsidR="0085429C" w:rsidRDefault="0085429C" w14:paraId="74D954FC" w14:textId="2835EFBA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Robin</w:t>
                            </w:r>
                            <w:r w:rsidR="00E6613E">
                              <w:rPr>
                                <w:color w:val="FFFFFF" w:themeColor="background1"/>
                              </w:rPr>
                              <w:t xml:space="preserve">,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aiem</w:t>
                            </w:r>
                            <w:proofErr w:type="spellEnd"/>
                            <w:r w:rsidR="00E6613E">
                              <w:rPr>
                                <w:color w:val="FFFFFF" w:themeColor="background1"/>
                              </w:rPr>
                              <w:t xml:space="preserve"> og Warsam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Firma"/>
                          <w:id w:val="1760174317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p w:rsidR="0085429C" w:rsidRDefault="0085429C" w14:paraId="509E3757" w14:textId="220BEC99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Dato"/>
                          <w:id w:val="1724480474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dd-MM-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FA1923" w14:paraId="60BDDEBE" w14:textId="424AE4A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w10:wrap anchorx="page" anchory="page"/>
              </v:group>
            </w:pict>
          </w:r>
          <w:r>
            <w:rPr>
              <w:noProof/>
            </w:rPr>
            <w:pict w14:anchorId="27982A46">
              <v:rect id="_x0000_s2105" style="position:absolute;left:0;text-align:left;margin-left:0;margin-top:0;width:548.85pt;height:50.4pt;z-index:251658246;visibility:visible;mso-width-percent:900;mso-height-percent:73;mso-top-percent:250;mso-position-horizontal:left;mso-position-horizontal-relative:page;mso-position-vertical-relative:page;mso-width-percent:900;mso-height-percent:73;mso-top-percent:250;v-text-anchor:middle" o:allowincell="f" fillcolor="windowText" strokecolor="windowText" strokeweight="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">
                <o:lock v:ext="edit" verticies="t" text="t" aspectratio="t" shapetype="t"/>
                <v:textbox style="mso-next-textbox:#_x0000_s2105;mso-fit-shape-to-text:t" inset="14.4pt,,14.4pt">
                  <w:txbxContent>
                    <w:p w:rsidRPr="00E6613E" w:rsidR="0085429C" w:rsidP="002B10CB" w:rsidRDefault="00E6613E" w14:paraId="16747C31" w14:textId="1FF470F9">
                      <w:pPr>
                        <w:pStyle w:val="Ingenafstand"/>
                        <w:rPr>
                          <w:sz w:val="96"/>
                          <w:szCs w:val="96"/>
                        </w:rPr>
                      </w:pPr>
                      <w:r w:rsidRPr="00E6613E">
                        <w:rPr>
                          <w:sz w:val="96"/>
                          <w:szCs w:val="96"/>
                        </w:rPr>
                        <w:t>Syrestyrk</w:t>
                      </w:r>
                      <w:r>
                        <w:rPr>
                          <w:sz w:val="96"/>
                          <w:szCs w:val="96"/>
                        </w:rPr>
                        <w:t>e</w:t>
                      </w:r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2D6473DB">
              <v:group id="_x0000_s2106" style="position:absolute;left:0;text-align:left;margin-left:934.5pt;margin-top:0;width:238.1pt;height:841.9pt;z-index:251658251;mso-width-percent:400;mso-height-percent:1000;mso-position-horizontal:right;mso-position-horizontal-relative:page;mso-position-vertical:top;mso-position-vertical-relative:page;mso-width-percent:400;mso-height-percent:1000" coordsize="31136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">
                <o:lock v:ext="edit" aspectratio="t"/>
                <v:rect id="Rektangel 459" style="position:absolute;width:1385;height:100584;visibility:visible;v-text-anchor:middle" o:spid="_x0000_s2107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">
                  <v:fill type="tile" o:title="" recolor="t" r:id="rId9"/>
                  <o:lock v:ext="edit" aspectratio="t"/>
                </v:rect>
                <v:rect id="Rektangel 460" style="position:absolute;left:1246;width:29718;height:100584;visibility:visible" o:spid="_x0000_s2108" fillcolor="#a9d18e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">
                  <o:lock v:ext="edit" aspectratio="t"/>
                </v:rect>
                <v:rect id="Rektangel 461" style="position:absolute;left:138;width:30998;height:23774;visibility:visible;v-text-anchor:bottom" o:spid="_x0000_s210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">
                  <o:lock v:ext="edit" aspectratio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  <w:sz w:val="96"/>
                            <w:szCs w:val="96"/>
                          </w:rPr>
                          <w:alias w:val="År"/>
                          <w:id w:val="-8446800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FA1923" w14:paraId="66C8848F" w14:textId="5D6E12E9">
                            <w:pPr>
                              <w:pStyle w:val="Ingenafstand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v:rect id="Rektangel 9" style="position:absolute;top:67610;width:30895;height:28333;visibility:visible;v-text-anchor:bottom" o:spid="_x0000_s211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">
                  <o:lock v:ext="edit" aspectratio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Forfatter"/>
                          <w:id w:val="1797560072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:rsidR="0085429C" w:rsidRDefault="00E6613E" w14:paraId="641A8A31" w14:textId="38BC2EBB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Robin,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aiem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og Warsam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Firma"/>
                          <w:id w:val="1659194577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p w:rsidR="0085429C" w:rsidRDefault="0085429C" w14:paraId="69346087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Dato"/>
                          <w:id w:val="972882677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dd-MM-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FA1923" w14:paraId="19680179" w14:textId="555F13E9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w10:wrap anchorx="page" anchory="page"/>
              </v:group>
            </w:pict>
          </w:r>
          <w:r>
            <w:rPr>
              <w:noProof/>
            </w:rPr>
            <w:pict w14:anchorId="2D2B85D3">
              <v:rect id="Rektangel 21" style="position:absolute;left:0;text-align:left;margin-left:0;margin-top:0;width:548.85pt;height:50.4pt;z-index:251658245;visibility:visible;mso-width-percent:900;mso-height-percent:73;mso-top-percent:250;mso-position-horizontal:left;mso-position-horizontal-relative:page;mso-position-vertical-relative:page;mso-width-percent:900;mso-height-percent:73;mso-top-percent:250;v-text-anchor:middle" o:spid="_x0000_s2111" o:allowincell="f" fillcolor="windowText" strokecolor="windowText" strokeweight="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">
                <o:lock v:ext="edit" verticies="t" text="t" aspectratio="t" shapetype="t"/>
                <v:textbox style="mso-next-textbox:#Rektangel 21;mso-fit-shape-to-text:t" inset="14.4pt,,14.4pt">
                  <w:txbxContent>
                    <w:p w:rsidR="0085429C" w:rsidRDefault="0085429C" w14:paraId="5D691396" w14:textId="77777777">
                      <w:pPr>
                        <w:pStyle w:val="Ingenafstand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3C21EC80">
              <v:group id="Gruppe 36" style="position:absolute;left:0;text-align:left;margin-left:934.5pt;margin-top:0;width:238.1pt;height:841.9pt;z-index:251658250;mso-width-percent:400;mso-height-percent:1000;mso-position-horizontal:right;mso-position-horizontal-relative:page;mso-position-vertical:top;mso-position-vertical-relative:page;mso-width-percent:400;mso-height-percent:1000" coordsize="31136,100584" o:spid="_x0000_s213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">
                <o:lock v:ext="edit" aspectratio="t"/>
                <v:rect id="Rektangel 459" style="position:absolute;width:1385;height:100584;visibility:visible;v-text-anchor:middle" o:spid="_x0000_s2133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">
                  <v:fill type="tile" o:title="" recolor="t" r:id="rId9"/>
                  <o:lock v:ext="edit" verticies="t" text="t" aspectratio="t" shapetype="t"/>
                </v:rect>
                <v:rect id="Rektangel 460" style="position:absolute;left:1246;width:29718;height:100584;visibility:visible" o:spid="_x0000_s2134" fillcolor="#a9d18e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">
                  <o:lock v:ext="edit" verticies="t" text="t" aspectratio="t" shapetype="t"/>
                </v:rect>
                <v:rect id="Rektangel 461" style="position:absolute;left:138;width:30998;height:23774;visibility:visible;v-text-anchor:bottom" o:spid="_x0000_s2135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">
                  <o:lock v:ext="edit" verticies="t" text="t" aspectratio="t" shapetype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  <w:sz w:val="96"/>
                            <w:szCs w:val="96"/>
                          </w:rPr>
                          <w:alias w:val="År"/>
                          <w:id w:val="-126551731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9D060E" w14:paraId="30C96E8D" w14:textId="77777777">
                            <w:pPr>
                              <w:pStyle w:val="Ingenafstand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v:rect id="Rektangel 9" style="position:absolute;top:67610;width:30895;height:28333;visibility:visible;v-text-anchor:bottom" o:spid="_x0000_s213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">
                  <o:lock v:ext="edit" verticies="t" text="t" aspectratio="t" shapetype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Forfatter"/>
                          <w:id w:val="831800001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:rsidR="0085429C" w:rsidRDefault="00E6613E" w14:paraId="79E1924D" w14:textId="563B19F2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Robin,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aiem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og Warsam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Firma"/>
                          <w:id w:val="810284578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p w:rsidR="0085429C" w:rsidRDefault="0085429C" w14:paraId="5DB69D77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Dato"/>
                          <w:id w:val="-426970920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dd-MM-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9D060E" w14:paraId="41C3C40F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w10:wrap anchorx="page" anchory="page"/>
              </v:group>
            </w:pict>
          </w:r>
          <w:r>
            <w:rPr>
              <w:noProof/>
            </w:rPr>
            <w:pict w14:anchorId="6FFEA278">
              <v:rect id="Rektangel 35" style="position:absolute;left:0;text-align:left;margin-left:0;margin-top:0;width:548.85pt;height:50.4pt;z-index:251658244;visibility:visible;mso-width-percent:900;mso-height-percent:73;mso-top-percent:250;mso-position-horizontal:left;mso-position-horizontal-relative:page;mso-position-vertical-relative:page;mso-width-percent:900;mso-height-percent:73;mso-top-percent:250;v-text-anchor:middle" o:spid="_x0000_s2131" o:allowincell="f" fillcolor="windowText" strokecolor="windowText" strokeweight="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">
                <o:lock v:ext="edit" verticies="t" text="t" aspectratio="t" shapetype="t"/>
                <v:textbox style="mso-next-textbox:#Rektangel 35;mso-fit-shape-to-text:t" inset="14.4pt,,14.4pt">
                  <w:txbxContent>
                    <w:sdt>
                      <w:sdtPr>
                        <w:rPr>
                          <w:color w:val="FFFFFF" w:themeColor="background1"/>
                          <w:sz w:val="72"/>
                          <w:szCs w:val="72"/>
                        </w:rPr>
                        <w:alias w:val="Titel"/>
                        <w:id w:val="631917227"/>
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<w:text/>
                      </w:sdtPr>
                      <w:sdtEndPr/>
                      <w:sdtContent>
                        <w:p w:rsidR="0085429C" w:rsidRDefault="0085429C" w14:paraId="6FF36E6E" w14:textId="77777777">
                          <w:pPr>
                            <w:pStyle w:val="Ingenafstand"/>
                            <w:jc w:val="right"/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</w:pPr>
                          <w: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t>Syrestyrke</w:t>
                          </w:r>
                        </w:p>
                      </w:sdtContent>
                    </w:sdt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2DC66833">
              <v:group id="_x0000_s2126" style="position:absolute;left:0;text-align:left;margin-left:934.5pt;margin-top:0;width:238.1pt;height:841.9pt;z-index:251658249;mso-width-percent:400;mso-height-percent:1000;mso-position-horizontal:right;mso-position-horizontal-relative:page;mso-position-vertical:top;mso-position-vertical-relative:page;mso-width-percent:400;mso-height-percent:1000" coordsize="31136,1005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">
                <o:lock v:ext="edit" aspectratio="t"/>
                <v:rect id="Rektangel 459" style="position:absolute;width:1385;height:100584;visibility:visible;v-text-anchor:middle" o:spid="_x0000_s2127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">
                  <v:fill type="tile" o:title="" recolor="t" r:id="rId9"/>
                  <o:lock v:ext="edit" verticies="t" text="t" aspectratio="t" shapetype="t"/>
                </v:rect>
                <v:rect id="Rektangel 460" style="position:absolute;left:1246;width:29718;height:100584;visibility:visible" o:spid="_x0000_s2128" fillcolor="#a9d18e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">
                  <o:lock v:ext="edit" verticies="t" text="t" aspectratio="t" shapetype="t"/>
                </v:rect>
                <v:rect id="Rektangel 461" style="position:absolute;left:138;width:30998;height:23774;visibility:visible;v-text-anchor:bottom" o:spid="_x0000_s2129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">
                  <o:lock v:ext="edit" verticies="t" text="t" aspectratio="t" shapetype="t"/>
                  <v:textbox inset="28.8pt,14.4pt,14.4pt,14.4pt">
                    <w:txbxContent>
                      <w:p w:rsidR="0085429C" w:rsidRDefault="0085429C" w14:paraId="6FF3D655" w14:textId="77777777">
                        <w:pPr>
                          <w:pStyle w:val="Ingenafstand"/>
                          <w:rPr>
                            <w:color w:val="FFFFFF" w:themeColor="background1"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rect>
                <v:rect id="Rektangel 9" style="position:absolute;top:67610;width:30895;height:28333;visibility:visible;v-text-anchor:bottom" o:spid="_x0000_s2130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">
                  <o:lock v:ext="edit" verticies="t" text="t" aspectratio="t" shapetype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Forfatter"/>
                          <w:id w:val="885998588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:rsidR="0085429C" w:rsidRDefault="00E6613E" w14:paraId="1F5136D1" w14:textId="43DD1FC4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Robin,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aiem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og Warsam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Firma"/>
                          <w:id w:val="2022814532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p w:rsidR="0085429C" w:rsidRDefault="0085429C" w14:paraId="09B0AC19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Dato"/>
                          <w:id w:val="-1733237046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dd-MM-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9D060E" w14:paraId="59C6E916" w14:textId="45F38370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w10:wrap anchorx="page" anchory="page"/>
              </v:group>
            </w:pict>
          </w:r>
          <w:r>
            <w:rPr>
              <w:noProof/>
            </w:rPr>
            <w:pict w14:anchorId="2B5CE9E4">
              <v:rect id="Rektangel 29" style="position:absolute;left:0;text-align:left;margin-left:0;margin-top:0;width:548.85pt;height:50.4pt;z-index:251658243;visibility:visible;mso-width-percent:900;mso-height-percent:73;mso-top-percent:250;mso-position-horizontal:left;mso-position-horizontal-relative:page;mso-position-vertical-relative:page;mso-width-percent:900;mso-height-percent:73;mso-top-percent:250;v-text-anchor:middle" o:spid="_x0000_s2125" o:allowincell="f" fillcolor="windowText" strokecolor="windowText" strokeweight="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">
                <o:lock v:ext="edit" verticies="t" text="t" aspectratio="t" shapetype="t"/>
                <v:textbox style="mso-next-textbox:#Rektangel 29;mso-fit-shape-to-text:t" inset="14.4pt,,14.4pt">
                  <w:txbxContent>
                    <w:p w:rsidR="0085429C" w:rsidRDefault="0085429C" w14:paraId="5B5E80FF" w14:textId="77777777">
                      <w:pPr>
                        <w:pStyle w:val="Ingenafstand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53DE3869">
              <v:rect id="Rektangel 28" style="position:absolute;left:0;text-align:left;margin-left:0;margin-top:0;width:548.85pt;height:50.4pt;z-index:251658242;visibility:visible;mso-width-percent:900;mso-height-percent:73;mso-top-percent:250;mso-position-horizontal:left;mso-position-horizontal-relative:page;mso-position-vertical-relative:page;mso-width-percent:900;mso-height-percent:73;mso-top-percent:250;v-text-anchor:middle" o:spid="_x0000_s2124" o:allowincell="f" fillcolor="windowText" strokecolor="windowText" strokeweight="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">
                <o:lock v:ext="edit" verticies="t" text="t" aspectratio="t" shapetype="t"/>
                <v:textbox style="mso-next-textbox:#Rektangel 28;mso-fit-shape-to-text:t" inset="14.4pt,,14.4pt">
                  <w:txbxContent>
                    <w:p w:rsidR="0085429C" w:rsidRDefault="0085429C" w14:paraId="2C468ADC" w14:textId="77777777">
                      <w:pPr>
                        <w:pStyle w:val="Ingenafstand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243963D3">
              <v:group id="Gruppe 22" style="position:absolute;left:0;text-align:left;margin-left:357.75pt;margin-top:0;width:237.7pt;height:841.9pt;z-index:251658248;mso-width-percent:400;mso-height-percent:1000;mso-position-horizontal-relative:page;mso-position-vertical-relative:page;mso-width-percent:400;mso-height-percent:1000" coordsize="31136,100584" o:spid="_x0000_s211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">
                <o:lock v:ext="edit" aspectratio="t"/>
                <v:rect id="Rektangel 459" style="position:absolute;width:1385;height:100584;visibility:visible;v-text-anchor:middle" o:spid="_x0000_s2120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">
                  <v:fill type="tile" o:title="" recolor="t" r:id="rId9"/>
                  <o:lock v:ext="edit" verticies="t" text="t" aspectratio="t" shapetype="t"/>
                </v:rect>
                <v:rect id="Rektangel 460" style="position:absolute;left:1246;width:29718;height:100584;visibility:visible" o:spid="_x0000_s2121" fillcolor="#a9d18e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">
                  <o:lock v:ext="edit" verticies="t" text="t" aspectratio="t" shapetype="t"/>
                </v:rect>
                <v:rect id="Rektangel 461" style="position:absolute;left:138;width:30998;height:23774;visibility:visible;v-text-anchor:bottom" o:spid="_x0000_s2122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">
                  <o:lock v:ext="edit" verticies="t" text="t" aspectratio="t" shapetype="t"/>
                  <v:textbox inset="28.8pt,14.4pt,14.4pt,14.4pt">
                    <w:txbxContent>
                      <w:p w:rsidR="0085429C" w:rsidRDefault="0085429C" w14:paraId="548B39B0" w14:textId="77777777">
                        <w:pPr>
                          <w:pStyle w:val="Ingenafstand"/>
                          <w:rPr>
                            <w:color w:val="FFFFFF" w:themeColor="background1"/>
                            <w:sz w:val="96"/>
                            <w:szCs w:val="96"/>
                          </w:rPr>
                        </w:pPr>
                      </w:p>
                    </w:txbxContent>
                  </v:textbox>
                </v:rect>
                <v:rect id="Rektangel 9" style="position:absolute;top:67610;width:30895;height:28333;visibility:visible;v-text-anchor:bottom" o:spid="_x0000_s2123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">
                  <o:lock v:ext="edit" verticies="t" text="t" aspectratio="t" shapetype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Forfatter"/>
                          <w:id w:val="784626017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:rsidR="0085429C" w:rsidRDefault="00E6613E" w14:paraId="3A97214B" w14:textId="693E6DF0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Robin,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aiem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og Warsam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Firma"/>
                          <w:id w:val="-43921810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p w:rsidR="0085429C" w:rsidRDefault="0085429C" w14:paraId="52E518A8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Dato"/>
                          <w:id w:val="-1454398554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dd-MM-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FA1923" w14:paraId="39EFB9C7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w10:wrap anchorx="page" anchory="page"/>
              </v:group>
            </w:pict>
          </w:r>
          <w:r>
            <w:rPr>
              <w:noProof/>
            </w:rPr>
            <w:pict w14:anchorId="3B30B474">
              <v:rect id="Rektangel 3" style="position:absolute;left:0;text-align:left;margin-left:0;margin-top:0;width:548.85pt;height:50.4pt;z-index:251658241;visibility:visible;mso-width-percent:900;mso-height-percent:73;mso-top-percent:250;mso-position-horizontal:left;mso-position-horizontal-relative:page;mso-position-vertical-relative:page;mso-width-percent:900;mso-height-percent:73;mso-top-percent:250;v-text-anchor:middle" o:spid="_x0000_s2118" o:allowincell="f" fillcolor="windowText" strokecolor="windowText" strokeweight="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">
                <o:lock v:ext="edit" verticies="t" text="t" aspectratio="t" shapetype="t"/>
                <v:textbox style="mso-next-textbox:#Rektangel 3;mso-fit-shape-to-text:t" inset="14.4pt,,14.4pt">
                  <w:txbxContent>
                    <w:p w:rsidR="0085429C" w:rsidRDefault="0085429C" w14:paraId="7D984AB3" w14:textId="77777777">
                      <w:pPr>
                        <w:pStyle w:val="Ingenafstand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page" anchory="page"/>
              </v:rect>
            </w:pict>
          </w:r>
          <w:r>
            <w:rPr>
              <w:noProof/>
            </w:rPr>
            <w:pict w14:anchorId="2BB651B7">
              <v:group id="Gruppe 2" style="position:absolute;left:0;text-align:left;margin-left:934.5pt;margin-top:0;width:238.1pt;height:841.9pt;z-index:251658247;mso-width-percent:400;mso-height-percent:1000;mso-position-horizontal:right;mso-position-horizontal-relative:page;mso-position-vertical:top;mso-position-vertical-relative:page;mso-width-percent:400;mso-height-percent:1000" coordsize="31136,100584" o:spid="_x0000_s211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">
                <o:lock v:ext="edit" aspectratio="t"/>
                <v:rect id="Rektangel 459" style="position:absolute;width:1385;height:100584;visibility:visible;v-text-anchor:middle" o:spid="_x0000_s2114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">
                  <v:fill type="tile" o:title="" recolor="t" r:id="rId9"/>
                  <o:lock v:ext="edit" verticies="t" text="t" aspectratio="t" shapetype="t"/>
                </v:rect>
                <v:rect id="Rektangel 460" style="position:absolute;left:1246;width:29718;height:100584;visibility:visible" o:spid="_x0000_s2115" fillcolor="#a9d18e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">
                  <o:lock v:ext="edit" verticies="t" text="t" aspectratio="t" shapetype="t"/>
                </v:rect>
                <v:rect id="Rektangel 461" style="position:absolute;left:138;width:30998;height:23774;visibility:visible;v-text-anchor:bottom" o:spid="_x0000_s2116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">
                  <o:lock v:ext="edit" verticies="t" text="t" aspectratio="t" shapetype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  <w:sz w:val="96"/>
                            <w:szCs w:val="96"/>
                          </w:rPr>
                          <w:alias w:val="År"/>
                          <w:id w:val="-214277987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FA1923" w14:paraId="68385202" w14:textId="77777777">
                            <w:pPr>
                              <w:pStyle w:val="Ingenafstand"/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v:rect id="Rektangel 9" style="position:absolute;top:67610;width:30895;height:28333;visibility:visible;v-text-anchor:bottom" o:spid="_x0000_s2117" filled="f" strok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">
                  <o:lock v:ext="edit" verticies="t" text="t" aspectratio="t" shapetype="t"/>
                  <v:textbox inset="28.8pt,14.4pt,14.4pt,14.4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Forfatter"/>
                          <w:id w:val="-1487012869"/>
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<w:text/>
                        </w:sdtPr>
                        <w:sdtEndPr/>
                        <w:sdtContent>
                          <w:p w:rsidR="0085429C" w:rsidRDefault="00E6613E" w14:paraId="0618F739" w14:textId="4BB5E1E1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 xml:space="preserve">Robin, </w:t>
                            </w:r>
                            <w:proofErr w:type="spellStart"/>
                            <w:r>
                              <w:rPr>
                                <w:color w:val="FFFFFF" w:themeColor="background1"/>
                              </w:rPr>
                              <w:t>Saiem</w:t>
                            </w:r>
                            <w:proofErr w:type="spellEnd"/>
                            <w:r>
                              <w:rPr>
                                <w:color w:val="FFFFFF" w:themeColor="background1"/>
                              </w:rPr>
                              <w:t xml:space="preserve"> og Warsam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Firma"/>
                          <w:id w:val="1196895925"/>
                          <w:dataBinding w:prefixMappings="xmlns:ns0='http://schemas.openxmlformats.org/officeDocument/2006/extended-properties'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p w:rsidR="0085429C" w:rsidRDefault="0085429C" w14:paraId="06D103FA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</w:rPr>
                          <w:alias w:val="Dato"/>
                          <w:id w:val="657185617"/>
                          <w:dataBinding w:prefixMappings="xmlns:ns0='http://schemas.microsoft.com/office/2006/coverPageProps'" w:xpath="/ns0:CoverPageProperties[1]/ns0:PublishDate[1]" w:storeItemID="{55AF091B-3C7A-41E3-B477-F2FDAA23CFDA}"/>
                          <w:date>
                            <w:dateFormat w:val="dd-MM-yyyy"/>
                            <w:lid w:val="da-DK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85429C" w:rsidRDefault="00FA1923" w14:paraId="1B923F20" w14:textId="77777777">
                            <w:pPr>
                              <w:pStyle w:val="Ingenafstand"/>
                              <w:spacing w:line="360" w:lineRule="auto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Kemi - syrestyrke</w:t>
                            </w:r>
                          </w:p>
                        </w:sdtContent>
                      </w:sdt>
                    </w:txbxContent>
                  </v:textbox>
                </v:rect>
                <w10:wrap anchorx="page" anchory="page"/>
              </v:group>
            </w:pict>
          </w:r>
          <w:r>
            <w:rPr>
              <w:noProof/>
            </w:rPr>
            <w:pict w14:anchorId="0A494BDE">
              <v:rect id="Rektangel 1" style="position:absolute;left:0;text-align:left;margin-left:0;margin-top:0;width:548.85pt;height:50.4pt;z-index:251658240;visibility:visible;mso-width-percent:900;mso-height-percent:73;mso-top-percent:250;mso-position-horizontal:left;mso-position-horizontal-relative:page;mso-position-vertical-relative:page;mso-width-percent:900;mso-height-percent:73;mso-top-percent:250;v-text-anchor:middle" o:spid="_x0000_s2112" o:allowincell="f" fillcolor="windowText" strokecolor="windowText" strokeweight="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">
                <o:lock v:ext="edit" verticies="t" text="t" aspectratio="t" shapetype="t"/>
                <v:textbox style="mso-next-textbox:#Rektangel 1;mso-fit-shape-to-text:t" inset="14.4pt,,14.4pt">
                  <w:txbxContent>
                    <w:p w:rsidR="0085429C" w:rsidRDefault="0085429C" w14:paraId="047E16CD" w14:textId="77777777">
                      <w:pPr>
                        <w:pStyle w:val="Ingenafstand"/>
                        <w:rPr>
                          <w:color w:val="FFFFFF" w:themeColor="background1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page" anchory="page"/>
              </v:rect>
            </w:pict>
          </w:r>
        </w:p>
        <w:p w:rsidR="0085429C" w:rsidRDefault="0085429C" w14:paraId="56CBF425" w14:textId="5AEDF346">
          <w:r>
            <w:br w:type="page"/>
          </w:r>
        </w:p>
      </w:sdtContent>
    </w:sdt>
    <w:sdt>
      <w:sdtPr>
        <w:id w:val="2017804148"/>
        <w:docPartObj>
          <w:docPartGallery w:val="Table of Contents"/>
          <w:docPartUnique/>
        </w:docPartObj>
        <w:rPr>
          <w:rFonts w:ascii="Calibri" w:hAnsi="Calibri" w:eastAsia="" w:cs="" w:asciiTheme="minorAscii" w:hAnsiTheme="minorAscii" w:eastAsiaTheme="minorEastAsia" w:cstheme="minorBidi"/>
          <w:color w:val="auto"/>
          <w:sz w:val="21"/>
          <w:szCs w:val="21"/>
        </w:rPr>
      </w:sdtPr>
      <w:sdtEndPr>
        <w:rPr>
          <w:rFonts w:ascii="Calibri" w:hAnsi="Calibri" w:eastAsia="" w:cs="" w:asciiTheme="minorAscii" w:hAnsiTheme="minorAscii" w:eastAsiaTheme="minorEastAsia" w:cstheme="minorBidi"/>
          <w:b w:val="1"/>
          <w:bCs w:val="1"/>
          <w:color w:val="auto"/>
          <w:sz w:val="21"/>
          <w:szCs w:val="21"/>
        </w:rPr>
      </w:sdtEndPr>
      <w:sdtContent>
        <w:p w:rsidR="006D4D1F" w:rsidRDefault="006D4D1F" w14:paraId="2FD2A038" w14:textId="31203876">
          <w:pPr>
            <w:pStyle w:val="Overskrift"/>
          </w:pPr>
          <w:r>
            <w:t>Indhold</w:t>
          </w:r>
        </w:p>
        <w:p w:rsidR="005D793F" w:rsidRDefault="006D4D1F" w14:paraId="0E882902" w14:textId="0BBCA062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151405182">
            <w:r w:rsidRPr="00090FD0" w:rsidR="005D793F">
              <w:rPr>
                <w:rStyle w:val="Hyperlink"/>
                <w:noProof/>
              </w:rPr>
              <w:t>Formål</w:t>
            </w:r>
            <w:r w:rsidR="005D793F">
              <w:rPr>
                <w:noProof/>
                <w:webHidden/>
              </w:rPr>
              <w:tab/>
            </w:r>
            <w:r w:rsidR="005D793F">
              <w:rPr>
                <w:noProof/>
                <w:webHidden/>
              </w:rPr>
              <w:fldChar w:fldCharType="begin"/>
            </w:r>
            <w:r w:rsidR="005D793F">
              <w:rPr>
                <w:noProof/>
                <w:webHidden/>
              </w:rPr>
              <w:instrText xml:space="preserve"> PAGEREF _Toc151405182 \h </w:instrText>
            </w:r>
            <w:r w:rsidR="005D793F">
              <w:rPr>
                <w:noProof/>
                <w:webHidden/>
              </w:rPr>
            </w:r>
            <w:r w:rsidR="005D793F">
              <w:rPr>
                <w:noProof/>
                <w:webHidden/>
              </w:rPr>
              <w:fldChar w:fldCharType="separate"/>
            </w:r>
            <w:r w:rsidR="005D793F">
              <w:rPr>
                <w:noProof/>
                <w:webHidden/>
              </w:rPr>
              <w:t>2</w:t>
            </w:r>
            <w:r w:rsidR="005D793F"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1899E009" w14:textId="46FFD9C6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83">
            <w:r w:rsidRPr="00090FD0">
              <w:rPr>
                <w:rStyle w:val="Hyperlink"/>
                <w:noProof/>
              </w:rPr>
              <w:t>Hypote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6234767C" w14:textId="43C2AC71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84">
            <w:r w:rsidRPr="00090FD0">
              <w:rPr>
                <w:rStyle w:val="Hyperlink"/>
                <w:noProof/>
              </w:rPr>
              <w:t>Teo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11B25C40" w14:textId="038EEC4B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85">
            <w:r w:rsidRPr="00090FD0">
              <w:rPr>
                <w:rStyle w:val="Hyperlink"/>
                <w:noProof/>
              </w:rPr>
              <w:t>Fremgangsmå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0289B7A1" w14:textId="0045F81F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86">
            <w:r w:rsidRPr="00090FD0">
              <w:rPr>
                <w:rStyle w:val="Hyperlink"/>
                <w:noProof/>
              </w:rPr>
              <w:t>Material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78564DB0" w14:textId="5A49E082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87">
            <w:r w:rsidRPr="00090FD0">
              <w:rPr>
                <w:rStyle w:val="Hyperlink"/>
                <w:noProof/>
              </w:rPr>
              <w:t>Databe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21EF4D9B" w14:textId="4698FC11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88">
            <w:r w:rsidRPr="00090FD0">
              <w:rPr>
                <w:rStyle w:val="Hyperlink"/>
                <w:noProof/>
              </w:rPr>
              <w:t>Fejlki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7480F6AB" w14:textId="51B60043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89">
            <w:r w:rsidRPr="00090FD0">
              <w:rPr>
                <w:rStyle w:val="Hyperlink"/>
                <w:noProof/>
              </w:rPr>
              <w:t>Fejlkilders betydn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1283E347" w14:textId="1B3868A3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90">
            <w:r w:rsidRPr="00090FD0">
              <w:rPr>
                <w:rStyle w:val="Hyperlink"/>
                <w:noProof/>
              </w:rPr>
              <w:t>Disk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D793F" w:rsidRDefault="005D793F" w14:paraId="68B2D6A9" w14:textId="564C8404">
          <w:pPr>
            <w:pStyle w:val="Indholdsfortegnelse2"/>
            <w:tabs>
              <w:tab w:val="right" w:leader="dot" w:pos="9628"/>
            </w:tabs>
            <w:rPr>
              <w:noProof/>
              <w:kern w:val="2"/>
              <w:sz w:val="22"/>
              <w:szCs w:val="22"/>
              <w:lang w:eastAsia="da-DK"/>
              <w14:ligatures w14:val="standardContextual"/>
            </w:rPr>
          </w:pPr>
          <w:hyperlink w:history="1" w:anchor="_Toc151405191">
            <w:r w:rsidRPr="00090FD0">
              <w:rPr>
                <w:rStyle w:val="Hyperlink"/>
                <w:noProof/>
              </w:rPr>
              <w:t>Konk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405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D4D1F" w:rsidRDefault="006D4D1F" w14:paraId="3E59556B" w14:textId="2FE1F041">
          <w:r>
            <w:rPr>
              <w:b/>
              <w:bCs/>
            </w:rPr>
            <w:fldChar w:fldCharType="end"/>
          </w:r>
        </w:p>
      </w:sdtContent>
    </w:sdt>
    <w:p w:rsidRPr="00510371" w:rsidR="00E25286" w:rsidP="00C32DE1" w:rsidRDefault="00E25286" w14:paraId="1B1B7AEF" w14:textId="699B784A"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 w:rsidR="00C32DE1">
        <w:br/>
      </w:r>
      <w:r w:rsidRPr="00510371" w:rsidR="00C32DE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>
        <w:br/>
      </w:r>
      <w:r w:rsidRPr="00510371" w:rsidR="007B54A1">
        <w:br/>
      </w:r>
    </w:p>
    <w:p w:rsidRPr="00510371" w:rsidR="00C32DE1" w:rsidP="00C32DE1" w:rsidRDefault="00C32DE1" w14:paraId="0BBEC4E6" w14:textId="05EC7511">
      <w:pPr>
        <w:pStyle w:val="Overskrift2"/>
      </w:pPr>
      <w:bookmarkStart w:name="_Toc150162223" w:id="0"/>
      <w:bookmarkStart w:name="_Toc151405182" w:id="1"/>
      <w:r w:rsidRPr="00510371">
        <w:t>Formål</w:t>
      </w:r>
      <w:bookmarkEnd w:id="0"/>
      <w:bookmarkEnd w:id="1"/>
    </w:p>
    <w:p w:rsidRPr="00510371" w:rsidR="00C32DE1" w:rsidP="00C32DE1" w:rsidRDefault="00E74E78" w14:paraId="572ED3B1" w14:textId="29AF4ABC">
      <w:pPr>
        <w:tabs>
          <w:tab w:val="left" w:pos="-720"/>
        </w:tabs>
        <w:contextualSpacing/>
        <w:rPr>
          <w:sz w:val="24"/>
          <w:szCs w:val="24"/>
        </w:rPr>
      </w:pPr>
      <w:r w:rsidRPr="00510371">
        <w:rPr>
          <w:sz w:val="24"/>
          <w:szCs w:val="24"/>
        </w:rPr>
        <w:t>Formål: Formålet med dette forsøg er at undersøge og analysere, hvordan forskellige syrer reagerer, når de bringes i kontakt med vand. Vi ønsker at afdække syrernes egenskaber og forstå, hvordan de påvirker pH-værdien i vandige opløsninger. Derudover sigter forsøget mod at bestemme syrernes styrke og deres evne til at ionisere i vand.</w:t>
      </w:r>
      <w:r w:rsidRPr="00510371" w:rsidR="00C32DE1">
        <w:rPr>
          <w:sz w:val="24"/>
          <w:szCs w:val="24"/>
        </w:rPr>
        <w:br/>
      </w:r>
    </w:p>
    <w:p w:rsidRPr="00510371" w:rsidR="00C32DE1" w:rsidP="00C32DE1" w:rsidRDefault="00C32DE1" w14:paraId="21CD2FAE" w14:textId="609D5BFD">
      <w:pPr>
        <w:pStyle w:val="Overskrift2"/>
      </w:pPr>
      <w:bookmarkStart w:name="_Toc151405183" w:id="2"/>
      <w:r w:rsidRPr="00510371">
        <w:t>Hypotese</w:t>
      </w:r>
      <w:bookmarkEnd w:id="2"/>
    </w:p>
    <w:p w:rsidRPr="00510371" w:rsidR="00C32DE1" w:rsidP="00C32DE1" w:rsidRDefault="00A035B2" w14:paraId="4BD59922" w14:textId="107C3A5C">
      <w:pPr>
        <w:rPr>
          <w:sz w:val="24"/>
          <w:szCs w:val="24"/>
        </w:rPr>
      </w:pPr>
      <w:r w:rsidRPr="00510371" w:rsidR="00A035B2">
        <w:rPr>
          <w:sz w:val="24"/>
          <w:szCs w:val="24"/>
        </w:rPr>
        <w:t>Vi forventer, at stærke syrer som saltsyre (</w:t>
      </w:r>
      <w:proofErr w:type="spellStart"/>
      <w:r w:rsidRPr="00510371" w:rsidR="00A035B2">
        <w:rPr>
          <w:sz w:val="24"/>
          <w:szCs w:val="24"/>
        </w:rPr>
        <w:t>HCl</w:t>
      </w:r>
      <w:proofErr w:type="spellEnd"/>
      <w:r w:rsidRPr="00510371" w:rsidR="00A035B2">
        <w:rPr>
          <w:sz w:val="24"/>
          <w:szCs w:val="24"/>
        </w:rPr>
        <w:t>) og hydrogensulfat</w:t>
      </w:r>
      <w:r w:rsidRPr="00510371" w:rsidR="001835C9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(HSO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-</m:t>
            </m:r>
          </m:sup>
        </m:sSubSup>
        <m:r>
          <w:rPr>
            <w:rFonts w:ascii="Cambria Math" w:hAnsi="Cambria Math"/>
            <w:sz w:val="24"/>
            <w:szCs w:val="24"/>
          </w:rPr>
          <m:t>)</m:t>
        </m:r>
      </m:oMath>
      <w:r w:rsidRPr="00510371" w:rsidR="00A035B2">
        <w:rPr>
          <w:sz w:val="24"/>
          <w:szCs w:val="24"/>
        </w:rPr>
        <w:t xml:space="preserve"> vil vise en markant sænkning af pH-værdien i vandige opløsninger, da de ioniserer fuldstændigt og frigiver mange hydrogenioner </w:t>
      </w:r>
      <m:oMath>
        <m: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O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/>
            <w:sz w:val="24"/>
            <w:szCs w:val="24"/>
          </w:rPr>
          <m:t>)</m:t>
        </m:r>
      </m:oMath>
      <w:r w:rsidRPr="00510371" w:rsidR="00A035B2">
        <w:rPr>
          <w:sz w:val="24"/>
          <w:szCs w:val="24"/>
        </w:rPr>
        <w:t xml:space="preserve">. Derimod forventer vi, at eddikesy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COOH</m:t>
        </m:r>
      </m:oMath>
      <w:r w:rsidRPr="00510371" w:rsidR="00F82A4C">
        <w:rPr>
          <w:sz w:val="24"/>
          <w:szCs w:val="24"/>
        </w:rPr>
        <w:t xml:space="preserve">, </w:t>
      </w:r>
      <w:r w:rsidRPr="00510371" w:rsidR="00A035B2">
        <w:rPr>
          <w:sz w:val="24"/>
          <w:szCs w:val="24"/>
        </w:rPr>
        <w:t>en svag syr</w:t>
      </w:r>
      <w:r w:rsidRPr="00510371" w:rsidR="623BB3B3">
        <w:rPr>
          <w:sz w:val="24"/>
          <w:szCs w:val="24"/>
        </w:rPr>
        <w:t>e</w:t>
      </w:r>
      <w:r w:rsidRPr="00510371" w:rsidR="00A035B2">
        <w:rPr>
          <w:sz w:val="24"/>
          <w:szCs w:val="24"/>
        </w:rPr>
        <w:t>, vil have en mindre dramatisk effekt på pH-værdien, da den ioniserer i mindre grad sammenlignet med de stærke syrer. Gennem dette forsøg søger vi at bekræfte eller afvise vores hypoteser og opnå en dybere forståelse af syrers opførsel i vandige miljøer.</w:t>
      </w:r>
      <w:r w:rsidRPr="00510371">
        <w:rPr>
          <w:sz w:val="24"/>
          <w:szCs w:val="24"/>
        </w:rPr>
        <w:br/>
      </w:r>
    </w:p>
    <w:p w:rsidRPr="00510371" w:rsidR="00C32DE1" w:rsidP="00C32DE1" w:rsidRDefault="00C32DE1" w14:paraId="30946CBE" w14:textId="70C8AD14">
      <w:pPr>
        <w:pStyle w:val="Overskrift2"/>
      </w:pPr>
      <w:bookmarkStart w:name="_Toc150162224" w:id="3"/>
      <w:bookmarkStart w:name="_Toc151405184" w:id="4"/>
      <w:r w:rsidRPr="00510371">
        <w:t>Teori</w:t>
      </w:r>
      <w:bookmarkEnd w:id="4"/>
      <w:r w:rsidRPr="00510371">
        <w:t xml:space="preserve"> </w:t>
      </w:r>
      <w:bookmarkEnd w:id="3"/>
    </w:p>
    <w:p w:rsidRPr="00C8238C" w:rsidR="00C32DE1" w:rsidP="009E4C9A" w:rsidRDefault="009E4C9A" w14:paraId="74E3BC7D" w14:textId="3EB3D6AD">
      <w:pPr>
        <w:contextualSpacing/>
        <w:rPr>
          <w:rFonts w:cstheme="minorHAnsi"/>
          <w:sz w:val="24"/>
          <w:szCs w:val="24"/>
        </w:rPr>
      </w:pPr>
      <w:r w:rsidRPr="00C8238C">
        <w:rPr>
          <w:rFonts w:cstheme="minorHAnsi"/>
          <w:sz w:val="24"/>
          <w:szCs w:val="24"/>
        </w:rPr>
        <w:t xml:space="preserve">Når syrer reagerer med vand, opstår en syre-base-ligevægt, repræsenteret ved reaktionen </w:t>
      </w:r>
      <m:oMath>
        <m:r>
          <w:rPr>
            <w:rFonts w:ascii="Cambria Math" w:hAnsi="Cambria Math" w:cstheme="minorHAnsi"/>
            <w:sz w:val="24"/>
            <w:szCs w:val="24"/>
          </w:rPr>
          <m:t>S+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O</m:t>
        </m:r>
        <m:r>
          <m:rPr>
            <m:sty m:val="p"/>
          </m:rPr>
          <w:rPr>
            <w:rFonts w:ascii="Cambria Math" w:hAnsi="Cambria Math" w:cstheme="minorHAnsi"/>
            <w:color w:val="0F0F0F"/>
            <w:sz w:val="24"/>
            <w:szCs w:val="24"/>
          </w:rPr>
          <m:t>⇌B+</m:t>
        </m:r>
        <m:sSub>
          <m:sSubPr>
            <m:ctrlPr>
              <w:rPr>
                <w:rFonts w:ascii="Cambria Math" w:hAnsi="Cambria Math" w:cstheme="minorHAnsi"/>
                <w:color w:val="0F0F0F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O</m:t>
            </m:r>
          </m:e>
          <m:sup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+</m:t>
            </m:r>
          </m:sup>
        </m:sSup>
      </m:oMath>
      <w:r w:rsidRPr="00C8238C" w:rsidR="00AE0B9B">
        <w:rPr>
          <w:rFonts w:cstheme="minorHAnsi"/>
          <w:color w:val="0F0F0F"/>
          <w:sz w:val="24"/>
          <w:szCs w:val="24"/>
        </w:rPr>
        <w:t>.</w:t>
      </w:r>
      <w:r w:rsidRPr="00C8238C" w:rsidR="005B42DC">
        <w:rPr>
          <w:rFonts w:cstheme="minorHAnsi"/>
          <w:sz w:val="24"/>
          <w:szCs w:val="24"/>
        </w:rPr>
        <w:t xml:space="preserve"> </w:t>
      </w:r>
      <w:r w:rsidRPr="00C8238C">
        <w:rPr>
          <w:rFonts w:cstheme="minorHAnsi"/>
          <w:sz w:val="24"/>
          <w:szCs w:val="24"/>
        </w:rPr>
        <w:t xml:space="preserve">Ligevægten indstiller sig hurtigt, og </w:t>
      </w:r>
      <w:r w:rsidRPr="00C8238C" w:rsidR="006D68B6">
        <w:rPr>
          <w:rFonts w:cstheme="minorHAnsi"/>
          <w:sz w:val="24"/>
          <w:szCs w:val="24"/>
        </w:rPr>
        <w:t xml:space="preserve">reaktionsbrøken </w:t>
      </w:r>
      <m:oMath>
        <m:f>
          <m:f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fPr>
          <m:num>
            <m:d>
              <m:dPr>
                <m:begChr m:val="["/>
                <m:endChr m:val="]"/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B</m:t>
                </m:r>
              </m:e>
            </m:d>
            <m:r>
              <w:rPr>
                <w:rFonts w:ascii="Cambria Math" w:hAnsi="Cambria Math" w:cstheme="minorHAnsi"/>
                <w:sz w:val="24"/>
                <w:szCs w:val="24"/>
              </w:rPr>
              <m:t>[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3</m:t>
                </m:r>
              </m:sub>
            </m:sSub>
            <m:sSup>
              <m:sSup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O</m:t>
                </m:r>
              </m:e>
              <m:sup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+</m:t>
                </m:r>
              </m:sup>
            </m:sSup>
            <m:r>
              <w:rPr>
                <w:rFonts w:ascii="Cambria Math" w:hAnsi="Cambria Math" w:cstheme="minorHAnsi"/>
                <w:sz w:val="24"/>
                <w:szCs w:val="24"/>
              </w:rPr>
              <m:t>]</m:t>
            </m:r>
          </m:num>
          <m:den>
            <m:r>
              <w:rPr>
                <w:rFonts w:ascii="Cambria Math" w:hAnsi="Cambria Math" w:cstheme="minorHAnsi"/>
                <w:sz w:val="24"/>
                <w:szCs w:val="24"/>
              </w:rPr>
              <m:t xml:space="preserve">[S] </m:t>
            </m:r>
            <m:sSub>
              <m:sSubPr>
                <m:ctrlPr>
                  <w:rPr>
                    <w:rFonts w:ascii="Cambria Math" w:hAnsi="Cambria Math" w:cstheme="minorHAnsi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[H</m:t>
                </m:r>
              </m:e>
              <m: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2</m:t>
                </m:r>
              </m:sub>
            </m:sSub>
            <m:r>
              <w:rPr>
                <w:rFonts w:ascii="Cambria Math" w:hAnsi="Cambria Math" w:cstheme="minorHAnsi"/>
                <w:sz w:val="24"/>
                <w:szCs w:val="24"/>
              </w:rPr>
              <m:t>O]</m:t>
            </m:r>
          </m:den>
        </m:f>
      </m:oMath>
      <w:r w:rsidRPr="00C8238C">
        <w:rPr>
          <w:rFonts w:cstheme="minorHAnsi"/>
          <w:sz w:val="24"/>
          <w:szCs w:val="24"/>
        </w:rPr>
        <w:t xml:space="preserve">er næsten lig ligevægtskonstanten </w:t>
      </w:r>
      <m:oMath>
        <m:r>
          <w:rPr>
            <w:rFonts w:ascii="Cambria Math" w:hAnsi="Cambria Math" w:cstheme="minorHAnsi"/>
            <w:sz w:val="24"/>
            <w:szCs w:val="24"/>
          </w:rPr>
          <m:t>(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)</m:t>
        </m:r>
      </m:oMath>
      <w:r w:rsidRPr="00C8238C" w:rsidR="00976667">
        <w:rPr>
          <w:rFonts w:cstheme="minorHAnsi"/>
          <w:sz w:val="24"/>
          <w:szCs w:val="24"/>
        </w:rPr>
        <w:t>.</w:t>
      </w:r>
      <w:r w:rsidRPr="00C8238C" w:rsidR="00F128C3">
        <w:rPr>
          <w:rFonts w:cstheme="minorHAnsi"/>
          <w:sz w:val="24"/>
          <w:szCs w:val="24"/>
        </w:rPr>
        <w:t xml:space="preserve"> </w:t>
      </w:r>
      <w:r w:rsidRPr="00C8238C">
        <w:rPr>
          <w:rFonts w:cstheme="minorHAnsi"/>
          <w:sz w:val="24"/>
          <w:szCs w:val="24"/>
        </w:rPr>
        <w:t xml:space="preserve">Ved ligevægt gælder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3</m:t>
                </m:r>
              </m:sub>
            </m:sSub>
            <m:sSup>
              <m:sSupPr>
                <m:ctrlPr>
                  <w:rPr>
                    <w:rFonts w:ascii="Cambria Math" w:hAnsi="Cambria Math" w:cstheme="minorHAnsi"/>
                    <w:i/>
                    <w:color w:val="0F0F0F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O</m:t>
                </m:r>
              </m:e>
              <m:sup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+</m:t>
                </m:r>
              </m:sup>
            </m:sSup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e>
        </m:d>
        <m:r>
          <w:rPr>
            <w:rFonts w:ascii="Cambria Math" w:hAnsi="Cambria Math" w:cstheme="minorHAnsi"/>
            <w:color w:val="0F0F0F"/>
            <w:sz w:val="24"/>
            <w:szCs w:val="24"/>
          </w:rPr>
          <m:t>=</m:t>
        </m:r>
        <m:sSup>
          <m:sSupPr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-pH</m:t>
            </m:r>
          </m:sup>
        </m:sSup>
        <m:r>
          <w:rPr>
            <w:rFonts w:ascii="Cambria Math" w:hAnsi="Cambria Math" w:cstheme="minorHAnsi"/>
            <w:color w:val="0F0F0F"/>
            <w:sz w:val="24"/>
            <w:szCs w:val="24"/>
          </w:rPr>
          <m:t xml:space="preserve"> , 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B</m:t>
            </m:r>
          </m:e>
        </m:d>
        <m:r>
          <w:rPr>
            <w:rFonts w:ascii="Cambria Math" w:hAnsi="Cambria Math" w:cstheme="minorHAnsi"/>
            <w:color w:val="0F0F0F"/>
            <w:sz w:val="24"/>
            <w:szCs w:val="24"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dPr>
          <m:e>
            <m:sSub>
              <m:sSubPr>
                <m:ctrlP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H</m:t>
                </m:r>
              </m:e>
              <m:sub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3</m:t>
                </m:r>
              </m:sub>
            </m:sSub>
            <m:sSup>
              <m:sSupPr>
                <m:ctrlPr>
                  <w:rPr>
                    <w:rFonts w:ascii="Cambria Math" w:hAnsi="Cambria Math" w:cstheme="minorHAnsi"/>
                    <w:i/>
                    <w:color w:val="0F0F0F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O</m:t>
                </m:r>
              </m:e>
              <m:sup>
                <m:r>
                  <w:rPr>
                    <w:rFonts w:ascii="Cambria Math" w:hAnsi="Cambria Math" w:cstheme="minorHAnsi"/>
                    <w:color w:val="0F0F0F"/>
                    <w:sz w:val="24"/>
                    <w:szCs w:val="24"/>
                  </w:rPr>
                  <m:t>+</m:t>
                </m:r>
              </m:sup>
            </m:sSup>
          </m:e>
        </m:d>
      </m:oMath>
      <w:r w:rsidRPr="00C8238C" w:rsidR="001B0CE9">
        <w:rPr>
          <w:rFonts w:cstheme="minorHAnsi"/>
          <w:color w:val="0F0F0F"/>
          <w:sz w:val="24"/>
          <w:szCs w:val="24"/>
        </w:rPr>
        <w:t xml:space="preserve"> </w:t>
      </w:r>
      <w:r w:rsidRPr="00C8238C">
        <w:rPr>
          <w:rFonts w:cstheme="minorHAnsi"/>
          <w:sz w:val="24"/>
          <w:szCs w:val="24"/>
        </w:rPr>
        <w:t xml:space="preserve">og </w:t>
      </w:r>
      <m:oMath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e>
        </m:d>
        <m:r>
          <w:rPr>
            <w:rFonts w:ascii="Cambria Math" w:hAnsi="Cambria Math" w:cstheme="minorHAnsi"/>
            <w:sz w:val="24"/>
            <w:szCs w:val="24"/>
          </w:rPr>
          <m:t>=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-[</m:t>
        </m:r>
        <m:sSub>
          <m:sSubPr>
            <m:ctrlPr>
              <w:rPr>
                <w:rFonts w:ascii="Cambria Math" w:hAnsi="Cambria Math" w:cstheme="minorHAnsi"/>
                <w:color w:val="0F0F0F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O</m:t>
            </m:r>
          </m:e>
          <m:sup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 w:cstheme="minorHAnsi"/>
            <w:sz w:val="24"/>
            <w:szCs w:val="24"/>
          </w:rPr>
          <m:t>]</m:t>
        </m:r>
      </m:oMath>
      <w:r w:rsidRPr="00C8238C">
        <w:rPr>
          <w:rFonts w:cstheme="minorHAnsi"/>
          <w:sz w:val="24"/>
          <w:szCs w:val="24"/>
        </w:rPr>
        <w:t xml:space="preserve">. Protolysegraden </w:t>
      </w:r>
      <m:oMath>
        <m:r>
          <w:rPr>
            <w:rFonts w:ascii="Cambria Math" w:hAnsi="Cambria Math" w:cstheme="minorHAnsi"/>
            <w:sz w:val="24"/>
            <w:szCs w:val="24"/>
          </w:rPr>
          <m:t>α</m:t>
        </m:r>
      </m:oMath>
      <w:r w:rsidRPr="00C8238C" w:rsidR="001B0CE9">
        <w:rPr>
          <w:rFonts w:cstheme="minorHAnsi"/>
          <w:sz w:val="24"/>
          <w:szCs w:val="24"/>
        </w:rPr>
        <w:t xml:space="preserve"> </w:t>
      </w:r>
      <w:r w:rsidRPr="00C8238C">
        <w:rPr>
          <w:rFonts w:cstheme="minorHAnsi"/>
          <w:sz w:val="24"/>
          <w:szCs w:val="24"/>
        </w:rPr>
        <w:t xml:space="preserve">angiver, hvor meget syre der er omdannet til base </w:t>
      </w:r>
      <m:oMath>
        <m:r>
          <w:rPr>
            <w:rFonts w:ascii="Cambria Math" w:hAnsi="Cambria Math" w:cstheme="minorHAnsi"/>
            <w:sz w:val="24"/>
            <w:szCs w:val="24"/>
          </w:rPr>
          <m:t>(B=</m:t>
        </m:r>
        <m:d>
          <m:dPr>
            <m:begChr m:val="["/>
            <m:endChr m:val="]"/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theme="minorHAnsi"/>
                <w:sz w:val="24"/>
                <w:szCs w:val="24"/>
              </w:rPr>
              <m:t>α</m:t>
            </m:r>
          </m:e>
        </m:d>
        <m:r>
          <w:rPr>
            <w:rFonts w:ascii="Cambria Math" w:hAnsi="Cambria Math" w:cstheme="minorHAnsi"/>
            <w:sz w:val="24"/>
            <w:szCs w:val="24"/>
          </w:rPr>
          <m:t>*</m:t>
        </m:r>
        <m:sSub>
          <m:sSub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s</m:t>
            </m:r>
          </m:sub>
        </m:sSub>
        <m:r>
          <w:rPr>
            <w:rFonts w:ascii="Cambria Math" w:hAnsi="Cambria Math" w:cstheme="minorHAnsi"/>
            <w:sz w:val="24"/>
            <w:szCs w:val="24"/>
          </w:rPr>
          <m:t>)</m:t>
        </m:r>
      </m:oMath>
      <w:r w:rsidRPr="00C8238C" w:rsidR="004B3E9D">
        <w:rPr>
          <w:rFonts w:cstheme="minorHAnsi"/>
          <w:sz w:val="24"/>
          <w:szCs w:val="24"/>
        </w:rPr>
        <w:t>.</w:t>
      </w:r>
      <w:r w:rsidRPr="00C8238C" w:rsidR="00DF4B41">
        <w:rPr>
          <w:rFonts w:cstheme="minorHAnsi"/>
          <w:sz w:val="24"/>
          <w:szCs w:val="24"/>
        </w:rPr>
        <w:br/>
      </w:r>
    </w:p>
    <w:p w:rsidR="005D793F" w:rsidP="009B4572" w:rsidRDefault="00C32DE1" w14:paraId="4790B2AC" w14:textId="77777777">
      <w:pPr>
        <w:pStyle w:val="Overskrift2"/>
      </w:pPr>
      <w:bookmarkStart w:name="_Toc150162225" w:id="5"/>
      <w:bookmarkStart w:name="_Toc151405185" w:id="6"/>
      <w:r w:rsidRPr="00510371">
        <w:t>Fremgangsmåde</w:t>
      </w:r>
      <w:bookmarkEnd w:id="5"/>
      <w:bookmarkEnd w:id="6"/>
      <w:r w:rsidRPr="00510371">
        <w:t xml:space="preserve"> </w:t>
      </w:r>
    </w:p>
    <w:p w:rsidRPr="005D793F" w:rsidR="007970FB" w:rsidP="005D793F" w:rsidRDefault="00A3059F" w14:paraId="12328D09" w14:textId="4247623E">
      <w:pPr>
        <w:rPr>
          <w:sz w:val="24"/>
          <w:szCs w:val="24"/>
        </w:rPr>
      </w:pPr>
      <w:r w:rsidRPr="005D793F">
        <w:rPr>
          <w:sz w:val="24"/>
          <w:szCs w:val="24"/>
        </w:rPr>
        <w:t>Forberedelse af pH-målinger:</w:t>
      </w:r>
    </w:p>
    <w:p w:rsidRPr="005D793F" w:rsidR="007970FB" w:rsidP="005D793F" w:rsidRDefault="00A3059F" w14:paraId="62BD4BDF" w14:textId="614E4178">
      <w:pPr>
        <w:rPr>
          <w:sz w:val="24"/>
          <w:szCs w:val="24"/>
        </w:rPr>
      </w:pPr>
      <w:r w:rsidRPr="005D793F">
        <w:rPr>
          <w:sz w:val="24"/>
          <w:szCs w:val="24"/>
        </w:rPr>
        <w:t>Rengøring af elektroden:</w:t>
      </w:r>
      <w:r w:rsidRPr="005D793F" w:rsidR="007970FB">
        <w:rPr>
          <w:sz w:val="24"/>
          <w:szCs w:val="24"/>
        </w:rPr>
        <w:t xml:space="preserve"> Søl den grundigt i vand</w:t>
      </w:r>
    </w:p>
    <w:p w:rsidRPr="005D793F" w:rsidR="001A64A7" w:rsidP="005D793F" w:rsidRDefault="001A64A7" w14:paraId="47F74636" w14:textId="77777777">
      <w:pPr>
        <w:rPr>
          <w:b/>
          <w:sz w:val="24"/>
          <w:szCs w:val="24"/>
        </w:rPr>
      </w:pPr>
      <w:r w:rsidRPr="005D793F">
        <w:rPr>
          <w:sz w:val="24"/>
          <w:szCs w:val="24"/>
        </w:rPr>
        <w:br/>
      </w:r>
      <w:r w:rsidRPr="005D793F" w:rsidR="00A3059F">
        <w:rPr>
          <w:b/>
          <w:sz w:val="24"/>
          <w:szCs w:val="24"/>
        </w:rPr>
        <w:t>pH-målinger:</w:t>
      </w:r>
    </w:p>
    <w:p w:rsidRPr="005D793F" w:rsidR="00676AE7" w:rsidP="00197407" w:rsidRDefault="00A3059F" w14:paraId="5774CC45" w14:textId="77777777">
      <w:pPr>
        <w:pStyle w:val="Listeafsnit"/>
        <w:numPr>
          <w:ilvl w:val="0"/>
          <w:numId w:val="18"/>
        </w:numPr>
        <w:rPr>
          <w:rFonts w:asciiTheme="minorHAnsi" w:hAnsiTheme="minorHAnsi" w:cstheme="minorHAnsi"/>
          <w:szCs w:val="24"/>
          <w:lang w:val="da-DK"/>
        </w:rPr>
      </w:pPr>
      <w:r w:rsidRPr="005D793F">
        <w:rPr>
          <w:rFonts w:asciiTheme="minorHAnsi" w:hAnsiTheme="minorHAnsi" w:cstheme="minorHAnsi"/>
          <w:szCs w:val="24"/>
          <w:lang w:val="da-DK"/>
        </w:rPr>
        <w:t xml:space="preserve">Mål pH-værdien for hver syreopløsning ved tre forskellige koncentrationer </w:t>
      </w:r>
      <m:oMath>
        <m:r>
          <w:rPr>
            <w:rFonts w:ascii="Cambria Math" w:hAnsi="Cambria Math" w:cstheme="minorHAnsi"/>
            <w:szCs w:val="24"/>
            <w:lang w:val="da-DK"/>
          </w:rPr>
          <m:t>(</m:t>
        </m:r>
        <m:sSub>
          <m:sSubPr>
            <m:ctrlPr>
              <w:rPr>
                <w:rFonts w:ascii="Cambria Math" w:hAnsi="Cambria Math" w:eastAsiaTheme="minorEastAsia" w:cstheme="minorHAnsi"/>
                <w:i/>
                <w:snapToGrid/>
                <w:szCs w:val="24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zCs w:val="24"/>
                <w:lang w:val="da-DK"/>
              </w:rPr>
              <m:t>C</m:t>
            </m:r>
          </m:e>
          <m:sub>
            <m:r>
              <w:rPr>
                <w:rFonts w:ascii="Cambria Math" w:hAnsi="Cambria Math" w:cstheme="minorHAnsi"/>
                <w:szCs w:val="24"/>
                <w:lang w:val="da-DK"/>
              </w:rPr>
              <m:t>s</m:t>
            </m:r>
          </m:sub>
        </m:sSub>
        <m:r>
          <w:rPr>
            <w:rFonts w:ascii="Cambria Math" w:hAnsi="Cambria Math" w:cstheme="minorHAnsi"/>
            <w:szCs w:val="24"/>
            <w:lang w:val="da-DK"/>
          </w:rPr>
          <m:t>=0,100</m:t>
        </m:r>
        <m:f>
          <m:fPr>
            <m:ctrlPr>
              <w:rPr>
                <w:rFonts w:ascii="Cambria Math" w:hAnsi="Cambria Math" w:cstheme="minorHAnsi"/>
                <w:i/>
                <w:szCs w:val="24"/>
                <w:lang w:val="da-DK"/>
              </w:rPr>
            </m:ctrlPr>
          </m:fPr>
          <m:num>
            <m:r>
              <w:rPr>
                <w:rFonts w:ascii="Cambria Math" w:hAnsi="Cambria Math" w:cstheme="minorHAnsi"/>
                <w:szCs w:val="24"/>
                <w:lang w:val="da-DK"/>
              </w:rPr>
              <m:t>mol</m:t>
            </m:r>
          </m:num>
          <m:den>
            <m:r>
              <w:rPr>
                <w:rFonts w:ascii="Cambria Math" w:hAnsi="Cambria Math" w:cstheme="minorHAnsi"/>
                <w:szCs w:val="24"/>
                <w:lang w:val="da-DK"/>
              </w:rPr>
              <m:t>L</m:t>
            </m:r>
          </m:den>
        </m:f>
      </m:oMath>
      <w:r w:rsidRPr="005D793F" w:rsidR="00185830">
        <w:rPr>
          <w:rFonts w:asciiTheme="minorHAnsi" w:hAnsiTheme="minorHAnsi" w:cstheme="minorHAnsi"/>
          <w:szCs w:val="24"/>
          <w:lang w:val="da-DK"/>
        </w:rPr>
        <w:t>,</w:t>
      </w:r>
      <w:r w:rsidRPr="005D793F">
        <w:rPr>
          <w:rFonts w:asciiTheme="minorHAnsi" w:hAnsiTheme="minorHAnsi" w:cstheme="minorHAnsi"/>
          <w:szCs w:val="24"/>
          <w:lang w:val="da-DK"/>
        </w:rPr>
        <w:t xml:space="preserve"> </w:t>
      </w:r>
      <m:oMath>
        <m:sSub>
          <m:sSubPr>
            <m:ctrlPr>
              <w:rPr>
                <w:rFonts w:ascii="Cambria Math" w:hAnsi="Cambria Math" w:eastAsiaTheme="minorEastAsia" w:cstheme="minorHAnsi"/>
                <w:i/>
                <w:snapToGrid/>
                <w:szCs w:val="24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zCs w:val="24"/>
                <w:lang w:val="da-DK"/>
              </w:rPr>
              <m:t>C</m:t>
            </m:r>
          </m:e>
          <m:sub>
            <m:r>
              <w:rPr>
                <w:rFonts w:ascii="Cambria Math" w:hAnsi="Cambria Math" w:cstheme="minorHAnsi"/>
                <w:szCs w:val="24"/>
                <w:lang w:val="da-DK"/>
              </w:rPr>
              <m:t>s</m:t>
            </m:r>
          </m:sub>
        </m:sSub>
        <m:r>
          <w:rPr>
            <w:rFonts w:ascii="Cambria Math" w:hAnsi="Cambria Math" w:cstheme="minorHAnsi"/>
            <w:szCs w:val="24"/>
            <w:lang w:val="da-DK"/>
          </w:rPr>
          <m:t>=0,0100</m:t>
        </m:r>
        <m:f>
          <m:fPr>
            <m:ctrlPr>
              <w:rPr>
                <w:rFonts w:ascii="Cambria Math" w:hAnsi="Cambria Math" w:cstheme="minorHAnsi"/>
                <w:i/>
                <w:szCs w:val="24"/>
                <w:lang w:val="da-DK"/>
              </w:rPr>
            </m:ctrlPr>
          </m:fPr>
          <m:num>
            <m:r>
              <w:rPr>
                <w:rFonts w:ascii="Cambria Math" w:hAnsi="Cambria Math" w:cstheme="minorHAnsi"/>
                <w:szCs w:val="24"/>
                <w:lang w:val="da-DK"/>
              </w:rPr>
              <m:t>mol</m:t>
            </m:r>
          </m:num>
          <m:den>
            <m:r>
              <w:rPr>
                <w:rFonts w:ascii="Cambria Math" w:hAnsi="Cambria Math" w:cstheme="minorHAnsi"/>
                <w:szCs w:val="24"/>
                <w:lang w:val="da-DK"/>
              </w:rPr>
              <m:t>L</m:t>
            </m:r>
          </m:den>
        </m:f>
      </m:oMath>
      <w:r w:rsidRPr="005D793F" w:rsidR="00A157A1">
        <w:rPr>
          <w:rFonts w:asciiTheme="minorHAnsi" w:hAnsiTheme="minorHAnsi" w:cstheme="minorHAnsi"/>
          <w:szCs w:val="24"/>
          <w:lang w:val="da-DK"/>
        </w:rPr>
        <w:t xml:space="preserve">, </w:t>
      </w:r>
      <m:oMath>
        <m:sSub>
          <m:sSubPr>
            <m:ctrlPr>
              <w:rPr>
                <w:rFonts w:ascii="Cambria Math" w:hAnsi="Cambria Math" w:eastAsiaTheme="minorEastAsia" w:cstheme="minorHAnsi"/>
                <w:i/>
                <w:snapToGrid/>
                <w:szCs w:val="24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zCs w:val="24"/>
                <w:lang w:val="da-DK"/>
              </w:rPr>
              <m:t>C</m:t>
            </m:r>
          </m:e>
          <m:sub>
            <m:r>
              <w:rPr>
                <w:rFonts w:ascii="Cambria Math" w:hAnsi="Cambria Math" w:cstheme="minorHAnsi"/>
                <w:szCs w:val="24"/>
                <w:lang w:val="da-DK"/>
              </w:rPr>
              <m:t>s</m:t>
            </m:r>
          </m:sub>
        </m:sSub>
        <m:r>
          <w:rPr>
            <w:rFonts w:ascii="Cambria Math" w:hAnsi="Cambria Math" w:cstheme="minorHAnsi"/>
            <w:szCs w:val="24"/>
            <w:lang w:val="da-DK"/>
          </w:rPr>
          <m:t>=0,00100</m:t>
        </m:r>
        <m:f>
          <m:fPr>
            <m:ctrlPr>
              <w:rPr>
                <w:rFonts w:ascii="Cambria Math" w:hAnsi="Cambria Math" w:cstheme="minorHAnsi"/>
                <w:i/>
                <w:szCs w:val="24"/>
                <w:lang w:val="da-DK"/>
              </w:rPr>
            </m:ctrlPr>
          </m:fPr>
          <m:num>
            <m:r>
              <w:rPr>
                <w:rFonts w:ascii="Cambria Math" w:hAnsi="Cambria Math" w:cstheme="minorHAnsi"/>
                <w:szCs w:val="24"/>
                <w:lang w:val="da-DK"/>
              </w:rPr>
              <m:t>mol</m:t>
            </m:r>
          </m:num>
          <m:den>
            <m:r>
              <w:rPr>
                <w:rFonts w:ascii="Cambria Math" w:hAnsi="Cambria Math" w:cstheme="minorHAnsi"/>
                <w:szCs w:val="24"/>
                <w:lang w:val="da-DK"/>
              </w:rPr>
              <m:t>L</m:t>
            </m:r>
          </m:den>
        </m:f>
      </m:oMath>
    </w:p>
    <w:p w:rsidRPr="005D793F" w:rsidR="001A64A7" w:rsidP="00197407" w:rsidRDefault="00A3059F" w14:paraId="150EE0F6" w14:textId="7E9F60D0">
      <w:pPr>
        <w:pStyle w:val="Listeafsnit"/>
        <w:numPr>
          <w:ilvl w:val="0"/>
          <w:numId w:val="18"/>
        </w:numPr>
        <w:rPr>
          <w:rFonts w:asciiTheme="minorHAnsi" w:hAnsiTheme="minorHAnsi" w:cstheme="minorHAnsi"/>
          <w:szCs w:val="24"/>
          <w:lang w:val="da-DK"/>
        </w:rPr>
      </w:pPr>
      <w:r w:rsidRPr="005D793F">
        <w:rPr>
          <w:rFonts w:asciiTheme="minorHAnsi" w:hAnsiTheme="minorHAnsi" w:cstheme="minorHAnsi"/>
          <w:szCs w:val="24"/>
          <w:lang w:val="da-DK"/>
        </w:rPr>
        <w:t>For H</w:t>
      </w:r>
      <w:r w:rsidRPr="005D793F" w:rsidR="00805692">
        <w:rPr>
          <w:rFonts w:asciiTheme="minorHAnsi" w:hAnsiTheme="minorHAnsi" w:cstheme="minorHAnsi"/>
          <w:szCs w:val="24"/>
          <w:lang w:val="da-DK"/>
        </w:rPr>
        <w:t>CL</w:t>
      </w:r>
      <w:r w:rsidRPr="005D793F">
        <w:rPr>
          <w:rFonts w:asciiTheme="minorHAnsi" w:hAnsiTheme="minorHAnsi" w:cstheme="minorHAnsi"/>
          <w:szCs w:val="24"/>
          <w:lang w:val="da-DK"/>
        </w:rPr>
        <w:t xml:space="preserve">, </w:t>
      </w:r>
      <m:oMath>
        <m:sSub>
          <m:sSubPr>
            <m:ctrlPr>
              <w:rPr>
                <w:rFonts w:ascii="Cambria Math" w:hAnsi="Cambria Math" w:eastAsiaTheme="minorEastAsia" w:cstheme="minorHAnsi"/>
                <w:i/>
                <w:snapToGrid/>
                <w:szCs w:val="24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zCs w:val="24"/>
                <w:lang w:val="da-DK"/>
              </w:rPr>
              <m:t>CH</m:t>
            </m:r>
          </m:e>
          <m:sub>
            <m:r>
              <w:rPr>
                <w:rFonts w:ascii="Cambria Math" w:hAnsi="Cambria Math" w:cstheme="minorHAnsi"/>
                <w:szCs w:val="24"/>
                <w:lang w:val="da-DK"/>
              </w:rPr>
              <m:t>3</m:t>
            </m:r>
          </m:sub>
        </m:sSub>
        <m:r>
          <w:rPr>
            <w:rFonts w:ascii="Cambria Math" w:hAnsi="Cambria Math" w:cstheme="minorHAnsi"/>
            <w:szCs w:val="24"/>
            <w:lang w:val="da-DK"/>
          </w:rPr>
          <m:t>COOH</m:t>
        </m:r>
      </m:oMath>
      <w:r w:rsidRPr="005D793F" w:rsidR="009B4572">
        <w:rPr>
          <w:rFonts w:asciiTheme="minorHAnsi" w:hAnsiTheme="minorHAnsi" w:cstheme="minorHAnsi"/>
          <w:szCs w:val="24"/>
          <w:lang w:val="da-DK"/>
        </w:rPr>
        <w:t xml:space="preserve"> </w:t>
      </w:r>
      <w:r w:rsidRPr="005D793F">
        <w:rPr>
          <w:rFonts w:asciiTheme="minorHAnsi" w:hAnsiTheme="minorHAnsi" w:cstheme="minorHAnsi"/>
          <w:szCs w:val="24"/>
          <w:lang w:val="da-DK"/>
        </w:rPr>
        <w:t xml:space="preserve">og </w:t>
      </w:r>
      <m:oMath>
        <m:sSubSup>
          <m:sSubSupPr>
            <m:ctrlPr>
              <w:rPr>
                <w:rFonts w:ascii="Cambria Math" w:hAnsi="Cambria Math" w:eastAsiaTheme="minorEastAsia" w:cstheme="minorHAnsi"/>
                <w:i/>
                <w:snapToGrid/>
                <w:szCs w:val="24"/>
                <w:lang w:val="da-DK" w:eastAsia="en-US"/>
              </w:rPr>
            </m:ctrlPr>
          </m:sSubSupPr>
          <m:e>
            <m:r>
              <w:rPr>
                <w:rFonts w:ascii="Cambria Math" w:hAnsi="Cambria Math" w:cstheme="minorHAnsi"/>
                <w:szCs w:val="24"/>
                <w:lang w:val="da-DK"/>
              </w:rPr>
              <m:t>HSO</m:t>
            </m:r>
          </m:e>
          <m:sub>
            <m:r>
              <w:rPr>
                <w:rFonts w:ascii="Cambria Math" w:hAnsi="Cambria Math" w:cstheme="minorHAnsi"/>
                <w:szCs w:val="24"/>
                <w:lang w:val="da-DK"/>
              </w:rPr>
              <m:t>4</m:t>
            </m:r>
          </m:sub>
          <m:sup>
            <m:r>
              <w:rPr>
                <w:rFonts w:ascii="Cambria Math" w:hAnsi="Cambria Math" w:cstheme="minorHAnsi"/>
                <w:szCs w:val="24"/>
                <w:lang w:val="da-DK"/>
              </w:rPr>
              <m:t>-</m:t>
            </m:r>
          </m:sup>
        </m:sSubSup>
      </m:oMath>
      <w:r w:rsidRPr="005D793F" w:rsidR="00AD26C0">
        <w:rPr>
          <w:rFonts w:asciiTheme="minorHAnsi" w:hAnsiTheme="minorHAnsi" w:cstheme="minorHAnsi"/>
          <w:szCs w:val="24"/>
          <w:lang w:val="da-DK"/>
        </w:rPr>
        <w:t xml:space="preserve"> </w:t>
      </w:r>
      <w:r w:rsidRPr="005D793F">
        <w:rPr>
          <w:rFonts w:asciiTheme="minorHAnsi" w:hAnsiTheme="minorHAnsi" w:cstheme="minorHAnsi"/>
          <w:szCs w:val="24"/>
          <w:lang w:val="da-DK"/>
        </w:rPr>
        <w:t>, mål pH-værdierne</w:t>
      </w:r>
      <w:r w:rsidRPr="005D793F" w:rsidR="009B4572">
        <w:rPr>
          <w:rFonts w:asciiTheme="minorHAnsi" w:hAnsiTheme="minorHAnsi" w:cstheme="minorHAnsi"/>
          <w:szCs w:val="24"/>
          <w:lang w:val="da-DK"/>
        </w:rPr>
        <w:t xml:space="preserve"> og sæt det ind i </w:t>
      </w:r>
      <w:r w:rsidRPr="005D793F" w:rsidR="00197407">
        <w:rPr>
          <w:rFonts w:asciiTheme="minorHAnsi" w:hAnsiTheme="minorHAnsi" w:cstheme="minorHAnsi"/>
          <w:szCs w:val="24"/>
          <w:lang w:val="da-DK"/>
        </w:rPr>
        <w:t>tabellen</w:t>
      </w:r>
      <w:r w:rsidRPr="005D793F" w:rsidR="009B4572">
        <w:rPr>
          <w:rFonts w:asciiTheme="minorHAnsi" w:hAnsiTheme="minorHAnsi" w:cstheme="minorHAnsi"/>
          <w:szCs w:val="24"/>
          <w:lang w:val="da-DK"/>
        </w:rPr>
        <w:t>.</w:t>
      </w:r>
      <w:r w:rsidRPr="005D793F" w:rsidR="009B4572">
        <w:rPr>
          <w:rFonts w:asciiTheme="minorHAnsi" w:hAnsiTheme="minorHAnsi" w:cstheme="minorHAnsi"/>
          <w:szCs w:val="24"/>
          <w:lang w:val="da-DK"/>
        </w:rPr>
        <w:br/>
      </w:r>
    </w:p>
    <w:p w:rsidRPr="005D793F" w:rsidR="008652CD" w:rsidP="00F925E9" w:rsidRDefault="00A3059F" w14:paraId="43C1A15E" w14:textId="34630C4E">
      <w:pPr>
        <w:rPr>
          <w:rFonts w:cstheme="minorHAnsi"/>
          <w:b/>
          <w:sz w:val="24"/>
          <w:szCs w:val="24"/>
        </w:rPr>
      </w:pPr>
      <w:r w:rsidRPr="005D793F">
        <w:rPr>
          <w:rFonts w:cstheme="minorHAnsi"/>
          <w:b/>
          <w:sz w:val="24"/>
          <w:szCs w:val="24"/>
        </w:rPr>
        <w:t>Opløsninger og fortynding:</w:t>
      </w:r>
    </w:p>
    <w:p w:rsidRPr="005D793F" w:rsidR="00676AE7" w:rsidP="00197407" w:rsidRDefault="00A3059F" w14:paraId="26A559F0" w14:textId="3B2EA715">
      <w:pPr>
        <w:pStyle w:val="Listeafsnit"/>
        <w:numPr>
          <w:ilvl w:val="0"/>
          <w:numId w:val="16"/>
        </w:numPr>
        <w:rPr>
          <w:rFonts w:asciiTheme="minorHAnsi" w:hAnsiTheme="minorHAnsi" w:cstheme="minorHAnsi"/>
          <w:szCs w:val="24"/>
          <w:lang w:val="da-DK"/>
        </w:rPr>
      </w:pPr>
      <w:r w:rsidRPr="005D793F">
        <w:rPr>
          <w:rFonts w:asciiTheme="minorHAnsi" w:hAnsiTheme="minorHAnsi" w:cstheme="minorHAnsi"/>
          <w:szCs w:val="24"/>
          <w:lang w:val="da-DK"/>
        </w:rPr>
        <w:t>Fremstil opløsninger ved at fortynde den første med demineraliseret vand</w:t>
      </w:r>
    </w:p>
    <w:p w:rsidRPr="005D793F" w:rsidR="00676AE7" w:rsidP="00676AE7" w:rsidRDefault="00676AE7" w14:paraId="0FF87530" w14:textId="77777777">
      <w:pPr>
        <w:rPr>
          <w:rFonts w:cstheme="minorHAnsi"/>
          <w:sz w:val="24"/>
          <w:szCs w:val="24"/>
        </w:rPr>
      </w:pPr>
    </w:p>
    <w:p w:rsidRPr="005D793F" w:rsidR="00197407" w:rsidP="00676AE7" w:rsidRDefault="00A3059F" w14:paraId="04C6A823" w14:textId="307191F0">
      <w:pPr>
        <w:rPr>
          <w:rFonts w:cstheme="minorHAnsi"/>
          <w:b/>
          <w:sz w:val="24"/>
          <w:szCs w:val="24"/>
        </w:rPr>
      </w:pPr>
      <w:r w:rsidRPr="005D793F">
        <w:rPr>
          <w:rFonts w:cstheme="minorHAnsi"/>
          <w:b/>
          <w:sz w:val="24"/>
          <w:szCs w:val="24"/>
        </w:rPr>
        <w:t>Beregning af opløsninger:</w:t>
      </w:r>
    </w:p>
    <w:p w:rsidRPr="00C8238C" w:rsidR="00E84F2B" w:rsidP="00E84F2B" w:rsidRDefault="00A3059F" w14:paraId="50A9BD17" w14:textId="653D1C5D">
      <w:pPr>
        <w:pStyle w:val="Listeafsnit"/>
        <w:numPr>
          <w:ilvl w:val="0"/>
          <w:numId w:val="19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Beregn nødvendig masse for at lave en 0,1 M opløsning af </w:t>
      </w:r>
      <m:oMath>
        <m:sSubSup>
          <m:sSubSupPr>
            <m:ctrlPr>
              <w:rPr>
                <w:rFonts w:ascii="Cambria Math" w:hAnsi="Cambria Math" w:eastAsiaTheme="minorEastAsia" w:cstheme="minorHAnsi"/>
                <w:i/>
                <w:snapToGrid/>
                <w:szCs w:val="24"/>
                <w:lang w:val="da-DK" w:eastAsia="en-US"/>
              </w:rPr>
            </m:ctrlPr>
          </m:sSubSupPr>
          <m:e>
            <m:r>
              <w:rPr>
                <w:rFonts w:ascii="Cambria Math" w:hAnsi="Cambria Math" w:cstheme="minorHAnsi"/>
                <w:szCs w:val="24"/>
                <w:lang w:val="da-DK"/>
              </w:rPr>
              <m:t>HSO</m:t>
            </m:r>
          </m:e>
          <m:sub>
            <m:r>
              <w:rPr>
                <w:rFonts w:ascii="Cambria Math" w:hAnsi="Cambria Math" w:cstheme="minorHAnsi"/>
                <w:szCs w:val="24"/>
                <w:lang w:val="da-DK"/>
              </w:rPr>
              <m:t>4</m:t>
            </m:r>
          </m:sub>
          <m:sup>
            <m:r>
              <w:rPr>
                <w:rFonts w:ascii="Cambria Math" w:hAnsi="Cambria Math" w:cstheme="minorHAnsi"/>
                <w:szCs w:val="24"/>
                <w:lang w:val="da-DK"/>
              </w:rPr>
              <m:t>-</m:t>
            </m:r>
          </m:sup>
        </m:sSubSup>
      </m:oMath>
    </w:p>
    <w:p w:rsidRPr="00C8238C" w:rsidR="00E84F2B" w:rsidP="00E84F2B" w:rsidRDefault="00A3059F" w14:paraId="3BFAAFE4" w14:textId="0572DD38">
      <w:pPr>
        <w:pStyle w:val="Listeafsnit"/>
        <w:numPr>
          <w:ilvl w:val="0"/>
          <w:numId w:val="19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Beregn den krævede mængde eddikesyre </w:t>
      </w:r>
      <m:oMath>
        <m:r>
          <w:rPr>
            <w:rFonts w:ascii="Cambria Math" w:hAnsi="Cambria Math" w:cstheme="minorHAnsi"/>
            <w:szCs w:val="24"/>
            <w:lang w:val="da-DK"/>
          </w:rPr>
          <m:t>(</m:t>
        </m:r>
        <m:sSub>
          <m:sSubPr>
            <m:ctrlPr>
              <w:rPr>
                <w:rFonts w:ascii="Cambria Math" w:hAnsi="Cambria Math" w:eastAsiaTheme="minorEastAsia" w:cstheme="minorHAnsi"/>
                <w:i/>
                <w:snapToGrid/>
                <w:szCs w:val="24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zCs w:val="24"/>
                <w:lang w:val="da-DK"/>
              </w:rPr>
              <m:t>CH</m:t>
            </m:r>
          </m:e>
          <m:sub>
            <m:r>
              <w:rPr>
                <w:rFonts w:ascii="Cambria Math" w:hAnsi="Cambria Math" w:cstheme="minorHAnsi"/>
                <w:szCs w:val="24"/>
                <w:lang w:val="da-DK"/>
              </w:rPr>
              <m:t>3</m:t>
            </m:r>
          </m:sub>
        </m:sSub>
        <m:r>
          <w:rPr>
            <w:rFonts w:ascii="Cambria Math" w:hAnsi="Cambria Math" w:cstheme="minorHAnsi"/>
            <w:szCs w:val="24"/>
            <w:lang w:val="da-DK"/>
          </w:rPr>
          <m:t>COOH)</m:t>
        </m:r>
      </m:oMath>
      <w:r w:rsidRPr="00C8238C">
        <w:rPr>
          <w:rFonts w:asciiTheme="minorHAnsi" w:hAnsiTheme="minorHAnsi" w:cstheme="minorHAnsi"/>
          <w:szCs w:val="24"/>
          <w:lang w:val="da-DK"/>
        </w:rPr>
        <w:t xml:space="preserve"> for at lave en 0,1 M opløsning i 100 </w:t>
      </w:r>
      <w:proofErr w:type="spellStart"/>
      <w:r w:rsidRPr="00C8238C">
        <w:rPr>
          <w:rFonts w:asciiTheme="minorHAnsi" w:hAnsiTheme="minorHAnsi" w:cstheme="minorHAnsi"/>
          <w:szCs w:val="24"/>
          <w:lang w:val="da-DK"/>
        </w:rPr>
        <w:t>mL</w:t>
      </w:r>
      <w:proofErr w:type="spellEnd"/>
      <w:r w:rsidRPr="00C8238C" w:rsidR="00E84F2B">
        <w:rPr>
          <w:rFonts w:asciiTheme="minorHAnsi" w:hAnsiTheme="minorHAnsi" w:cstheme="minorHAnsi"/>
          <w:szCs w:val="24"/>
          <w:lang w:val="da-DK"/>
        </w:rPr>
        <w:br/>
      </w:r>
    </w:p>
    <w:p w:rsidRPr="00C8238C" w:rsidR="00A52FEB" w:rsidP="00F925E9" w:rsidRDefault="00A3059F" w14:paraId="65DF234F" w14:textId="77777777">
      <w:pPr>
        <w:rPr>
          <w:rFonts w:cstheme="minorHAnsi"/>
          <w:sz w:val="24"/>
          <w:szCs w:val="24"/>
        </w:rPr>
      </w:pPr>
      <w:r w:rsidRPr="00C8238C">
        <w:rPr>
          <w:rFonts w:cstheme="minorHAnsi"/>
          <w:b/>
          <w:sz w:val="24"/>
          <w:szCs w:val="24"/>
        </w:rPr>
        <w:t>Databehandling og analyse:</w:t>
      </w:r>
    </w:p>
    <w:p w:rsidRPr="00C8238C" w:rsidR="00A52FEB" w:rsidP="00F925E9" w:rsidRDefault="00A3059F" w14:paraId="26A89C5D" w14:textId="77777777">
      <w:pPr>
        <w:pStyle w:val="Listeafsnit"/>
        <w:numPr>
          <w:ilvl w:val="0"/>
          <w:numId w:val="20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>Opskriv reaktionsskemaer for de målte syrers reaktion med vand</w:t>
      </w:r>
    </w:p>
    <w:p w:rsidRPr="00C8238C" w:rsidR="00A52FEB" w:rsidP="00F925E9" w:rsidRDefault="00A3059F" w14:paraId="0C5E17CB" w14:textId="77777777">
      <w:pPr>
        <w:pStyle w:val="Listeafsnit"/>
        <w:numPr>
          <w:ilvl w:val="0"/>
          <w:numId w:val="20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Bestem den aktuelle stofmængdekoncentration af </w:t>
      </w:r>
      <w:proofErr w:type="spellStart"/>
      <w:r w:rsidRPr="00C8238C">
        <w:rPr>
          <w:rFonts w:asciiTheme="minorHAnsi" w:hAnsiTheme="minorHAnsi" w:cstheme="minorHAnsi"/>
          <w:szCs w:val="24"/>
          <w:lang w:val="da-DK"/>
        </w:rPr>
        <w:t>oxonium</w:t>
      </w:r>
      <w:proofErr w:type="spellEnd"/>
      <w:r w:rsidRPr="00C8238C">
        <w:rPr>
          <w:rFonts w:asciiTheme="minorHAnsi" w:hAnsiTheme="minorHAnsi" w:cstheme="minorHAnsi"/>
          <w:szCs w:val="24"/>
          <w:lang w:val="da-DK"/>
        </w:rPr>
        <w:t xml:space="preserve"> (</w:t>
      </w:r>
      <m:oMath>
        <m:sSub>
          <m:sSubPr>
            <m:ctrlPr>
              <w:rPr>
                <w:rFonts w:ascii="Cambria Math" w:hAnsi="Cambria Math" w:eastAsiaTheme="minorEastAsia" w:cstheme="minorHAnsi"/>
                <w:snapToGrid/>
                <w:color w:val="0F0F0F"/>
                <w:szCs w:val="24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color w:val="0F0F0F"/>
                <w:szCs w:val="24"/>
                <w:lang w:val="da-DK"/>
              </w:rPr>
              <m:t>H</m:t>
            </m:r>
          </m:e>
          <m:sub>
            <m:r>
              <w:rPr>
                <w:rFonts w:ascii="Cambria Math" w:hAnsi="Cambria Math" w:cstheme="minorHAnsi"/>
                <w:color w:val="0F0F0F"/>
                <w:szCs w:val="24"/>
                <w:lang w:val="da-DK"/>
              </w:rPr>
              <m:t>3</m:t>
            </m:r>
          </m:sub>
        </m:sSub>
        <m:sSup>
          <m:sSupPr>
            <m:ctrlPr>
              <w:rPr>
                <w:rFonts w:ascii="Cambria Math" w:hAnsi="Cambria Math" w:eastAsiaTheme="minorEastAsia" w:cstheme="minorHAnsi"/>
                <w:i/>
                <w:snapToGrid/>
                <w:color w:val="0F0F0F"/>
                <w:szCs w:val="24"/>
                <w:lang w:val="da-DK" w:eastAsia="en-US"/>
              </w:rPr>
            </m:ctrlPr>
          </m:sSupPr>
          <m:e>
            <m:r>
              <w:rPr>
                <w:rFonts w:ascii="Cambria Math" w:hAnsi="Cambria Math" w:cstheme="minorHAnsi"/>
                <w:color w:val="0F0F0F"/>
                <w:szCs w:val="24"/>
                <w:lang w:val="da-DK"/>
              </w:rPr>
              <m:t>O</m:t>
            </m:r>
          </m:e>
          <m:sup>
            <m:r>
              <w:rPr>
                <w:rFonts w:ascii="Cambria Math" w:hAnsi="Cambria Math" w:cstheme="minorHAnsi"/>
                <w:color w:val="0F0F0F"/>
                <w:szCs w:val="24"/>
                <w:lang w:val="da-DK"/>
              </w:rPr>
              <m:t>+</m:t>
            </m:r>
          </m:sup>
        </m:sSup>
      </m:oMath>
      <w:r w:rsidRPr="00C8238C">
        <w:rPr>
          <w:rFonts w:asciiTheme="minorHAnsi" w:hAnsiTheme="minorHAnsi" w:cstheme="minorHAnsi"/>
          <w:szCs w:val="24"/>
          <w:lang w:val="da-DK"/>
        </w:rPr>
        <w:t>) ud fra målte pH-værdier</w:t>
      </w:r>
    </w:p>
    <w:p w:rsidRPr="00C8238C" w:rsidR="00A52FEB" w:rsidP="00F925E9" w:rsidRDefault="00A3059F" w14:paraId="25CD45FE" w14:textId="42280111">
      <w:pPr>
        <w:pStyle w:val="Listeafsnit"/>
        <w:numPr>
          <w:ilvl w:val="0"/>
          <w:numId w:val="20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>Beregn den aktuelle stofmængdekoncentration af base ud fra reaktionsskemaerne</w:t>
      </w:r>
    </w:p>
    <w:p w:rsidRPr="00C8238C" w:rsidR="00A52FEB" w:rsidP="00F925E9" w:rsidRDefault="00A3059F" w14:paraId="53629D62" w14:textId="13BDAE6A">
      <w:pPr>
        <w:pStyle w:val="Listeafsnit"/>
        <w:numPr>
          <w:ilvl w:val="0"/>
          <w:numId w:val="20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>Beregn den teoretiske pH-værdi ved hjælp af RICE-metoden</w:t>
      </w:r>
    </w:p>
    <w:p w:rsidRPr="00C8238C" w:rsidR="00A52FEB" w:rsidP="00F925E9" w:rsidRDefault="00A3059F" w14:paraId="326C1368" w14:textId="77777777">
      <w:pPr>
        <w:pStyle w:val="Listeafsnit"/>
        <w:numPr>
          <w:ilvl w:val="0"/>
          <w:numId w:val="20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>Sammenlign de beregnede pH-værdier med de målte værdier</w:t>
      </w:r>
    </w:p>
    <w:p w:rsidRPr="00C8238C" w:rsidR="00A52FEB" w:rsidP="00A52FEB" w:rsidRDefault="00A52FEB" w14:paraId="25892C93" w14:textId="4836AE18">
      <w:pPr>
        <w:ind w:left="360"/>
        <w:rPr>
          <w:rFonts w:cstheme="minorHAnsi"/>
          <w:sz w:val="24"/>
          <w:szCs w:val="24"/>
        </w:rPr>
      </w:pPr>
      <w:r w:rsidRPr="00C8238C">
        <w:rPr>
          <w:rFonts w:cstheme="minorHAnsi"/>
          <w:sz w:val="24"/>
          <w:szCs w:val="24"/>
        </w:rPr>
        <w:br/>
      </w:r>
      <w:r w:rsidRPr="00F34C88" w:rsidR="00A3059F">
        <w:rPr>
          <w:rFonts w:cstheme="minorHAnsi"/>
          <w:b/>
          <w:sz w:val="24"/>
          <w:szCs w:val="24"/>
        </w:rPr>
        <w:t xml:space="preserve">Beregning af </w:t>
      </w:r>
      <w:proofErr w:type="spellStart"/>
      <w:r w:rsidRPr="00F34C88" w:rsidR="00A3059F">
        <w:rPr>
          <w:rFonts w:cstheme="minorHAnsi"/>
          <w:b/>
          <w:sz w:val="24"/>
          <w:szCs w:val="24"/>
        </w:rPr>
        <w:t>pK</w:t>
      </w:r>
      <w:r w:rsidRPr="00F34C88" w:rsidR="00A3059F">
        <w:rPr>
          <w:rFonts w:cstheme="minorHAnsi"/>
          <w:b/>
          <w:sz w:val="24"/>
          <w:szCs w:val="24"/>
          <w:vertAlign w:val="subscript"/>
        </w:rPr>
        <w:t>s</w:t>
      </w:r>
      <w:proofErr w:type="spellEnd"/>
      <w:r w:rsidRPr="00F34C88" w:rsidR="00F34C88">
        <w:rPr>
          <w:rFonts w:cstheme="minorHAnsi"/>
          <w:b/>
          <w:bCs/>
          <w:sz w:val="24"/>
          <w:szCs w:val="24"/>
        </w:rPr>
        <w:t xml:space="preserve"> </w:t>
      </w:r>
      <w:r w:rsidRPr="00F34C88" w:rsidR="00A3059F">
        <w:rPr>
          <w:rFonts w:cstheme="minorHAnsi"/>
          <w:b/>
          <w:sz w:val="24"/>
          <w:szCs w:val="24"/>
        </w:rPr>
        <w:t>-værdier</w:t>
      </w:r>
      <w:r w:rsidRPr="00C8238C" w:rsidR="00A3059F">
        <w:rPr>
          <w:rFonts w:cstheme="minorHAnsi"/>
          <w:b/>
          <w:sz w:val="24"/>
          <w:szCs w:val="24"/>
        </w:rPr>
        <w:t>:</w:t>
      </w:r>
    </w:p>
    <w:p w:rsidRPr="00C8238C" w:rsidR="00A52FEB" w:rsidP="00A52FEB" w:rsidRDefault="00A3059F" w14:paraId="3B75863B" w14:textId="71619A2C">
      <w:pPr>
        <w:pStyle w:val="Listeafsnit"/>
        <w:numPr>
          <w:ilvl w:val="0"/>
          <w:numId w:val="21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Beregn den eksperimentelle værdi af </w:t>
      </w:r>
      <w:proofErr w:type="spellStart"/>
      <w:r w:rsidRPr="00F34C88">
        <w:rPr>
          <w:rFonts w:asciiTheme="minorHAnsi" w:hAnsiTheme="minorHAnsi" w:cstheme="minorHAnsi"/>
          <w:szCs w:val="24"/>
          <w:lang w:val="da-DK"/>
        </w:rPr>
        <w:t>pK</w:t>
      </w:r>
      <w:r w:rsidRPr="00F34C88">
        <w:rPr>
          <w:rFonts w:asciiTheme="minorHAnsi" w:hAnsiTheme="minorHAnsi" w:cstheme="minorHAnsi"/>
          <w:szCs w:val="24"/>
          <w:vertAlign w:val="subscript"/>
          <w:lang w:val="da-DK"/>
        </w:rPr>
        <w:t>s</w:t>
      </w:r>
      <w:proofErr w:type="spellEnd"/>
      <w:r w:rsidRPr="00C8238C">
        <w:rPr>
          <w:rFonts w:asciiTheme="minorHAnsi" w:hAnsiTheme="minorHAnsi" w:cstheme="minorHAnsi"/>
          <w:szCs w:val="24"/>
          <w:lang w:val="da-DK"/>
        </w:rPr>
        <w:t xml:space="preserve"> for hver pH-måling (9 </w:t>
      </w:r>
      <w:proofErr w:type="spellStart"/>
      <w:r w:rsidRPr="00F34C88">
        <w:rPr>
          <w:rFonts w:asciiTheme="minorHAnsi" w:hAnsiTheme="minorHAnsi" w:cstheme="minorHAnsi"/>
          <w:szCs w:val="24"/>
          <w:lang w:val="da-DK"/>
        </w:rPr>
        <w:t>pK</w:t>
      </w:r>
      <w:r w:rsidRPr="00F34C88">
        <w:rPr>
          <w:rFonts w:asciiTheme="minorHAnsi" w:hAnsiTheme="minorHAnsi" w:cstheme="minorHAnsi"/>
          <w:szCs w:val="24"/>
          <w:vertAlign w:val="subscript"/>
          <w:lang w:val="da-DK"/>
        </w:rPr>
        <w:t>s</w:t>
      </w:r>
      <w:proofErr w:type="spellEnd"/>
      <w:r w:rsidRPr="00C8238C" w:rsidR="00F34C88">
        <w:rPr>
          <w:rFonts w:asciiTheme="minorHAnsi" w:hAnsiTheme="minorHAnsi" w:cstheme="minorHAnsi"/>
          <w:szCs w:val="24"/>
          <w:lang w:val="da-DK"/>
        </w:rPr>
        <w:t xml:space="preserve"> </w:t>
      </w:r>
      <w:r w:rsidRPr="00C8238C">
        <w:rPr>
          <w:rFonts w:asciiTheme="minorHAnsi" w:hAnsiTheme="minorHAnsi" w:cstheme="minorHAnsi"/>
          <w:szCs w:val="24"/>
          <w:lang w:val="da-DK"/>
        </w:rPr>
        <w:t>-værdier)</w:t>
      </w:r>
    </w:p>
    <w:p w:rsidRPr="00C8238C" w:rsidR="009B1E92" w:rsidP="00A52FEB" w:rsidRDefault="00A3059F" w14:paraId="40430CA3" w14:textId="673933A3">
      <w:pPr>
        <w:pStyle w:val="Listeafsnit"/>
        <w:numPr>
          <w:ilvl w:val="0"/>
          <w:numId w:val="21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Betragt og sammenlign </w:t>
      </w:r>
      <w:proofErr w:type="spellStart"/>
      <w:r w:rsidRPr="00C8238C">
        <w:rPr>
          <w:rFonts w:asciiTheme="minorHAnsi" w:hAnsiTheme="minorHAnsi" w:cstheme="minorHAnsi"/>
          <w:szCs w:val="24"/>
        </w:rPr>
        <w:t>pK</w:t>
      </w:r>
      <w:r w:rsidRPr="00C8238C">
        <w:rPr>
          <w:rFonts w:asciiTheme="minorHAnsi" w:hAnsiTheme="minorHAnsi" w:cstheme="minorHAnsi"/>
          <w:szCs w:val="24"/>
          <w:vertAlign w:val="subscript"/>
        </w:rPr>
        <w:t>s</w:t>
      </w:r>
      <w:proofErr w:type="spellEnd"/>
      <w:r w:rsidRPr="00C8238C" w:rsidR="00F34C88">
        <w:rPr>
          <w:rFonts w:asciiTheme="minorHAnsi" w:hAnsiTheme="minorHAnsi" w:cstheme="minorHAnsi"/>
          <w:szCs w:val="24"/>
          <w:lang w:val="da-DK"/>
        </w:rPr>
        <w:t xml:space="preserve"> </w:t>
      </w:r>
      <w:r w:rsidRPr="00C8238C">
        <w:rPr>
          <w:rFonts w:asciiTheme="minorHAnsi" w:hAnsiTheme="minorHAnsi" w:cstheme="minorHAnsi"/>
          <w:szCs w:val="24"/>
          <w:lang w:val="da-DK"/>
        </w:rPr>
        <w:t>-værdierne for hver syre</w:t>
      </w:r>
    </w:p>
    <w:p w:rsidRPr="00F34C88" w:rsidR="009B1E92" w:rsidP="009B1E92" w:rsidRDefault="009B1E92" w14:paraId="5BC207CD" w14:textId="096629EB">
      <w:pPr>
        <w:rPr>
          <w:rFonts w:cstheme="minorHAnsi"/>
          <w:b/>
          <w:sz w:val="24"/>
          <w:szCs w:val="24"/>
        </w:rPr>
      </w:pPr>
      <w:r w:rsidRPr="00C8238C">
        <w:rPr>
          <w:rFonts w:cstheme="minorHAnsi"/>
          <w:sz w:val="24"/>
          <w:szCs w:val="24"/>
        </w:rPr>
        <w:br/>
      </w:r>
      <w:r w:rsidRPr="00F34C88" w:rsidR="00A3059F">
        <w:rPr>
          <w:rFonts w:cstheme="minorHAnsi"/>
          <w:b/>
          <w:sz w:val="24"/>
          <w:szCs w:val="24"/>
        </w:rPr>
        <w:t xml:space="preserve">Gennemsnitlige </w:t>
      </w:r>
      <w:proofErr w:type="spellStart"/>
      <w:r w:rsidRPr="00F34C88" w:rsidR="00A3059F">
        <w:rPr>
          <w:rFonts w:cstheme="minorHAnsi"/>
          <w:b/>
          <w:sz w:val="24"/>
          <w:szCs w:val="24"/>
        </w:rPr>
        <w:t>pK</w:t>
      </w:r>
      <w:r w:rsidRPr="00F34C88" w:rsidR="00A3059F">
        <w:rPr>
          <w:rFonts w:cstheme="minorHAnsi"/>
          <w:b/>
          <w:sz w:val="24"/>
          <w:szCs w:val="24"/>
          <w:vertAlign w:val="subscript"/>
        </w:rPr>
        <w:t>s</w:t>
      </w:r>
      <w:proofErr w:type="spellEnd"/>
      <w:r w:rsidRPr="00F34C88" w:rsidR="00F34C88">
        <w:rPr>
          <w:rFonts w:cstheme="minorHAnsi"/>
          <w:b/>
          <w:bCs/>
          <w:sz w:val="24"/>
          <w:szCs w:val="24"/>
        </w:rPr>
        <w:t xml:space="preserve"> </w:t>
      </w:r>
      <w:r w:rsidRPr="00F34C88" w:rsidR="00A3059F">
        <w:rPr>
          <w:rFonts w:cstheme="minorHAnsi"/>
          <w:b/>
          <w:sz w:val="24"/>
          <w:szCs w:val="24"/>
        </w:rPr>
        <w:t>-værdier:</w:t>
      </w:r>
    </w:p>
    <w:p w:rsidRPr="00C8238C" w:rsidR="009B1E92" w:rsidP="009B1E92" w:rsidRDefault="00A3059F" w14:paraId="61016035" w14:textId="19F752A8">
      <w:pPr>
        <w:pStyle w:val="Listeafsnit"/>
        <w:numPr>
          <w:ilvl w:val="0"/>
          <w:numId w:val="22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Find den gennemsnitlige </w:t>
      </w:r>
      <w:proofErr w:type="spellStart"/>
      <w:r w:rsidRPr="00F34C88">
        <w:rPr>
          <w:rFonts w:asciiTheme="minorHAnsi" w:hAnsiTheme="minorHAnsi" w:cstheme="minorHAnsi"/>
          <w:szCs w:val="24"/>
          <w:lang w:val="da-DK"/>
        </w:rPr>
        <w:t>pK</w:t>
      </w:r>
      <w:r w:rsidRPr="00F34C88">
        <w:rPr>
          <w:rFonts w:asciiTheme="minorHAnsi" w:hAnsiTheme="minorHAnsi" w:cstheme="minorHAnsi"/>
          <w:szCs w:val="24"/>
          <w:vertAlign w:val="subscript"/>
          <w:lang w:val="da-DK"/>
        </w:rPr>
        <w:t>s</w:t>
      </w:r>
      <w:proofErr w:type="spellEnd"/>
      <w:r w:rsidRPr="00C8238C" w:rsidR="00F34C88">
        <w:rPr>
          <w:rFonts w:asciiTheme="minorHAnsi" w:hAnsiTheme="minorHAnsi" w:cstheme="minorHAnsi"/>
          <w:szCs w:val="24"/>
          <w:lang w:val="da-DK"/>
        </w:rPr>
        <w:t xml:space="preserve"> </w:t>
      </w:r>
      <w:r w:rsidRPr="00C8238C">
        <w:rPr>
          <w:rFonts w:asciiTheme="minorHAnsi" w:hAnsiTheme="minorHAnsi" w:cstheme="minorHAnsi"/>
          <w:szCs w:val="24"/>
          <w:lang w:val="da-DK"/>
        </w:rPr>
        <w:t>-værdi for hver syre og sammenlign med tabelværdierne</w:t>
      </w:r>
    </w:p>
    <w:p w:rsidRPr="00C8238C" w:rsidR="009B1E92" w:rsidP="009B1E92" w:rsidRDefault="009B1E92" w14:paraId="55817CD4" w14:textId="77777777">
      <w:pPr>
        <w:rPr>
          <w:rFonts w:cstheme="minorHAnsi"/>
          <w:b/>
          <w:sz w:val="24"/>
          <w:szCs w:val="24"/>
        </w:rPr>
      </w:pPr>
      <w:r w:rsidRPr="00C8238C">
        <w:rPr>
          <w:rFonts w:cstheme="minorHAnsi"/>
          <w:sz w:val="24"/>
          <w:szCs w:val="24"/>
        </w:rPr>
        <w:br/>
      </w:r>
      <w:proofErr w:type="spellStart"/>
      <w:r w:rsidRPr="00C8238C" w:rsidR="00A3059F">
        <w:rPr>
          <w:rFonts w:cstheme="minorHAnsi"/>
          <w:b/>
          <w:sz w:val="24"/>
          <w:szCs w:val="24"/>
        </w:rPr>
        <w:t>Protolysegrad</w:t>
      </w:r>
      <w:proofErr w:type="spellEnd"/>
      <w:r w:rsidRPr="00C8238C" w:rsidR="00A3059F">
        <w:rPr>
          <w:rFonts w:cstheme="minorHAnsi"/>
          <w:b/>
          <w:sz w:val="24"/>
          <w:szCs w:val="24"/>
        </w:rPr>
        <w:t>:</w:t>
      </w:r>
    </w:p>
    <w:p w:rsidRPr="00C8238C" w:rsidR="009B1E92" w:rsidP="009B1E92" w:rsidRDefault="00A3059F" w14:paraId="7312C1A3" w14:textId="77777777">
      <w:pPr>
        <w:pStyle w:val="Listeafsnit"/>
        <w:numPr>
          <w:ilvl w:val="0"/>
          <w:numId w:val="23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Beregn </w:t>
      </w:r>
      <w:proofErr w:type="spellStart"/>
      <w:r w:rsidRPr="00C8238C">
        <w:rPr>
          <w:rFonts w:asciiTheme="minorHAnsi" w:hAnsiTheme="minorHAnsi" w:cstheme="minorHAnsi"/>
          <w:szCs w:val="24"/>
          <w:lang w:val="da-DK"/>
        </w:rPr>
        <w:t>protolysegraden</w:t>
      </w:r>
      <w:proofErr w:type="spellEnd"/>
      <w:r w:rsidRPr="00C8238C">
        <w:rPr>
          <w:rFonts w:asciiTheme="minorHAnsi" w:hAnsiTheme="minorHAnsi" w:cstheme="minorHAnsi"/>
          <w:szCs w:val="24"/>
          <w:lang w:val="da-DK"/>
        </w:rPr>
        <w:t xml:space="preserve"> for alle målte tilfælde</w:t>
      </w:r>
    </w:p>
    <w:p w:rsidRPr="00C8238C" w:rsidR="009B1E92" w:rsidP="009B1E92" w:rsidRDefault="00A3059F" w14:paraId="7AC29A7B" w14:textId="77777777">
      <w:pPr>
        <w:pStyle w:val="Listeafsnit"/>
        <w:numPr>
          <w:ilvl w:val="0"/>
          <w:numId w:val="23"/>
        </w:numPr>
        <w:rPr>
          <w:rFonts w:asciiTheme="minorHAnsi" w:hAnsiTheme="minorHAnsi" w:cstheme="minorHAnsi"/>
          <w:szCs w:val="24"/>
          <w:lang w:val="da-DK"/>
        </w:rPr>
      </w:pPr>
      <w:r w:rsidRPr="00C8238C">
        <w:rPr>
          <w:rFonts w:asciiTheme="minorHAnsi" w:hAnsiTheme="minorHAnsi" w:cstheme="minorHAnsi"/>
          <w:szCs w:val="24"/>
          <w:lang w:val="da-DK"/>
        </w:rPr>
        <w:t xml:space="preserve">Analyser ændringer i </w:t>
      </w:r>
      <w:proofErr w:type="spellStart"/>
      <w:r w:rsidRPr="00C8238C">
        <w:rPr>
          <w:rFonts w:asciiTheme="minorHAnsi" w:hAnsiTheme="minorHAnsi" w:cstheme="minorHAnsi"/>
          <w:szCs w:val="24"/>
          <w:lang w:val="da-DK"/>
        </w:rPr>
        <w:t>protolysegraden</w:t>
      </w:r>
      <w:proofErr w:type="spellEnd"/>
      <w:r w:rsidRPr="00C8238C">
        <w:rPr>
          <w:rFonts w:asciiTheme="minorHAnsi" w:hAnsiTheme="minorHAnsi" w:cstheme="minorHAnsi"/>
          <w:szCs w:val="24"/>
          <w:lang w:val="da-DK"/>
        </w:rPr>
        <w:t xml:space="preserve"> ved fortynding og sammenligning af syrer med forskellig syrestyrke</w:t>
      </w:r>
    </w:p>
    <w:p w:rsidR="00C9563F" w:rsidP="00C9563F" w:rsidRDefault="009B1E92" w14:paraId="02C1F398" w14:textId="77777777">
      <w:r w:rsidRPr="00C8238C">
        <w:rPr>
          <w:rStyle w:val="Overskrift2Tegn"/>
          <w:rFonts w:asciiTheme="minorHAnsi" w:hAnsiTheme="minorHAnsi" w:cstheme="minorHAnsi"/>
        </w:rPr>
        <w:br/>
      </w:r>
      <w:bookmarkStart w:name="_Toc151405186" w:id="7"/>
      <w:r w:rsidRPr="00510371">
        <w:rPr>
          <w:rStyle w:val="Overskrift2Tegn"/>
        </w:rPr>
        <w:t>Materialer</w:t>
      </w:r>
      <w:bookmarkEnd w:id="7"/>
    </w:p>
    <w:p w:rsidRPr="00C8238C" w:rsidR="00C9563F" w:rsidP="00C9563F" w:rsidRDefault="00D72472" w14:paraId="626725B8" w14:textId="76640D84">
      <w:pPr>
        <w:pStyle w:val="Listeafsnit"/>
        <w:numPr>
          <w:ilvl w:val="0"/>
          <w:numId w:val="25"/>
        </w:numPr>
        <w:rPr>
          <w:rFonts w:asciiTheme="minorHAnsi" w:hAnsiTheme="minorHAnsi" w:cstheme="minorHAnsi"/>
          <w:sz w:val="20"/>
        </w:rPr>
      </w:pPr>
      <w:proofErr w:type="spellStart"/>
      <w:r w:rsidRPr="00C8238C">
        <w:rPr>
          <w:rFonts w:asciiTheme="minorHAnsi" w:hAnsiTheme="minorHAnsi" w:cstheme="minorHAnsi"/>
          <w:sz w:val="20"/>
        </w:rPr>
        <w:t>Saltsyre</w:t>
      </w:r>
      <w:proofErr w:type="spellEnd"/>
      <w:r w:rsidRPr="00C8238C">
        <w:rPr>
          <w:rFonts w:asciiTheme="minorHAnsi" w:hAnsiTheme="minorHAnsi" w:cstheme="minorHAnsi"/>
          <w:sz w:val="20"/>
        </w:rPr>
        <w:t xml:space="preserve"> (HC</w:t>
      </w:r>
      <w:r w:rsidRPr="00C8238C" w:rsidR="00450E97">
        <w:rPr>
          <w:rFonts w:asciiTheme="minorHAnsi" w:hAnsiTheme="minorHAnsi" w:cstheme="minorHAnsi"/>
          <w:sz w:val="20"/>
        </w:rPr>
        <w:t>l</w:t>
      </w:r>
      <w:r w:rsidRPr="00C8238C">
        <w:rPr>
          <w:rFonts w:asciiTheme="minorHAnsi" w:hAnsiTheme="minorHAnsi" w:cstheme="minorHAnsi"/>
          <w:sz w:val="20"/>
        </w:rPr>
        <w:t>):</w:t>
      </w:r>
    </w:p>
    <w:p w:rsidRPr="00C8238C" w:rsidR="00C9563F" w:rsidP="00C9563F" w:rsidRDefault="00D72472" w14:paraId="262EB926" w14:textId="1FD5531B">
      <w:pPr>
        <w:pStyle w:val="Listeafsnit"/>
        <w:numPr>
          <w:ilvl w:val="0"/>
          <w:numId w:val="27"/>
        </w:numPr>
        <w:rPr>
          <w:rFonts w:asciiTheme="minorHAnsi" w:hAnsiTheme="minorHAnsi" w:cstheme="minorHAnsi"/>
          <w:sz w:val="20"/>
        </w:rPr>
      </w:pPr>
      <w:r w:rsidRPr="00C8238C">
        <w:rPr>
          <w:rFonts w:asciiTheme="minorHAnsi" w:hAnsiTheme="minorHAnsi" w:cstheme="minorHAnsi"/>
          <w:sz w:val="20"/>
        </w:rPr>
        <w:t xml:space="preserve">0,5 M </w:t>
      </w:r>
      <w:proofErr w:type="spellStart"/>
      <w:r w:rsidRPr="00C8238C">
        <w:rPr>
          <w:rFonts w:asciiTheme="minorHAnsi" w:hAnsiTheme="minorHAnsi" w:cstheme="minorHAnsi"/>
          <w:sz w:val="20"/>
        </w:rPr>
        <w:t>saltsyre</w:t>
      </w:r>
      <w:proofErr w:type="spellEnd"/>
    </w:p>
    <w:p w:rsidRPr="00C8238C" w:rsidR="00D72472" w:rsidP="00C9563F" w:rsidRDefault="00D72472" w14:paraId="2ECF086D" w14:textId="47499612">
      <w:pPr>
        <w:pStyle w:val="Listeafsnit"/>
        <w:numPr>
          <w:ilvl w:val="0"/>
          <w:numId w:val="25"/>
        </w:numPr>
        <w:rPr>
          <w:rFonts w:asciiTheme="minorHAnsi" w:hAnsiTheme="minorHAnsi" w:cstheme="minorHAnsi"/>
          <w:sz w:val="20"/>
        </w:rPr>
      </w:pPr>
      <w:proofErr w:type="spellStart"/>
      <w:r w:rsidRPr="00C8238C">
        <w:rPr>
          <w:rFonts w:asciiTheme="minorHAnsi" w:hAnsiTheme="minorHAnsi" w:cstheme="minorHAnsi"/>
          <w:sz w:val="20"/>
        </w:rPr>
        <w:t>Hydrogensulfat</w:t>
      </w:r>
      <w:proofErr w:type="spellEnd"/>
      <w:r w:rsidRPr="00C8238C">
        <w:rPr>
          <w:rFonts w:asciiTheme="minorHAnsi" w:hAnsiTheme="minorHAnsi" w:cstheme="minorHAnsi"/>
          <w:sz w:val="20"/>
        </w:rPr>
        <w:t xml:space="preserve"> </w:t>
      </w:r>
      <m:oMath>
        <m:sSubSup>
          <m:sSubSupPr>
            <m:ctrlPr>
              <w:rPr>
                <w:rFonts w:ascii="Cambria Math" w:hAnsi="Cambria Math" w:eastAsiaTheme="minorEastAsia" w:cstheme="minorHAnsi"/>
                <w:i/>
                <w:snapToGrid/>
                <w:sz w:val="20"/>
                <w:lang w:val="da-DK" w:eastAsia="en-US"/>
              </w:rPr>
            </m:ctrlPr>
          </m:sSubSupPr>
          <m:e>
            <m:r>
              <w:rPr>
                <w:rFonts w:ascii="Cambria Math" w:hAnsi="Cambria Math" w:cstheme="minorHAnsi"/>
                <w:sz w:val="20"/>
                <w:lang w:val="da-DK"/>
              </w:rPr>
              <m:t>(HSO</m:t>
            </m:r>
          </m:e>
          <m:sub>
            <m:r>
              <w:rPr>
                <w:rFonts w:ascii="Cambria Math" w:hAnsi="Cambria Math" w:cstheme="minorHAnsi"/>
                <w:sz w:val="20"/>
                <w:lang w:val="da-DK"/>
              </w:rPr>
              <m:t>4</m:t>
            </m:r>
          </m:sub>
          <m:sup>
            <m:r>
              <w:rPr>
                <w:rFonts w:ascii="Cambria Math" w:hAnsi="Cambria Math" w:cstheme="minorHAnsi"/>
                <w:sz w:val="20"/>
                <w:lang w:val="da-DK"/>
              </w:rPr>
              <m:t>-</m:t>
            </m:r>
          </m:sup>
        </m:sSubSup>
        <m:r>
          <w:rPr>
            <w:rFonts w:ascii="Cambria Math" w:hAnsi="Cambria Math" w:cstheme="minorHAnsi"/>
            <w:snapToGrid/>
            <w:sz w:val="20"/>
            <w:lang w:val="da-DK" w:eastAsia="en-US"/>
          </w:rPr>
          <m:t>):</m:t>
        </m:r>
      </m:oMath>
    </w:p>
    <w:p w:rsidRPr="00C8238C" w:rsidR="00C9563F" w:rsidP="00C9563F" w:rsidRDefault="00D72472" w14:paraId="58621E7B" w14:textId="26E0B3EC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 xml:space="preserve">Natriumhydrogensulfat monohydrat </w:t>
      </w:r>
      <m:oMath>
        <m:sSubSup>
          <m:sSubSupPr>
            <m:ctrlPr>
              <w:rPr>
                <w:rFonts w:ascii="Cambria Math" w:hAnsi="Cambria Math" w:eastAsiaTheme="minorEastAsia" w:cstheme="minorHAnsi"/>
                <w:i/>
                <w:snapToGrid/>
                <w:sz w:val="20"/>
                <w:lang w:val="da-DK" w:eastAsia="en-US"/>
              </w:rPr>
            </m:ctrlPr>
          </m:sSubSupPr>
          <m:e>
            <m:r>
              <w:rPr>
                <w:rFonts w:ascii="Cambria Math" w:hAnsi="Cambria Math" w:cstheme="minorHAnsi"/>
                <w:sz w:val="20"/>
                <w:lang w:val="da-DK"/>
              </w:rPr>
              <m:t>(NaHSO</m:t>
            </m:r>
          </m:e>
          <m:sub>
            <m:r>
              <w:rPr>
                <w:rFonts w:ascii="Cambria Math" w:hAnsi="Cambria Math" w:cstheme="minorHAnsi"/>
                <w:sz w:val="20"/>
                <w:lang w:val="da-DK"/>
              </w:rPr>
              <m:t>4</m:t>
            </m:r>
          </m:sub>
          <m:sup>
            <m:r>
              <w:rPr>
                <w:rFonts w:ascii="Cambria Math" w:hAnsi="Cambria Math" w:cstheme="minorHAnsi"/>
                <w:sz w:val="20"/>
                <w:lang w:val="da-DK"/>
              </w:rPr>
              <m:t>-</m:t>
            </m:r>
          </m:sup>
        </m:sSubSup>
        <m:r>
          <w:rPr>
            <w:rFonts w:ascii="Cambria Math" w:hAnsi="Cambria Math" w:cstheme="minorHAnsi"/>
            <w:snapToGrid/>
            <w:sz w:val="20"/>
            <w:lang w:val="da-DK" w:eastAsia="en-US"/>
          </w:rPr>
          <m:t>*</m:t>
        </m:r>
        <m:sSub>
          <m:sSubPr>
            <m:ctrlPr>
              <w:rPr>
                <w:rFonts w:ascii="Cambria Math" w:hAnsi="Cambria Math" w:cstheme="minorHAnsi"/>
                <w:i/>
                <w:snapToGrid/>
                <w:sz w:val="20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napToGrid/>
                <w:sz w:val="20"/>
                <w:lang w:val="da-DK" w:eastAsia="en-US"/>
              </w:rPr>
              <m:t>H</m:t>
            </m:r>
          </m:e>
          <m:sub>
            <m:r>
              <w:rPr>
                <w:rFonts w:ascii="Cambria Math" w:hAnsi="Cambria Math" w:cstheme="minorHAnsi"/>
                <w:snapToGrid/>
                <w:sz w:val="20"/>
                <w:lang w:val="da-DK" w:eastAsia="en-US"/>
              </w:rPr>
              <m:t>2</m:t>
            </m:r>
          </m:sub>
        </m:sSub>
        <m:r>
          <w:rPr>
            <w:rFonts w:ascii="Cambria Math" w:hAnsi="Cambria Math" w:cstheme="minorHAnsi"/>
            <w:snapToGrid/>
            <w:sz w:val="20"/>
            <w:lang w:val="da-DK" w:eastAsia="en-US"/>
          </w:rPr>
          <m:t>O)</m:t>
        </m:r>
      </m:oMath>
    </w:p>
    <w:p w:rsidRPr="00C8238C" w:rsidR="00D72472" w:rsidP="00C9563F" w:rsidRDefault="00D72472" w14:paraId="588C135D" w14:textId="2F58C580">
      <w:pPr>
        <w:pStyle w:val="Listeafsnit"/>
        <w:numPr>
          <w:ilvl w:val="0"/>
          <w:numId w:val="25"/>
        </w:numPr>
        <w:rPr>
          <w:rFonts w:asciiTheme="minorHAnsi" w:hAnsiTheme="minorHAnsi" w:cstheme="minorHAnsi"/>
          <w:sz w:val="20"/>
          <w:lang w:val="da-DK"/>
        </w:rPr>
      </w:pPr>
      <w:proofErr w:type="spellStart"/>
      <w:r w:rsidRPr="00C8238C">
        <w:rPr>
          <w:rFonts w:asciiTheme="minorHAnsi" w:hAnsiTheme="minorHAnsi" w:cstheme="minorHAnsi"/>
          <w:sz w:val="20"/>
        </w:rPr>
        <w:t>Ethansyre</w:t>
      </w:r>
      <w:proofErr w:type="spellEnd"/>
      <w:r w:rsidRPr="00C8238C">
        <w:rPr>
          <w:rFonts w:asciiTheme="minorHAnsi" w:hAnsiTheme="minorHAnsi" w:cstheme="minorHAnsi"/>
          <w:sz w:val="20"/>
        </w:rPr>
        <w:t xml:space="preserve"> (</w:t>
      </w:r>
      <w:proofErr w:type="spellStart"/>
      <w:r w:rsidRPr="00C8238C">
        <w:rPr>
          <w:rFonts w:asciiTheme="minorHAnsi" w:hAnsiTheme="minorHAnsi" w:cstheme="minorHAnsi"/>
          <w:sz w:val="20"/>
        </w:rPr>
        <w:t>Eddikesyre</w:t>
      </w:r>
      <w:proofErr w:type="spellEnd"/>
      <w:r w:rsidRPr="00C8238C">
        <w:rPr>
          <w:rFonts w:asciiTheme="minorHAnsi" w:hAnsiTheme="minorHAnsi" w:cstheme="minorHAnsi"/>
          <w:sz w:val="20"/>
        </w:rPr>
        <w:t xml:space="preserve">, </w:t>
      </w:r>
      <m:oMath>
        <m:sSub>
          <m:sSubPr>
            <m:ctrlPr>
              <w:rPr>
                <w:rFonts w:ascii="Cambria Math" w:hAnsi="Cambria Math" w:eastAsiaTheme="minorEastAsia" w:cstheme="minorHAnsi"/>
                <w:i/>
                <w:snapToGrid/>
                <w:sz w:val="20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lang w:val="da-DK"/>
              </w:rPr>
              <m:t>CH</m:t>
            </m:r>
          </m:e>
          <m:sub>
            <m:r>
              <w:rPr>
                <w:rFonts w:ascii="Cambria Math" w:hAnsi="Cambria Math" w:cstheme="minorHAnsi"/>
                <w:sz w:val="20"/>
                <w:lang w:val="da-DK"/>
              </w:rPr>
              <m:t>3</m:t>
            </m:r>
          </m:sub>
        </m:sSub>
        <m:r>
          <w:rPr>
            <w:rFonts w:ascii="Cambria Math" w:hAnsi="Cambria Math" w:cstheme="minorHAnsi"/>
            <w:sz w:val="20"/>
            <w:lang w:val="da-DK"/>
          </w:rPr>
          <m:t>COOH</m:t>
        </m:r>
      </m:oMath>
      <w:r w:rsidRPr="00C8238C">
        <w:rPr>
          <w:rFonts w:asciiTheme="minorHAnsi" w:hAnsiTheme="minorHAnsi" w:cstheme="minorHAnsi"/>
          <w:sz w:val="20"/>
        </w:rPr>
        <w:t>):</w:t>
      </w:r>
    </w:p>
    <w:p w:rsidRPr="00C8238C" w:rsidR="00C9563F" w:rsidP="00C9563F" w:rsidRDefault="00D72472" w14:paraId="51435BA3" w14:textId="77777777">
      <w:pPr>
        <w:pStyle w:val="Listeafsnit"/>
        <w:ind w:left="1080"/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32% eddikesyre (vægtprocent)</w:t>
      </w:r>
    </w:p>
    <w:p w:rsidRPr="00C8238C" w:rsidR="00D72472" w:rsidP="00C9563F" w:rsidRDefault="00D72472" w14:paraId="75055387" w14:textId="4F8F8DE5">
      <w:pPr>
        <w:pStyle w:val="Listeafsnit"/>
        <w:numPr>
          <w:ilvl w:val="0"/>
          <w:numId w:val="25"/>
        </w:numPr>
        <w:rPr>
          <w:rFonts w:asciiTheme="minorHAnsi" w:hAnsiTheme="minorHAnsi" w:cstheme="minorHAnsi"/>
          <w:sz w:val="20"/>
        </w:rPr>
      </w:pPr>
      <w:proofErr w:type="spellStart"/>
      <w:r w:rsidRPr="00C8238C">
        <w:rPr>
          <w:rFonts w:asciiTheme="minorHAnsi" w:hAnsiTheme="minorHAnsi" w:cstheme="minorHAnsi"/>
          <w:sz w:val="20"/>
        </w:rPr>
        <w:t>Demineraliseret</w:t>
      </w:r>
      <w:proofErr w:type="spellEnd"/>
      <w:r w:rsidRPr="00C8238C">
        <w:rPr>
          <w:rFonts w:asciiTheme="minorHAnsi" w:hAnsiTheme="minorHAnsi" w:cstheme="minorHAnsi"/>
          <w:sz w:val="20"/>
        </w:rPr>
        <w:t xml:space="preserve"> </w:t>
      </w:r>
      <w:proofErr w:type="spellStart"/>
      <w:r w:rsidRPr="00C8238C">
        <w:rPr>
          <w:rFonts w:asciiTheme="minorHAnsi" w:hAnsiTheme="minorHAnsi" w:cstheme="minorHAnsi"/>
          <w:sz w:val="20"/>
        </w:rPr>
        <w:t>vand</w:t>
      </w:r>
      <w:proofErr w:type="spellEnd"/>
      <w:r w:rsidRPr="00C8238C">
        <w:rPr>
          <w:rFonts w:asciiTheme="minorHAnsi" w:hAnsiTheme="minorHAnsi" w:cstheme="minorHAnsi"/>
          <w:sz w:val="20"/>
        </w:rPr>
        <w:t>:</w:t>
      </w:r>
    </w:p>
    <w:p w:rsidRPr="00C8238C" w:rsidR="00C9563F" w:rsidP="00C9563F" w:rsidRDefault="00D72472" w14:paraId="1D2631C0" w14:textId="77777777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Brugt til fortynding af opløsninger.</w:t>
      </w:r>
    </w:p>
    <w:p w:rsidRPr="00C8238C" w:rsidR="00D72472" w:rsidP="00C9563F" w:rsidRDefault="00D72472" w14:paraId="1DBDB32D" w14:textId="1D0D2A8D">
      <w:pPr>
        <w:pStyle w:val="Listeafsnit"/>
        <w:numPr>
          <w:ilvl w:val="0"/>
          <w:numId w:val="25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pH-måler (elektrode og skærm):</w:t>
      </w:r>
    </w:p>
    <w:p w:rsidRPr="00C8238C" w:rsidR="001676C4" w:rsidP="001676C4" w:rsidRDefault="00D72472" w14:paraId="132E0F20" w14:textId="77777777">
      <w:pPr>
        <w:pStyle w:val="Listeafsnit"/>
        <w:numPr>
          <w:ilvl w:val="0"/>
          <w:numId w:val="14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Til måling af pH-værdier.</w:t>
      </w:r>
    </w:p>
    <w:p w:rsidRPr="00C8238C" w:rsidR="00D72472" w:rsidP="001676C4" w:rsidRDefault="00D72472" w14:paraId="429E1501" w14:textId="6D9BF5B5">
      <w:pPr>
        <w:pStyle w:val="Listeafsnit"/>
        <w:numPr>
          <w:ilvl w:val="0"/>
          <w:numId w:val="25"/>
        </w:numPr>
        <w:rPr>
          <w:rFonts w:asciiTheme="minorHAnsi" w:hAnsiTheme="minorHAnsi" w:cstheme="minorHAnsi"/>
          <w:sz w:val="20"/>
          <w:lang w:val="da-DK"/>
        </w:rPr>
      </w:pPr>
      <w:proofErr w:type="spellStart"/>
      <w:r w:rsidRPr="00C8238C">
        <w:rPr>
          <w:rFonts w:asciiTheme="minorHAnsi" w:hAnsiTheme="minorHAnsi" w:cstheme="minorHAnsi"/>
          <w:sz w:val="20"/>
        </w:rPr>
        <w:t>Måleudstyr</w:t>
      </w:r>
      <w:proofErr w:type="spellEnd"/>
      <w:r w:rsidRPr="00C8238C">
        <w:rPr>
          <w:rFonts w:asciiTheme="minorHAnsi" w:hAnsiTheme="minorHAnsi" w:cstheme="minorHAnsi"/>
          <w:sz w:val="20"/>
        </w:rPr>
        <w:t>:</w:t>
      </w:r>
    </w:p>
    <w:p w:rsidRPr="00C8238C" w:rsidR="00D72472" w:rsidP="00D72472" w:rsidRDefault="00D72472" w14:paraId="4598998F" w14:textId="77777777">
      <w:pPr>
        <w:pStyle w:val="Listeafsnit"/>
        <w:numPr>
          <w:ilvl w:val="0"/>
          <w:numId w:val="10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Beholder til opløsninger</w:t>
      </w:r>
    </w:p>
    <w:p w:rsidRPr="00C8238C" w:rsidR="00D72472" w:rsidP="00D72472" w:rsidRDefault="00D72472" w14:paraId="0A47E6C2" w14:textId="77777777">
      <w:pPr>
        <w:pStyle w:val="Listeafsnit"/>
        <w:numPr>
          <w:ilvl w:val="0"/>
          <w:numId w:val="10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Vægt til afvejning af stoffer</w:t>
      </w:r>
    </w:p>
    <w:p w:rsidRPr="00C8238C" w:rsidR="00D72472" w:rsidP="00D72472" w:rsidRDefault="00D72472" w14:paraId="036C51DC" w14:textId="77777777">
      <w:pPr>
        <w:pStyle w:val="Listeafsnit"/>
        <w:numPr>
          <w:ilvl w:val="0"/>
          <w:numId w:val="10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Glas- eller plastikredskaber til håndtering af kemikalier</w:t>
      </w:r>
    </w:p>
    <w:p w:rsidRPr="00C8238C" w:rsidR="001676C4" w:rsidP="001676C4" w:rsidRDefault="00D72472" w14:paraId="22871FF2" w14:textId="77777777">
      <w:pPr>
        <w:pStyle w:val="Listeafsnit"/>
        <w:numPr>
          <w:ilvl w:val="0"/>
          <w:numId w:val="10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Rengøringsudstyr til pH-elektroden</w:t>
      </w:r>
    </w:p>
    <w:p w:rsidRPr="00C8238C" w:rsidR="00D72472" w:rsidP="001676C4" w:rsidRDefault="00D72472" w14:paraId="4EA4B9C3" w14:textId="658B0D39">
      <w:pPr>
        <w:pStyle w:val="Listeafsnit"/>
        <w:numPr>
          <w:ilvl w:val="0"/>
          <w:numId w:val="25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</w:rPr>
        <w:t xml:space="preserve">Andre </w:t>
      </w:r>
      <w:proofErr w:type="spellStart"/>
      <w:r w:rsidRPr="00C8238C">
        <w:rPr>
          <w:rFonts w:asciiTheme="minorHAnsi" w:hAnsiTheme="minorHAnsi" w:cstheme="minorHAnsi"/>
          <w:sz w:val="20"/>
        </w:rPr>
        <w:t>Materialer</w:t>
      </w:r>
      <w:proofErr w:type="spellEnd"/>
      <w:r w:rsidRPr="00C8238C">
        <w:rPr>
          <w:rFonts w:asciiTheme="minorHAnsi" w:hAnsiTheme="minorHAnsi" w:cstheme="minorHAnsi"/>
          <w:sz w:val="20"/>
        </w:rPr>
        <w:t>:</w:t>
      </w:r>
    </w:p>
    <w:p w:rsidRPr="00C8238C" w:rsidR="00D72472" w:rsidP="00D72472" w:rsidRDefault="00D72472" w14:paraId="20775671" w14:textId="77777777">
      <w:pPr>
        <w:pStyle w:val="Listeafsnit"/>
        <w:numPr>
          <w:ilvl w:val="0"/>
          <w:numId w:val="13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0,5 M saltsyre (</w:t>
      </w:r>
      <w:proofErr w:type="spellStart"/>
      <w:r w:rsidRPr="00C8238C">
        <w:rPr>
          <w:rFonts w:asciiTheme="minorHAnsi" w:hAnsiTheme="minorHAnsi" w:cstheme="minorHAnsi"/>
          <w:sz w:val="20"/>
          <w:lang w:val="da-DK"/>
        </w:rPr>
        <w:t>HCl</w:t>
      </w:r>
      <w:proofErr w:type="spellEnd"/>
      <w:r w:rsidRPr="00C8238C">
        <w:rPr>
          <w:rFonts w:asciiTheme="minorHAnsi" w:hAnsiTheme="minorHAnsi" w:cstheme="minorHAnsi"/>
          <w:sz w:val="20"/>
          <w:lang w:val="da-DK"/>
        </w:rPr>
        <w:t>)</w:t>
      </w:r>
    </w:p>
    <w:p w:rsidRPr="00C8238C" w:rsidR="00D72472" w:rsidP="00D72472" w:rsidRDefault="00D72472" w14:paraId="1D3BF668" w14:textId="0F2BCCF1">
      <w:pPr>
        <w:pStyle w:val="Listeafsnit"/>
        <w:numPr>
          <w:ilvl w:val="0"/>
          <w:numId w:val="13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>32% vægtprocent eddikesyre (</w:t>
      </w:r>
      <m:oMath>
        <m:sSub>
          <m:sSubPr>
            <m:ctrlPr>
              <w:rPr>
                <w:rFonts w:ascii="Cambria Math" w:hAnsi="Cambria Math" w:eastAsiaTheme="minorEastAsia" w:cstheme="minorHAnsi"/>
                <w:i/>
                <w:snapToGrid/>
                <w:sz w:val="20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z w:val="20"/>
                <w:lang w:val="da-DK"/>
              </w:rPr>
              <m:t>CH</m:t>
            </m:r>
          </m:e>
          <m:sub>
            <m:r>
              <w:rPr>
                <w:rFonts w:ascii="Cambria Math" w:hAnsi="Cambria Math" w:cstheme="minorHAnsi"/>
                <w:sz w:val="20"/>
                <w:lang w:val="da-DK"/>
              </w:rPr>
              <m:t>3</m:t>
            </m:r>
          </m:sub>
        </m:sSub>
        <m:r>
          <w:rPr>
            <w:rFonts w:ascii="Cambria Math" w:hAnsi="Cambria Math" w:cstheme="minorHAnsi"/>
            <w:sz w:val="20"/>
            <w:lang w:val="da-DK"/>
          </w:rPr>
          <m:t>COOH</m:t>
        </m:r>
      </m:oMath>
      <w:r w:rsidRPr="00C8238C">
        <w:rPr>
          <w:rFonts w:asciiTheme="minorHAnsi" w:hAnsiTheme="minorHAnsi" w:cstheme="minorHAnsi"/>
          <w:sz w:val="20"/>
          <w:lang w:val="da-DK"/>
        </w:rPr>
        <w:t>)</w:t>
      </w:r>
    </w:p>
    <w:p w:rsidRPr="005D793F" w:rsidR="00C32DE1" w:rsidP="005D793F" w:rsidRDefault="00D72472" w14:paraId="72C3F86C" w14:textId="3DEFF063">
      <w:pPr>
        <w:pStyle w:val="Listeafsnit"/>
        <w:numPr>
          <w:ilvl w:val="0"/>
          <w:numId w:val="13"/>
        </w:numPr>
        <w:rPr>
          <w:rFonts w:asciiTheme="minorHAnsi" w:hAnsiTheme="minorHAnsi" w:cstheme="minorHAnsi"/>
          <w:sz w:val="20"/>
          <w:lang w:val="da-DK"/>
        </w:rPr>
      </w:pPr>
      <w:r w:rsidRPr="00C8238C">
        <w:rPr>
          <w:rFonts w:asciiTheme="minorHAnsi" w:hAnsiTheme="minorHAnsi" w:cstheme="minorHAnsi"/>
          <w:sz w:val="20"/>
          <w:lang w:val="da-DK"/>
        </w:rPr>
        <w:t xml:space="preserve">Natriumhydrogensulfat monohydrat </w:t>
      </w:r>
      <m:oMath>
        <m:sSubSup>
          <m:sSubSupPr>
            <m:ctrlPr>
              <w:rPr>
                <w:rFonts w:ascii="Cambria Math" w:hAnsi="Cambria Math" w:eastAsiaTheme="minorEastAsia" w:cstheme="minorHAnsi"/>
                <w:i/>
                <w:snapToGrid/>
                <w:sz w:val="20"/>
                <w:lang w:val="da-DK" w:eastAsia="en-US"/>
              </w:rPr>
            </m:ctrlPr>
          </m:sSubSupPr>
          <m:e>
            <m:r>
              <w:rPr>
                <w:rFonts w:ascii="Cambria Math" w:hAnsi="Cambria Math" w:cstheme="minorHAnsi"/>
                <w:sz w:val="20"/>
                <w:lang w:val="da-DK"/>
              </w:rPr>
              <m:t>(NaHSO</m:t>
            </m:r>
          </m:e>
          <m:sub>
            <m:r>
              <w:rPr>
                <w:rFonts w:ascii="Cambria Math" w:hAnsi="Cambria Math" w:cstheme="minorHAnsi"/>
                <w:sz w:val="20"/>
                <w:lang w:val="da-DK"/>
              </w:rPr>
              <m:t>4</m:t>
            </m:r>
          </m:sub>
          <m:sup>
            <m:r>
              <w:rPr>
                <w:rFonts w:ascii="Cambria Math" w:hAnsi="Cambria Math" w:cstheme="minorHAnsi"/>
                <w:sz w:val="20"/>
                <w:lang w:val="da-DK"/>
              </w:rPr>
              <m:t>-</m:t>
            </m:r>
          </m:sup>
        </m:sSubSup>
        <m:r>
          <w:rPr>
            <w:rFonts w:ascii="Cambria Math" w:hAnsi="Cambria Math" w:cstheme="minorHAnsi"/>
            <w:snapToGrid/>
            <w:sz w:val="20"/>
            <w:lang w:val="da-DK" w:eastAsia="en-US"/>
          </w:rPr>
          <m:t>*</m:t>
        </m:r>
        <m:sSub>
          <m:sSubPr>
            <m:ctrlPr>
              <w:rPr>
                <w:rFonts w:ascii="Cambria Math" w:hAnsi="Cambria Math" w:cstheme="minorHAnsi"/>
                <w:i/>
                <w:snapToGrid/>
                <w:sz w:val="20"/>
                <w:lang w:val="da-DK" w:eastAsia="en-US"/>
              </w:rPr>
            </m:ctrlPr>
          </m:sSubPr>
          <m:e>
            <m:r>
              <w:rPr>
                <w:rFonts w:ascii="Cambria Math" w:hAnsi="Cambria Math" w:cstheme="minorHAnsi"/>
                <w:snapToGrid/>
                <w:sz w:val="20"/>
                <w:lang w:val="da-DK" w:eastAsia="en-US"/>
              </w:rPr>
              <m:t>H</m:t>
            </m:r>
          </m:e>
          <m:sub>
            <m:r>
              <w:rPr>
                <w:rFonts w:ascii="Cambria Math" w:hAnsi="Cambria Math" w:cstheme="minorHAnsi"/>
                <w:snapToGrid/>
                <w:sz w:val="20"/>
                <w:lang w:val="da-DK" w:eastAsia="en-US"/>
              </w:rPr>
              <m:t>2</m:t>
            </m:r>
          </m:sub>
        </m:sSub>
        <m:r>
          <w:rPr>
            <w:rFonts w:ascii="Cambria Math" w:hAnsi="Cambria Math" w:cstheme="minorHAnsi"/>
            <w:snapToGrid/>
            <w:sz w:val="20"/>
            <w:lang w:val="da-DK" w:eastAsia="en-US"/>
          </w:rPr>
          <m:t>O)</m:t>
        </m:r>
      </m:oMath>
    </w:p>
    <w:p w:rsidR="00EC1857" w:rsidP="00C32DE1" w:rsidRDefault="00C32DE1" w14:paraId="006C7707" w14:textId="2F7EBD40">
      <w:pPr>
        <w:pStyle w:val="Overskrift2"/>
      </w:pPr>
      <w:bookmarkStart w:name="_Toc150162227" w:id="8"/>
      <w:bookmarkStart w:name="_Toc151405187" w:id="9"/>
      <w:r w:rsidRPr="00510371">
        <w:t>Databehandling</w:t>
      </w:r>
      <w:bookmarkEnd w:id="8"/>
      <w:bookmarkEnd w:id="9"/>
    </w:p>
    <w:p w:rsidRPr="009366EF" w:rsidR="009366EF" w:rsidP="009366EF" w:rsidRDefault="009366EF" w14:paraId="451BC28E" w14:textId="77777777"/>
    <w:tbl>
      <w:tblPr>
        <w:tblStyle w:val="Tabel-Gitter"/>
        <w:tblW w:w="0" w:type="auto"/>
        <w:tblInd w:w="1080" w:type="dxa"/>
        <w:tblLook w:val="04A0" w:firstRow="1" w:lastRow="0" w:firstColumn="1" w:lastColumn="0" w:noHBand="0" w:noVBand="1"/>
      </w:tblPr>
      <w:tblGrid>
        <w:gridCol w:w="2180"/>
        <w:gridCol w:w="2170"/>
        <w:gridCol w:w="2198"/>
        <w:gridCol w:w="2226"/>
      </w:tblGrid>
      <w:tr w:rsidRPr="00510371" w:rsidR="00EC1857" w:rsidTr="00985ECF" w14:paraId="7FC43589" w14:textId="77777777">
        <w:tc>
          <w:tcPr>
            <w:tcW w:w="2444" w:type="dxa"/>
            <w:shd w:val="clear" w:color="auto" w:fill="70AD47" w:themeFill="accent6"/>
          </w:tcPr>
          <w:p w:rsidRPr="00C8238C" w:rsidR="00EC1857" w:rsidP="009366EF" w:rsidRDefault="00EC1857" w14:paraId="5C1F0AC1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Syre</w:t>
            </w:r>
          </w:p>
        </w:tc>
        <w:tc>
          <w:tcPr>
            <w:tcW w:w="2444" w:type="dxa"/>
            <w:shd w:val="clear" w:color="auto" w:fill="70AD47" w:themeFill="accent6"/>
          </w:tcPr>
          <w:p w:rsidRPr="00C8238C" w:rsidR="00EC1857" w:rsidP="009366EF" w:rsidRDefault="00EC1857" w14:paraId="2DEC6555" w14:textId="77777777">
            <w:pPr>
              <w:rPr>
                <w:rFonts w:cstheme="minorHAnsi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=</m:t>
              </m:r>
            </m:oMath>
            <w:r w:rsidRPr="00C8238C">
              <w:rPr>
                <w:rFonts w:cstheme="minorHAnsi"/>
                <w:sz w:val="24"/>
                <w:szCs w:val="24"/>
              </w:rPr>
              <w:t>0,100 mol/L</w:t>
            </w:r>
          </w:p>
        </w:tc>
        <w:tc>
          <w:tcPr>
            <w:tcW w:w="2445" w:type="dxa"/>
            <w:shd w:val="clear" w:color="auto" w:fill="70AD47" w:themeFill="accent6"/>
          </w:tcPr>
          <w:p w:rsidRPr="00C8238C" w:rsidR="00EC1857" w:rsidP="009366EF" w:rsidRDefault="00EC1857" w14:paraId="60F83D4D" w14:textId="77777777">
            <w:pPr>
              <w:rPr>
                <w:rFonts w:cstheme="minorHAnsi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=</m:t>
              </m:r>
            </m:oMath>
            <w:r w:rsidRPr="00C8238C">
              <w:rPr>
                <w:rFonts w:cstheme="minorHAnsi"/>
                <w:sz w:val="24"/>
                <w:szCs w:val="24"/>
              </w:rPr>
              <w:t>0,0100 mol/L</w:t>
            </w:r>
          </w:p>
        </w:tc>
        <w:tc>
          <w:tcPr>
            <w:tcW w:w="2445" w:type="dxa"/>
            <w:shd w:val="clear" w:color="auto" w:fill="70AD47" w:themeFill="accent6"/>
          </w:tcPr>
          <w:p w:rsidRPr="00C8238C" w:rsidR="00EC1857" w:rsidP="009366EF" w:rsidRDefault="00EC1857" w14:paraId="2E54A17E" w14:textId="77777777">
            <w:pPr>
              <w:rPr>
                <w:rFonts w:cstheme="minorHAnsi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hAnsi="Cambria Math" w:cstheme="minorHAnsi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theme="minorHAnsi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 w:cstheme="minorHAnsi"/>
                  <w:sz w:val="24"/>
                  <w:szCs w:val="24"/>
                </w:rPr>
                <m:t>=</m:t>
              </m:r>
            </m:oMath>
            <w:r w:rsidRPr="00C8238C">
              <w:rPr>
                <w:rFonts w:cstheme="minorHAnsi"/>
                <w:sz w:val="24"/>
                <w:szCs w:val="24"/>
              </w:rPr>
              <w:t>0,00100 mol/L</w:t>
            </w:r>
          </w:p>
        </w:tc>
      </w:tr>
      <w:tr w:rsidRPr="00510371" w:rsidR="00EC1857" w:rsidTr="00985ECF" w14:paraId="02394365" w14:textId="77777777">
        <w:tc>
          <w:tcPr>
            <w:tcW w:w="2444" w:type="dxa"/>
            <w:shd w:val="clear" w:color="auto" w:fill="E2EFD9" w:themeFill="accent6" w:themeFillTint="33"/>
          </w:tcPr>
          <w:p w:rsidRPr="00C8238C" w:rsidR="00EC1857" w:rsidP="009366EF" w:rsidRDefault="00EC1857" w14:paraId="2546D603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HCL</w:t>
            </w:r>
          </w:p>
        </w:tc>
        <w:tc>
          <w:tcPr>
            <w:tcW w:w="2444" w:type="dxa"/>
            <w:shd w:val="clear" w:color="auto" w:fill="538135" w:themeFill="accent6" w:themeFillShade="BF"/>
          </w:tcPr>
          <w:p w:rsidRPr="00C8238C" w:rsidR="00EC1857" w:rsidP="009366EF" w:rsidRDefault="00EC1857" w14:paraId="298CF3B4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79</w:t>
            </w:r>
          </w:p>
        </w:tc>
        <w:tc>
          <w:tcPr>
            <w:tcW w:w="2445" w:type="dxa"/>
            <w:shd w:val="clear" w:color="auto" w:fill="538135" w:themeFill="accent6" w:themeFillShade="BF"/>
          </w:tcPr>
          <w:p w:rsidRPr="00C8238C" w:rsidR="00EC1857" w:rsidP="009366EF" w:rsidRDefault="00EC1857" w14:paraId="1F6E063A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18 mol/L</w:t>
            </w:r>
          </w:p>
        </w:tc>
        <w:tc>
          <w:tcPr>
            <w:tcW w:w="2445" w:type="dxa"/>
            <w:shd w:val="clear" w:color="auto" w:fill="538135" w:themeFill="accent6" w:themeFillShade="BF"/>
          </w:tcPr>
          <w:p w:rsidRPr="00C8238C" w:rsidR="00EC1857" w:rsidP="009366EF" w:rsidRDefault="00EC1857" w14:paraId="5AF19DA2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21 mol/L</w:t>
            </w:r>
          </w:p>
        </w:tc>
      </w:tr>
      <w:tr w:rsidRPr="00510371" w:rsidR="00EC1857" w:rsidTr="00985ECF" w14:paraId="6DA82B35" w14:textId="77777777">
        <w:tc>
          <w:tcPr>
            <w:tcW w:w="2444" w:type="dxa"/>
            <w:shd w:val="clear" w:color="auto" w:fill="E2EFD9" w:themeFill="accent6" w:themeFillTint="33"/>
          </w:tcPr>
          <w:p w:rsidRPr="00C8238C" w:rsidR="00EC1857" w:rsidP="009366EF" w:rsidRDefault="00EC1857" w14:paraId="69DB309D" w14:textId="77777777">
            <w:pPr>
              <w:rPr>
                <w:rFonts w:cstheme="minorHAns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C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COOH</m:t>
                </m:r>
              </m:oMath>
            </m:oMathPara>
          </w:p>
        </w:tc>
        <w:tc>
          <w:tcPr>
            <w:tcW w:w="2444" w:type="dxa"/>
            <w:shd w:val="clear" w:color="auto" w:fill="538135" w:themeFill="accent6" w:themeFillShade="BF"/>
          </w:tcPr>
          <w:p w:rsidRPr="00C8238C" w:rsidR="00EC1857" w:rsidP="009366EF" w:rsidRDefault="00EC1857" w14:paraId="18E4D659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02 mol/L</w:t>
            </w:r>
          </w:p>
        </w:tc>
        <w:tc>
          <w:tcPr>
            <w:tcW w:w="2445" w:type="dxa"/>
            <w:shd w:val="clear" w:color="auto" w:fill="538135" w:themeFill="accent6" w:themeFillShade="BF"/>
          </w:tcPr>
          <w:p w:rsidRPr="00C8238C" w:rsidR="00EC1857" w:rsidP="009366EF" w:rsidRDefault="00EC1857" w14:paraId="1DFFE09D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01 mol/L</w:t>
            </w:r>
          </w:p>
        </w:tc>
        <w:tc>
          <w:tcPr>
            <w:tcW w:w="2445" w:type="dxa"/>
            <w:shd w:val="clear" w:color="auto" w:fill="538135" w:themeFill="accent6" w:themeFillShade="BF"/>
          </w:tcPr>
          <w:p w:rsidRPr="00C8238C" w:rsidR="00EC1857" w:rsidP="009366EF" w:rsidRDefault="00EC1857" w14:paraId="7C589710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01 mol/L</w:t>
            </w:r>
          </w:p>
        </w:tc>
      </w:tr>
      <w:tr w:rsidRPr="00510371" w:rsidR="00EC1857" w:rsidTr="00985ECF" w14:paraId="5DA55836" w14:textId="77777777">
        <w:tc>
          <w:tcPr>
            <w:tcW w:w="2444" w:type="dxa"/>
            <w:shd w:val="clear" w:color="auto" w:fill="E2EFD9" w:themeFill="accent6" w:themeFillTint="33"/>
          </w:tcPr>
          <w:p w:rsidRPr="00C8238C" w:rsidR="00EC1857" w:rsidP="009366EF" w:rsidRDefault="00EC1857" w14:paraId="678E8DC2" w14:textId="77777777">
            <w:pPr>
              <w:rPr>
                <w:rFonts w:cstheme="minorHAnsi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SO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4</m:t>
                    </m:r>
                  </m:sub>
                  <m:sup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-</m:t>
                    </m:r>
                  </m:sup>
                </m:sSubSup>
              </m:oMath>
            </m:oMathPara>
          </w:p>
        </w:tc>
        <w:tc>
          <w:tcPr>
            <w:tcW w:w="2444" w:type="dxa"/>
            <w:shd w:val="clear" w:color="auto" w:fill="538135" w:themeFill="accent6" w:themeFillShade="BF"/>
          </w:tcPr>
          <w:p w:rsidRPr="00C8238C" w:rsidR="00EC1857" w:rsidP="009366EF" w:rsidRDefault="00EC1857" w14:paraId="62E12EE8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33 mol/L</w:t>
            </w:r>
          </w:p>
        </w:tc>
        <w:tc>
          <w:tcPr>
            <w:tcW w:w="2445" w:type="dxa"/>
            <w:shd w:val="clear" w:color="auto" w:fill="538135" w:themeFill="accent6" w:themeFillShade="BF"/>
          </w:tcPr>
          <w:p w:rsidRPr="00C8238C" w:rsidR="00EC1857" w:rsidP="009366EF" w:rsidRDefault="00EC1857" w14:paraId="73D1558B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01 mol/L</w:t>
            </w:r>
          </w:p>
        </w:tc>
        <w:tc>
          <w:tcPr>
            <w:tcW w:w="2445" w:type="dxa"/>
            <w:shd w:val="clear" w:color="auto" w:fill="538135" w:themeFill="accent6" w:themeFillShade="BF"/>
          </w:tcPr>
          <w:p w:rsidRPr="00C8238C" w:rsidR="00EC1857" w:rsidP="009366EF" w:rsidRDefault="00EC1857" w14:paraId="40CB987A" w14:textId="77777777">
            <w:pPr>
              <w:rPr>
                <w:rFonts w:cstheme="minorHAnsi"/>
                <w:sz w:val="24"/>
                <w:szCs w:val="24"/>
              </w:rPr>
            </w:pPr>
            <w:proofErr w:type="spellStart"/>
            <w:r w:rsidRPr="00C8238C">
              <w:rPr>
                <w:rFonts w:cstheme="minorHAnsi"/>
                <w:sz w:val="24"/>
                <w:szCs w:val="24"/>
              </w:rPr>
              <w:t>pK</w:t>
            </w:r>
            <w:r w:rsidRPr="00C8238C">
              <w:rPr>
                <w:rFonts w:cstheme="minorHAnsi"/>
                <w:sz w:val="24"/>
                <w:szCs w:val="24"/>
                <w:vertAlign w:val="subscript"/>
              </w:rPr>
              <w:t>s</w:t>
            </w:r>
            <w:proofErr w:type="spellEnd"/>
            <w:r w:rsidRPr="00C8238C">
              <w:rPr>
                <w:rFonts w:cstheme="minorHAnsi"/>
                <w:sz w:val="24"/>
                <w:szCs w:val="24"/>
              </w:rPr>
              <w:t xml:space="preserve"> = 0.003 mol/L</w:t>
            </w:r>
          </w:p>
        </w:tc>
      </w:tr>
    </w:tbl>
    <w:p w:rsidRPr="00510371" w:rsidR="00EC1857" w:rsidP="009366EF" w:rsidRDefault="00EC1857" w14:paraId="2B35EBEE" w14:textId="77777777">
      <w:pPr>
        <w:rPr>
          <w:sz w:val="24"/>
          <w:szCs w:val="24"/>
        </w:rPr>
      </w:pPr>
      <w:r>
        <w:rPr>
          <w:rFonts w:cstheme="minorHAnsi"/>
          <w:sz w:val="24"/>
          <w:szCs w:val="24"/>
        </w:rPr>
        <w:br/>
      </w:r>
    </w:p>
    <w:tbl>
      <w:tblPr>
        <w:tblStyle w:val="Tabel-Gitter"/>
        <w:tblW w:w="0" w:type="auto"/>
        <w:tblInd w:w="1080" w:type="dxa"/>
        <w:tblLook w:val="04A0" w:firstRow="1" w:lastRow="0" w:firstColumn="1" w:lastColumn="0" w:noHBand="0" w:noVBand="1"/>
      </w:tblPr>
      <w:tblGrid>
        <w:gridCol w:w="1637"/>
        <w:gridCol w:w="1849"/>
        <w:gridCol w:w="1748"/>
        <w:gridCol w:w="1816"/>
        <w:gridCol w:w="1724"/>
      </w:tblGrid>
      <w:tr w:rsidRPr="00510371" w:rsidR="00EC1857" w:rsidTr="00985ECF" w14:paraId="153BA9C5" w14:textId="77777777">
        <w:tc>
          <w:tcPr>
            <w:tcW w:w="1955" w:type="dxa"/>
            <w:shd w:val="clear" w:color="auto" w:fill="E2EFD9" w:themeFill="accent6" w:themeFillTint="33"/>
          </w:tcPr>
          <w:p w:rsidRPr="00C8238C" w:rsidR="00EC1857" w:rsidP="009366EF" w:rsidRDefault="00EC1857" w14:paraId="4EA8DAE8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R</w:t>
            </w:r>
          </w:p>
        </w:tc>
        <w:tc>
          <w:tcPr>
            <w:tcW w:w="1955" w:type="dxa"/>
            <w:shd w:val="clear" w:color="auto" w:fill="70AD47" w:themeFill="accent6"/>
          </w:tcPr>
          <w:p w:rsidRPr="00C8238C" w:rsidR="00EC1857" w:rsidP="009366EF" w:rsidRDefault="00EC1857" w14:paraId="3EE2E121" w14:textId="77777777">
            <w:pPr>
              <w:rPr>
                <w:rFonts w:cstheme="minorHAns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1C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COOH</m:t>
                </m:r>
              </m:oMath>
            </m:oMathPara>
          </w:p>
        </w:tc>
        <w:tc>
          <w:tcPr>
            <w:tcW w:w="1956" w:type="dxa"/>
            <w:shd w:val="clear" w:color="auto" w:fill="70AD47" w:themeFill="accent6"/>
          </w:tcPr>
          <w:p w:rsidRPr="00C8238C" w:rsidR="00EC1857" w:rsidP="009366EF" w:rsidRDefault="00EC1857" w14:paraId="20E38994" w14:textId="77777777">
            <w:pPr>
              <w:rPr>
                <w:rFonts w:cstheme="minorHAns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O</m:t>
                </m:r>
                <m:r>
                  <m:rPr>
                    <m:sty m:val="p"/>
                  </m:rPr>
                  <w:rPr>
                    <w:rFonts w:ascii="Cambria Math" w:hAnsi="Cambria Math" w:cstheme="minorHAnsi"/>
                    <w:noProof/>
                    <w:sz w:val="24"/>
                    <w:szCs w:val="24"/>
                  </w:rPr>
                  <w:drawing>
                    <wp:inline distT="0" distB="0" distL="0" distR="0" wp14:anchorId="447BF2CC" wp14:editId="621E435D">
                      <wp:extent cx="166116" cy="93187"/>
                      <wp:effectExtent l="0" t="0" r="0" b="0"/>
                      <wp:docPr id="407168653" name="Billede 40716865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7" name="Billede 27"/>
                              <pic:cNvPicPr/>
                            </pic:nvPicPr>
                            <pic:blipFill>
                              <a:blip r:embed="rId10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5806" cy="104233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m:r>
              </m:oMath>
            </m:oMathPara>
          </w:p>
        </w:tc>
        <w:tc>
          <w:tcPr>
            <w:tcW w:w="1956" w:type="dxa"/>
            <w:shd w:val="clear" w:color="auto" w:fill="70AD47" w:themeFill="accent6"/>
          </w:tcPr>
          <w:p w:rsidRPr="00C8238C" w:rsidR="00EC1857" w:rsidP="009366EF" w:rsidRDefault="00EC1857" w14:paraId="5421BD65" w14:textId="77777777">
            <w:pPr>
              <w:rPr>
                <w:rFonts w:cstheme="minorHAnsi"/>
                <w:sz w:val="24"/>
                <w:szCs w:val="24"/>
              </w:rPr>
            </w:pPr>
            <m:oMathPara>
              <m:oMath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C</m:t>
                </m:r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  <m:r>
                  <w:rPr>
                    <w:rFonts w:ascii="Cambria Math" w:hAnsi="Cambria Math" w:cstheme="minorHAnsi"/>
                    <w:sz w:val="24"/>
                    <w:szCs w:val="24"/>
                  </w:rPr>
                  <m:t>CO</m:t>
                </m:r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O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-</m:t>
                    </m:r>
                  </m:sup>
                </m:sSup>
              </m:oMath>
            </m:oMathPara>
          </w:p>
        </w:tc>
        <w:tc>
          <w:tcPr>
            <w:tcW w:w="1956" w:type="dxa"/>
            <w:shd w:val="clear" w:color="auto" w:fill="70AD47" w:themeFill="accent6"/>
          </w:tcPr>
          <w:p w:rsidRPr="00C8238C" w:rsidR="00EC1857" w:rsidP="009366EF" w:rsidRDefault="00EC1857" w14:paraId="2D6BA23C" w14:textId="77777777">
            <w:pPr>
              <w:rPr>
                <w:rFonts w:cstheme="minorHAnsi"/>
                <w:sz w:val="24"/>
                <w:szCs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H</m:t>
                    </m:r>
                  </m:e>
                  <m:sub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3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 w:cstheme="minorHAnsi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O</m:t>
                    </m:r>
                  </m:e>
                  <m:sup>
                    <m:r>
                      <w:rPr>
                        <w:rFonts w:ascii="Cambria Math" w:hAnsi="Cambria Math" w:cstheme="minorHAnsi"/>
                        <w:sz w:val="24"/>
                        <w:szCs w:val="24"/>
                      </w:rPr>
                      <m:t>+</m:t>
                    </m:r>
                  </m:sup>
                </m:sSup>
              </m:oMath>
            </m:oMathPara>
          </w:p>
        </w:tc>
      </w:tr>
      <w:tr w:rsidRPr="00510371" w:rsidR="00EC1857" w:rsidTr="00985ECF" w14:paraId="712800F1" w14:textId="77777777">
        <w:tc>
          <w:tcPr>
            <w:tcW w:w="1955" w:type="dxa"/>
            <w:shd w:val="clear" w:color="auto" w:fill="E2EFD9" w:themeFill="accent6" w:themeFillTint="33"/>
          </w:tcPr>
          <w:p w:rsidRPr="00C8238C" w:rsidR="00EC1857" w:rsidP="009366EF" w:rsidRDefault="00EC1857" w14:paraId="2CECB978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I</w:t>
            </w:r>
          </w:p>
        </w:tc>
        <w:tc>
          <w:tcPr>
            <w:tcW w:w="1955" w:type="dxa"/>
            <w:shd w:val="clear" w:color="auto" w:fill="538135" w:themeFill="accent6" w:themeFillShade="BF"/>
          </w:tcPr>
          <w:p w:rsidRPr="00C8238C" w:rsidR="00EC1857" w:rsidP="009366EF" w:rsidRDefault="00EC1857" w14:paraId="1093EE56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 xml:space="preserve">0,1 </w:t>
            </w:r>
            <w:r>
              <w:rPr>
                <w:rFonts w:cstheme="minorHAnsi"/>
                <w:sz w:val="24"/>
                <w:szCs w:val="24"/>
              </w:rPr>
              <w:t>M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162B267F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10709408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0</w:t>
            </w:r>
            <w:r>
              <w:rPr>
                <w:rFonts w:cstheme="minorHAnsi"/>
                <w:sz w:val="24"/>
                <w:szCs w:val="24"/>
              </w:rPr>
              <w:t xml:space="preserve"> M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49EBABBB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 xml:space="preserve">0 </w:t>
            </w:r>
            <w:r>
              <w:rPr>
                <w:rFonts w:cstheme="minorHAnsi"/>
                <w:sz w:val="24"/>
                <w:szCs w:val="24"/>
              </w:rPr>
              <w:t>M</w:t>
            </w:r>
          </w:p>
        </w:tc>
      </w:tr>
      <w:tr w:rsidRPr="00510371" w:rsidR="00EC1857" w:rsidTr="00985ECF" w14:paraId="5497454D" w14:textId="77777777">
        <w:tc>
          <w:tcPr>
            <w:tcW w:w="1955" w:type="dxa"/>
            <w:shd w:val="clear" w:color="auto" w:fill="E2EFD9" w:themeFill="accent6" w:themeFillTint="33"/>
          </w:tcPr>
          <w:p w:rsidRPr="00C8238C" w:rsidR="00EC1857" w:rsidP="009366EF" w:rsidRDefault="00EC1857" w14:paraId="26B91FDA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C</w:t>
            </w:r>
          </w:p>
        </w:tc>
        <w:tc>
          <w:tcPr>
            <w:tcW w:w="1955" w:type="dxa"/>
            <w:shd w:val="clear" w:color="auto" w:fill="538135" w:themeFill="accent6" w:themeFillShade="BF"/>
          </w:tcPr>
          <w:p w:rsidRPr="00C8238C" w:rsidR="00EC1857" w:rsidP="009366EF" w:rsidRDefault="00EC1857" w14:paraId="2707C33E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-x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6FD9DB37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13BBC7F1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+x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25F21EE0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+x</w:t>
            </w:r>
          </w:p>
        </w:tc>
      </w:tr>
      <w:tr w:rsidRPr="00510371" w:rsidR="00EC1857" w:rsidTr="00985ECF" w14:paraId="74464E0E" w14:textId="77777777">
        <w:tc>
          <w:tcPr>
            <w:tcW w:w="1955" w:type="dxa"/>
            <w:shd w:val="clear" w:color="auto" w:fill="E2EFD9" w:themeFill="accent6" w:themeFillTint="33"/>
          </w:tcPr>
          <w:p w:rsidRPr="00C8238C" w:rsidR="00EC1857" w:rsidP="009366EF" w:rsidRDefault="00EC1857" w14:paraId="4A4A7137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E</w:t>
            </w:r>
          </w:p>
        </w:tc>
        <w:tc>
          <w:tcPr>
            <w:tcW w:w="1955" w:type="dxa"/>
            <w:shd w:val="clear" w:color="auto" w:fill="538135" w:themeFill="accent6" w:themeFillShade="BF"/>
          </w:tcPr>
          <w:p w:rsidRPr="00C8238C" w:rsidR="00EC1857" w:rsidP="009366EF" w:rsidRDefault="00EC1857" w14:paraId="24E62772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0,1-x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2C83F970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-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5E04F9EE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x</w:t>
            </w:r>
          </w:p>
        </w:tc>
        <w:tc>
          <w:tcPr>
            <w:tcW w:w="1956" w:type="dxa"/>
            <w:shd w:val="clear" w:color="auto" w:fill="538135" w:themeFill="accent6" w:themeFillShade="BF"/>
          </w:tcPr>
          <w:p w:rsidRPr="00C8238C" w:rsidR="00EC1857" w:rsidP="009366EF" w:rsidRDefault="00EC1857" w14:paraId="7FF4FACC" w14:textId="77777777">
            <w:pPr>
              <w:rPr>
                <w:rFonts w:cstheme="minorHAnsi"/>
                <w:sz w:val="24"/>
                <w:szCs w:val="24"/>
              </w:rPr>
            </w:pPr>
            <w:r w:rsidRPr="00C8238C">
              <w:rPr>
                <w:rFonts w:cstheme="minorHAnsi"/>
                <w:sz w:val="24"/>
                <w:szCs w:val="24"/>
              </w:rPr>
              <w:t>x</w:t>
            </w:r>
          </w:p>
        </w:tc>
      </w:tr>
    </w:tbl>
    <w:p w:rsidRPr="00C8238C" w:rsidR="00EC1857" w:rsidP="009366EF" w:rsidRDefault="00EC1857" w14:paraId="482D694B" w14:textId="77777777">
      <w:pPr>
        <w:rPr>
          <w:rFonts w:cstheme="minorHAnsi"/>
          <w:sz w:val="24"/>
          <w:szCs w:val="24"/>
        </w:rPr>
      </w:pPr>
    </w:p>
    <w:p w:rsidRPr="00803EC5" w:rsidR="00EC1857" w:rsidP="009366EF" w:rsidRDefault="00EC1857" w14:paraId="112D45FB" w14:textId="77777777">
      <w:pPr>
        <w:rPr>
          <w:sz w:val="24"/>
          <w:szCs w:val="24"/>
        </w:rPr>
      </w:pPr>
      <w:r w:rsidRPr="00803EC5">
        <w:rPr>
          <w:sz w:val="24"/>
          <w:szCs w:val="24"/>
        </w:rPr>
        <w:t>Her bruger vi pH=-log</w:t>
      </w:r>
      <m:oMath>
        <m:r>
          <w:rPr>
            <w:rFonts w:ascii="Cambria Math" w:hAnsi="Cambria Math"/>
            <w:sz w:val="24"/>
            <w:szCs w:val="24"/>
          </w:rPr>
          <m:t>(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3</m:t>
            </m:r>
          </m:sub>
        </m:sSub>
        <m:r>
          <w:rPr>
            <w:rFonts w:ascii="Cambria Math" w:hAnsi="Cambria Math"/>
            <w:sz w:val="24"/>
            <w:szCs w:val="24"/>
          </w:rPr>
          <m:t>O)</m:t>
        </m:r>
      </m:oMath>
    </w:p>
    <w:p w:rsidRPr="00803EC5" w:rsidR="00EC1857" w:rsidP="009366EF" w:rsidRDefault="00EC1857" w14:paraId="10E25899" w14:textId="77777777">
      <w:pPr>
        <w:rPr>
          <w:rFonts w:cstheme="minorHAnsi"/>
          <w:sz w:val="24"/>
          <w:szCs w:val="24"/>
        </w:rPr>
      </w:pPr>
      <w:r w:rsidRPr="00803EC5">
        <w:rPr>
          <w:rFonts w:cstheme="minorHAnsi"/>
          <w:sz w:val="24"/>
          <w:szCs w:val="24"/>
        </w:rPr>
        <w:t xml:space="preserve">pH er relateret til </w:t>
      </w:r>
      <w:proofErr w:type="spellStart"/>
      <w:r w:rsidRPr="00803EC5">
        <w:rPr>
          <w:rFonts w:cstheme="minorHAnsi"/>
          <w:sz w:val="24"/>
          <w:szCs w:val="24"/>
        </w:rPr>
        <w:t>oxoniumionkoncentrationen</w:t>
      </w:r>
      <w:proofErr w:type="spellEnd"/>
      <w:r w:rsidRPr="00803EC5">
        <w:rPr>
          <w:rFonts w:cstheme="minorHAnsi"/>
          <w:sz w:val="24"/>
          <w:szCs w:val="24"/>
        </w:rPr>
        <w:t xml:space="preserve"> (</w:t>
      </w:r>
      <m:oMath>
        <m:sSub>
          <m:sSubPr>
            <m:ctrlPr>
              <w:rPr>
                <w:rFonts w:ascii="Cambria Math" w:hAnsi="Cambria Math" w:cstheme="minorHAnsi"/>
                <w:color w:val="0F0F0F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O</m:t>
            </m:r>
          </m:e>
          <m:sup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+</m:t>
            </m:r>
          </m:sup>
        </m:sSup>
      </m:oMath>
      <w:r w:rsidRPr="00803EC5">
        <w:rPr>
          <w:rFonts w:cstheme="minorHAnsi"/>
          <w:sz w:val="24"/>
          <w:szCs w:val="24"/>
        </w:rPr>
        <w:t xml:space="preserve">) ved pH = − log </w:t>
      </w:r>
      <m:oMath>
        <m:r>
          <w:rPr>
            <w:rFonts w:ascii="Cambria Math" w:hAnsi="Cambria Math" w:cstheme="minorHAnsi"/>
            <w:sz w:val="24"/>
            <w:szCs w:val="24"/>
          </w:rPr>
          <m:t>[</m:t>
        </m:r>
        <m:sSub>
          <m:sSubPr>
            <m:ctrlPr>
              <w:rPr>
                <w:rFonts w:ascii="Cambria Math" w:hAnsi="Cambria Math" w:cstheme="minorHAnsi"/>
                <w:color w:val="0F0F0F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O</m:t>
            </m:r>
          </m:e>
          <m:sup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+</m:t>
            </m:r>
          </m:sup>
        </m:sSup>
        <m:r>
          <w:rPr>
            <w:rFonts w:ascii="Cambria Math" w:hAnsi="Cambria Math" w:cstheme="minorHAnsi"/>
            <w:color w:val="0F0F0F"/>
            <w:sz w:val="24"/>
            <w:szCs w:val="24"/>
          </w:rPr>
          <m:t>]</m:t>
        </m:r>
      </m:oMath>
      <w:r w:rsidRPr="00803EC5">
        <w:rPr>
          <w:rFonts w:cstheme="minorHAnsi"/>
          <w:sz w:val="24"/>
          <w:szCs w:val="24"/>
        </w:rPr>
        <w:t>. I dette tilfælde er [(</w:t>
      </w:r>
      <m:oMath>
        <m:sSub>
          <m:sSubPr>
            <m:ctrlPr>
              <w:rPr>
                <w:rFonts w:ascii="Cambria Math" w:hAnsi="Cambria Math" w:cstheme="minorHAnsi"/>
                <w:color w:val="0F0F0F"/>
                <w:sz w:val="24"/>
                <w:szCs w:val="24"/>
              </w:rPr>
            </m:ctrlPr>
          </m:sSub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H</m:t>
            </m:r>
          </m:e>
          <m:sub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3</m:t>
            </m:r>
          </m:sub>
        </m:sSub>
        <m:sSup>
          <m:sSupPr>
            <m:ctrlPr>
              <w:rPr>
                <w:rFonts w:ascii="Cambria Math" w:hAnsi="Cambria Math" w:cstheme="minorHAnsi"/>
                <w:i/>
                <w:color w:val="0F0F0F"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O</m:t>
            </m:r>
          </m:e>
          <m:sup>
            <m:r>
              <w:rPr>
                <w:rFonts w:ascii="Cambria Math" w:hAnsi="Cambria Math" w:cstheme="minorHAnsi"/>
                <w:color w:val="0F0F0F"/>
                <w:sz w:val="24"/>
                <w:szCs w:val="24"/>
              </w:rPr>
              <m:t>+</m:t>
            </m:r>
          </m:sup>
        </m:sSup>
      </m:oMath>
      <w:r w:rsidRPr="00803EC5">
        <w:rPr>
          <w:rFonts w:cstheme="minorHAnsi"/>
          <w:sz w:val="24"/>
          <w:szCs w:val="24"/>
        </w:rPr>
        <w:t>] lig med x.</w:t>
      </w:r>
      <w:r w:rsidRPr="00803EC5">
        <w:rPr>
          <w:rFonts w:cstheme="minorHAnsi"/>
          <w:sz w:val="24"/>
          <w:szCs w:val="24"/>
        </w:rPr>
        <w:br/>
      </w:r>
    </w:p>
    <w:p w:rsidRPr="00510371" w:rsidR="00C32DE1" w:rsidP="009366EF" w:rsidRDefault="00EC1857" w14:paraId="4276ABDD" w14:textId="53E41A10">
      <w:r w:rsidRPr="00803EC5">
        <w:rPr>
          <w:rFonts w:ascii="Segoe UI" w:hAnsi="Segoe UI" w:cs="Segoe UI"/>
          <w:color w:val="0F0F0F"/>
          <w:sz w:val="24"/>
          <w:szCs w:val="24"/>
        </w:rPr>
        <w:t xml:space="preserve">Vi bruger ligningen </w:t>
      </w:r>
      <m:oMath>
        <m:r>
          <w:rPr>
            <w:rFonts w:ascii="Cambria Math" w:hAnsi="Cambria Math" w:cs="Segoe UI"/>
            <w:color w:val="0F0F0F"/>
            <w:sz w:val="24"/>
            <w:szCs w:val="24"/>
          </w:rPr>
          <m:t>0,1-x=</m:t>
        </m:r>
        <m:sSup>
          <m:sSupPr>
            <m:ctrlPr>
              <w:rPr>
                <w:rFonts w:ascii="Cambria Math" w:hAnsi="Cambria Math" w:cs="Segoe UI"/>
                <w:i/>
                <w:color w:val="0F0F0F"/>
                <w:sz w:val="24"/>
                <w:szCs w:val="24"/>
              </w:rPr>
            </m:ctrlPr>
          </m:sSupPr>
          <m:e>
            <m:r>
              <w:rPr>
                <w:rFonts w:ascii="Cambria Math" w:hAnsi="Cambria Math" w:cs="Segoe UI"/>
                <w:color w:val="0F0F0F"/>
                <w:sz w:val="24"/>
                <w:szCs w:val="24"/>
              </w:rPr>
              <m:t>10</m:t>
            </m:r>
          </m:e>
          <m:sup>
            <m:r>
              <w:rPr>
                <w:rFonts w:ascii="Cambria Math" w:hAnsi="Cambria Math" w:cs="Segoe UI"/>
                <w:color w:val="0F0F0F"/>
                <w:sz w:val="24"/>
                <w:szCs w:val="24"/>
              </w:rPr>
              <m:t>-pH</m:t>
            </m:r>
          </m:sup>
        </m:sSup>
        <m:r>
          <w:rPr>
            <w:rFonts w:ascii="Cambria Math" w:hAnsi="Cambria Math" w:cs="Segoe UI"/>
            <w:color w:val="0F0F0F"/>
            <w:sz w:val="24"/>
            <w:szCs w:val="24"/>
          </w:rPr>
          <m:t>=-</m:t>
        </m:r>
        <m:r>
          <m:rPr>
            <m:sty m:val="p"/>
          </m:rPr>
          <w:rPr>
            <w:rFonts w:ascii="Cambria Math" w:hAnsi="Cambria Math" w:cs="Segoe UI"/>
            <w:color w:val="0F0F0F"/>
            <w:sz w:val="24"/>
            <w:szCs w:val="24"/>
          </w:rPr>
          <m:t>log⁡</m:t>
        </m:r>
      </m:oMath>
      <w:r w:rsidRPr="00803EC5">
        <w:rPr>
          <w:rFonts w:ascii="Segoe UI" w:hAnsi="Segoe UI" w:cs="Segoe UI"/>
          <w:color w:val="0F0F0F"/>
          <w:sz w:val="24"/>
          <w:szCs w:val="24"/>
        </w:rPr>
        <w:t>til at løse for x.</w:t>
      </w:r>
      <w:r w:rsidRPr="00803EC5">
        <w:rPr>
          <w:rFonts w:ascii="Segoe UI" w:hAnsi="Segoe UI" w:cs="Segoe UI"/>
          <w:color w:val="0F0F0F"/>
          <w:sz w:val="24"/>
          <w:szCs w:val="24"/>
        </w:rPr>
        <w:br/>
      </w:r>
      <w:r w:rsidRPr="00803EC5">
        <w:rPr>
          <w:rFonts w:ascii="Segoe UI" w:hAnsi="Segoe UI" w:cs="Segoe UI"/>
          <w:color w:val="0F0F0F"/>
          <w:sz w:val="24"/>
          <w:szCs w:val="24"/>
        </w:rPr>
        <w:t>Når x er kendt, kan vi beregne pH-værdien ved at tage pH-værdien ved at tage den negative logaritme.</w:t>
      </w:r>
      <w:r w:rsidRPr="00803EC5">
        <w:rPr>
          <w:rFonts w:ascii="Segoe UI" w:hAnsi="Segoe UI" w:cs="Segoe UI"/>
          <w:color w:val="0F0F0F"/>
          <w:sz w:val="24"/>
          <w:szCs w:val="24"/>
        </w:rPr>
        <w:br/>
      </w:r>
      <w:r w:rsidRPr="00803EC5">
        <w:rPr>
          <w:rFonts w:ascii="Segoe UI" w:hAnsi="Segoe UI" w:cs="Segoe UI"/>
          <w:color w:val="0F0F0F"/>
          <w:sz w:val="24"/>
          <w:szCs w:val="24"/>
        </w:rPr>
        <w:br/>
      </w:r>
      <w:r w:rsidRPr="00803EC5">
        <w:rPr>
          <w:rFonts w:ascii="Segoe UI" w:hAnsi="Segoe UI" w:cs="Segoe UI"/>
          <w:color w:val="0F0F0F"/>
          <w:sz w:val="24"/>
          <w:szCs w:val="24"/>
        </w:rPr>
        <w:t>Denne proces gentages for andre syrer som saltsyre (</w:t>
      </w:r>
      <w:proofErr w:type="spellStart"/>
      <w:r w:rsidRPr="00803EC5">
        <w:rPr>
          <w:rFonts w:ascii="Segoe UI" w:hAnsi="Segoe UI" w:cs="Segoe UI"/>
          <w:color w:val="0F0F0F"/>
          <w:sz w:val="24"/>
          <w:szCs w:val="24"/>
        </w:rPr>
        <w:t>HCl</w:t>
      </w:r>
      <w:proofErr w:type="spellEnd"/>
      <w:r w:rsidRPr="00803EC5">
        <w:rPr>
          <w:rFonts w:ascii="Segoe UI" w:hAnsi="Segoe UI" w:cs="Segoe UI"/>
          <w:color w:val="0F0F0F"/>
          <w:sz w:val="24"/>
          <w:szCs w:val="24"/>
        </w:rPr>
        <w:t>) og hydrogen­</w:t>
      </w:r>
      <w:r w:rsidRPr="00C326B7">
        <w:rPr>
          <w:rFonts w:ascii="Segoe UI" w:hAnsi="Segoe UI" w:cs="Segoe UI"/>
          <w:sz w:val="24"/>
          <w:szCs w:val="24"/>
        </w:rPr>
        <w:t>sulfat (</w:t>
      </w:r>
      <m:oMath>
        <m:sSubSup>
          <m:sSubSupPr>
            <m:ctrlPr>
              <w:rPr>
                <w:rFonts w:ascii="Cambria Math" w:hAnsi="Cambria Math" w:cstheme="minorHAnsi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 w:cstheme="minorHAnsi"/>
                <w:sz w:val="24"/>
                <w:szCs w:val="24"/>
              </w:rPr>
              <m:t>HSO</m:t>
            </m:r>
          </m:e>
          <m:sub>
            <m:r>
              <w:rPr>
                <w:rFonts w:ascii="Cambria Math" w:hAnsi="Cambria Math" w:cstheme="minorHAnsi"/>
                <w:sz w:val="24"/>
                <w:szCs w:val="24"/>
              </w:rPr>
              <m:t>4</m:t>
            </m:r>
          </m:sub>
          <m:sup>
            <m:r>
              <w:rPr>
                <w:rFonts w:ascii="Cambria Math" w:hAnsi="Cambria Math" w:cstheme="minorHAnsi"/>
                <w:sz w:val="24"/>
                <w:szCs w:val="24"/>
              </w:rPr>
              <m:t>-</m:t>
            </m:r>
          </m:sup>
        </m:sSubSup>
      </m:oMath>
      <w:r w:rsidRPr="00C326B7">
        <w:rPr>
          <w:rFonts w:ascii="Segoe UI" w:hAnsi="Segoe UI" w:cs="Segoe UI"/>
          <w:sz w:val="24"/>
          <w:szCs w:val="24"/>
        </w:rPr>
        <w:t>)</w:t>
      </w:r>
      <w:r w:rsidR="00C326B7">
        <w:rPr>
          <w:rFonts w:ascii="Segoe UI" w:hAnsi="Segoe UI" w:cs="Segoe UI"/>
          <w:sz w:val="24"/>
          <w:szCs w:val="24"/>
        </w:rPr>
        <w:t xml:space="preserve"> </w:t>
      </w:r>
      <w:r w:rsidRPr="00C326B7">
        <w:rPr>
          <w:rFonts w:ascii="Segoe UI" w:hAnsi="Segoe UI" w:cs="Segoe UI"/>
          <w:sz w:val="24"/>
          <w:szCs w:val="24"/>
        </w:rPr>
        <w:t>ved</w:t>
      </w:r>
      <w:r w:rsidRPr="00803EC5">
        <w:rPr>
          <w:rFonts w:ascii="Segoe UI" w:hAnsi="Segoe UI" w:cs="Segoe UI"/>
          <w:color w:val="0F0F0F"/>
          <w:sz w:val="24"/>
          <w:szCs w:val="24"/>
        </w:rPr>
        <w:t xml:space="preserve"> de tre forskellige koncentrationer. Resultaterne af disse beregninger bidrager til forståelsen af, hvordan syrer påvirker pH-værdien i vandige opløsninger og muliggør sammenligninger mellem teoretiske og målte pH-værdier.</w:t>
      </w:r>
      <w:r w:rsidR="002F0AB3">
        <w:rPr>
          <w:rFonts w:ascii="Segoe UI" w:hAnsi="Segoe UI" w:cs="Segoe UI"/>
          <w:color w:val="0F0F0F"/>
          <w:sz w:val="24"/>
          <w:szCs w:val="24"/>
        </w:rPr>
        <w:br/>
      </w:r>
    </w:p>
    <w:p w:rsidRPr="00053368" w:rsidR="006D4D1F" w:rsidP="00C32DE1" w:rsidRDefault="00764CE5" w14:paraId="70B7F4D0" w14:textId="5095CF67">
      <w:pPr>
        <w:tabs>
          <w:tab w:val="left" w:pos="-720"/>
        </w:tabs>
        <w:contextualSpacing/>
        <w:rPr>
          <w:rFonts w:cstheme="minorHAnsi"/>
          <w:sz w:val="24"/>
          <w:szCs w:val="24"/>
        </w:rPr>
      </w:pPr>
      <w:bookmarkStart w:name="_Toc151405188" w:id="10"/>
      <w:r w:rsidRPr="006D1129">
        <w:rPr>
          <w:rStyle w:val="Overskrift2Tegn"/>
        </w:rPr>
        <w:t>Fejlkilder</w:t>
      </w:r>
      <w:bookmarkEnd w:id="10"/>
      <w:r>
        <w:rPr>
          <w:sz w:val="22"/>
        </w:rPr>
        <w:br/>
      </w:r>
      <w:r w:rsidRPr="00053368" w:rsidR="00251ED9">
        <w:rPr>
          <w:rFonts w:cstheme="minorHAnsi"/>
          <w:sz w:val="24"/>
          <w:szCs w:val="24"/>
        </w:rPr>
        <w:t xml:space="preserve">Nogle mulige fejlkilder kan omfatte unøjagtigheder ved pH-målingerne, variationer i temperatur eller fortyndingsprocedurer. Det er også vigtigt at overveje elektrodens rengøring som </w:t>
      </w:r>
      <w:r w:rsidRPr="00053368" w:rsidR="00D25422">
        <w:rPr>
          <w:rFonts w:cstheme="minorHAnsi"/>
          <w:sz w:val="24"/>
          <w:szCs w:val="24"/>
        </w:rPr>
        <w:t xml:space="preserve">en </w:t>
      </w:r>
      <w:r w:rsidRPr="00053368" w:rsidR="00251ED9">
        <w:rPr>
          <w:rFonts w:cstheme="minorHAnsi"/>
          <w:sz w:val="24"/>
          <w:szCs w:val="24"/>
        </w:rPr>
        <w:t>mulig kild</w:t>
      </w:r>
      <w:r w:rsidRPr="00053368" w:rsidR="00D25422">
        <w:rPr>
          <w:rFonts w:cstheme="minorHAnsi"/>
          <w:sz w:val="24"/>
          <w:szCs w:val="24"/>
        </w:rPr>
        <w:t>e</w:t>
      </w:r>
      <w:r w:rsidRPr="00053368" w:rsidR="00251ED9">
        <w:rPr>
          <w:rFonts w:cstheme="minorHAnsi"/>
          <w:sz w:val="24"/>
          <w:szCs w:val="24"/>
        </w:rPr>
        <w:t xml:space="preserve"> til usikkerhed i målingerne.</w:t>
      </w:r>
      <w:r w:rsidRPr="00053368" w:rsidR="000E7C5A">
        <w:rPr>
          <w:rFonts w:cstheme="minorHAnsi"/>
          <w:sz w:val="24"/>
          <w:szCs w:val="24"/>
        </w:rPr>
        <w:br/>
      </w:r>
    </w:p>
    <w:p w:rsidRPr="006D4D1F" w:rsidR="006D4D1F" w:rsidP="006D4D1F" w:rsidRDefault="006D4D1F" w14:paraId="14BAC772" w14:textId="25E4F784">
      <w:pPr>
        <w:pStyle w:val="Overskrift2"/>
        <w:rPr>
          <w:rStyle w:val="Overskrift3Tegn"/>
          <w:sz w:val="28"/>
          <w:szCs w:val="28"/>
        </w:rPr>
      </w:pPr>
      <w:bookmarkStart w:name="_Toc151405189" w:id="11"/>
      <w:r w:rsidRPr="006D4D1F">
        <w:rPr>
          <w:rStyle w:val="Overskrift3Tegn"/>
          <w:sz w:val="28"/>
          <w:szCs w:val="28"/>
        </w:rPr>
        <w:t>Fejlkilder</w:t>
      </w:r>
      <w:r>
        <w:rPr>
          <w:rStyle w:val="Overskrift3Tegn"/>
          <w:sz w:val="28"/>
          <w:szCs w:val="28"/>
        </w:rPr>
        <w:t>s betydning</w:t>
      </w:r>
      <w:bookmarkEnd w:id="11"/>
    </w:p>
    <w:p w:rsidRPr="00053368" w:rsidR="006D4D1F" w:rsidP="006D4D1F" w:rsidRDefault="006D1129" w14:paraId="609196B0" w14:textId="6D7740AE">
      <w:pPr>
        <w:rPr>
          <w:rFonts w:cstheme="minorHAnsi"/>
          <w:sz w:val="24"/>
          <w:szCs w:val="24"/>
        </w:rPr>
      </w:pPr>
      <w:r w:rsidRPr="00053368">
        <w:rPr>
          <w:rFonts w:cstheme="minorHAnsi"/>
          <w:sz w:val="24"/>
          <w:szCs w:val="24"/>
        </w:rPr>
        <w:t xml:space="preserve">Fejlkildernes betydning kan variere afhængigt af forsøgets omfang og nøjagtighedsniveau. Unøjagtige pH-målinger kan have en direkte indvirkning på beregningen af stofmængdekoncentrationer og </w:t>
      </w:r>
      <w:proofErr w:type="spellStart"/>
      <w:r w:rsidRPr="00053368" w:rsidR="005F6CC9">
        <w:rPr>
          <w:rFonts w:cstheme="minorHAnsi"/>
          <w:sz w:val="24"/>
          <w:szCs w:val="24"/>
        </w:rPr>
        <w:t>pK</w:t>
      </w:r>
      <w:r w:rsidRPr="00053368" w:rsidR="005F6CC9">
        <w:rPr>
          <w:rFonts w:cstheme="minorHAnsi"/>
          <w:sz w:val="24"/>
          <w:szCs w:val="24"/>
          <w:vertAlign w:val="subscript"/>
        </w:rPr>
        <w:t>s</w:t>
      </w:r>
      <w:proofErr w:type="spellEnd"/>
      <w:r w:rsidRPr="00053368" w:rsidR="005F6CC9">
        <w:rPr>
          <w:rFonts w:cstheme="minorHAnsi"/>
          <w:sz w:val="24"/>
          <w:szCs w:val="24"/>
        </w:rPr>
        <w:t xml:space="preserve"> </w:t>
      </w:r>
      <w:r w:rsidRPr="00053368">
        <w:rPr>
          <w:rFonts w:cstheme="minorHAnsi"/>
          <w:sz w:val="24"/>
          <w:szCs w:val="24"/>
        </w:rPr>
        <w:t>-værdier. Temperaturvariationer kan påvirke ligevægtskonstanten og dermed de teoretiske pH-værdier. En nøjagtig fortyndingsprocedure er afgørende for at opnå pålidelige resultater. Forståelsen af fejlkildernes betydning er afgørende for en korrekt fortolkning af resultaterne.</w:t>
      </w:r>
      <w:r w:rsidRPr="00053368" w:rsidR="000E7C5A">
        <w:rPr>
          <w:rFonts w:cstheme="minorHAnsi"/>
          <w:sz w:val="24"/>
          <w:szCs w:val="24"/>
        </w:rPr>
        <w:br/>
      </w:r>
    </w:p>
    <w:p w:rsidR="00C32DE1" w:rsidP="006D4D1F" w:rsidRDefault="006D4D1F" w14:paraId="54E79C88" w14:textId="2255D861">
      <w:pPr>
        <w:pStyle w:val="Overskrift2"/>
      </w:pPr>
      <w:bookmarkStart w:name="_Toc151405190" w:id="12"/>
      <w:r>
        <w:t>Diskussion</w:t>
      </w:r>
      <w:bookmarkEnd w:id="12"/>
    </w:p>
    <w:p w:rsidRPr="00053368" w:rsidR="00CC592A" w:rsidP="006D4D1F" w:rsidRDefault="00D77878" w14:paraId="68FF2379" w14:textId="4D876E73">
      <w:pPr>
        <w:rPr>
          <w:rFonts w:cstheme="minorHAnsi"/>
          <w:sz w:val="24"/>
          <w:szCs w:val="24"/>
        </w:rPr>
      </w:pPr>
      <w:r w:rsidRPr="00053368">
        <w:rPr>
          <w:rFonts w:cstheme="minorHAnsi"/>
          <w:sz w:val="24"/>
          <w:szCs w:val="24"/>
        </w:rPr>
        <w:t>Vi</w:t>
      </w:r>
      <w:r w:rsidRPr="00053368" w:rsidR="000D37C5">
        <w:rPr>
          <w:rFonts w:cstheme="minorHAnsi"/>
          <w:sz w:val="24"/>
          <w:szCs w:val="24"/>
        </w:rPr>
        <w:t xml:space="preserve"> kan</w:t>
      </w:r>
      <w:r w:rsidRPr="00053368">
        <w:rPr>
          <w:rFonts w:cstheme="minorHAnsi"/>
          <w:sz w:val="24"/>
          <w:szCs w:val="24"/>
        </w:rPr>
        <w:t xml:space="preserve"> se at</w:t>
      </w:r>
      <w:r w:rsidRPr="00053368" w:rsidR="000D37C5">
        <w:rPr>
          <w:rFonts w:cstheme="minorHAnsi"/>
          <w:sz w:val="24"/>
          <w:szCs w:val="24"/>
        </w:rPr>
        <w:t xml:space="preserve"> resultaterne af forsøget drøftes i forhold til de forventede teoretiske resultater. Eventuelle afvigelser mellem målte og forventede pH-værdier kan forklares ved at henvise til fejlkilder og usikkerheder. Diskussionen kan også omfatte sammenligninger mellem de tre undersøgte syrer og hvordan de reagerer med vand under varierende koncentrationer.</w:t>
      </w:r>
      <w:r w:rsidRPr="00053368" w:rsidR="00CC592A">
        <w:rPr>
          <w:rFonts w:cstheme="minorHAnsi"/>
          <w:sz w:val="24"/>
          <w:szCs w:val="24"/>
        </w:rPr>
        <w:br/>
      </w:r>
    </w:p>
    <w:p w:rsidRPr="00510371" w:rsidR="00C32DE1" w:rsidP="00C32DE1" w:rsidRDefault="00C32DE1" w14:paraId="17DFD65A" w14:textId="28105CD5">
      <w:pPr>
        <w:pStyle w:val="Overskrift2"/>
      </w:pPr>
      <w:bookmarkStart w:name="_Toc150162228" w:id="13"/>
      <w:bookmarkStart w:name="_Toc151405191" w:id="14"/>
      <w:r w:rsidRPr="00510371">
        <w:t>Konklusion</w:t>
      </w:r>
      <w:bookmarkEnd w:id="13"/>
      <w:bookmarkEnd w:id="14"/>
      <w:r w:rsidRPr="00510371">
        <w:t xml:space="preserve"> </w:t>
      </w:r>
    </w:p>
    <w:p w:rsidRPr="00CC592A" w:rsidR="00C32DE1" w:rsidP="00CC592A" w:rsidRDefault="00D27AFF" w14:paraId="2F55DAFC" w14:textId="47802CD2">
      <w:pPr>
        <w:pStyle w:val="Indholdsfortegnelse3"/>
      </w:pPr>
      <w:r w:rsidRPr="00D27AFF">
        <w:t>Formålet med forsøget var at analysere syrers reaktion med vand og deres indflydelse på pH-værdien i opløsninger. Resultaterne viste, at stærke syrer som saltsyre og hydrogensulfat effektivt sænkede pH-værdien, mens eddikesyre havde en mindre virkning, som forventet.</w:t>
      </w:r>
      <w:r w:rsidR="0002002A">
        <w:br/>
      </w:r>
      <w:r w:rsidR="0002002A">
        <w:br/>
      </w:r>
      <w:r w:rsidRPr="00D27AFF">
        <w:t>Fejlkilder som unøjagtige pH-målinger blev identificeret. Beregning af pKs-værdier gav indsigt i syrernes styrke. Diskussionen omfattede også sammenligninger af syrernes reaktion ved varierende koncentrationer.</w:t>
      </w:r>
      <w:r w:rsidR="0002002A">
        <w:br/>
      </w:r>
      <w:r w:rsidR="0002002A">
        <w:br/>
      </w:r>
      <w:r w:rsidRPr="00D27AFF">
        <w:t>Sammenfattende har forsøget bidraget til en øget forståelse af syrers kemiske egenskaber i vandige miljøer.</w:t>
      </w:r>
    </w:p>
    <w:sectPr w:rsidRPr="00CC592A" w:rsidR="00C32DE1" w:rsidSect="0085429C">
      <w:headerReference w:type="default" r:id="rId11"/>
      <w:footerReference w:type="default" r:id="rId12"/>
      <w:pgSz w:w="11906" w:h="16838" w:orient="portrait"/>
      <w:pgMar w:top="1701" w:right="1134" w:bottom="1701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1643D" w:rsidP="00E74E78" w:rsidRDefault="0041643D" w14:paraId="521F9A42" w14:textId="77777777">
      <w:pPr>
        <w:spacing w:after="0" w:line="240" w:lineRule="auto"/>
      </w:pPr>
      <w:r>
        <w:separator/>
      </w:r>
    </w:p>
  </w:endnote>
  <w:endnote w:type="continuationSeparator" w:id="0">
    <w:p w:rsidR="0041643D" w:rsidP="00E74E78" w:rsidRDefault="0041643D" w14:paraId="0B8B0DBC" w14:textId="77777777">
      <w:pPr>
        <w:spacing w:after="0" w:line="240" w:lineRule="auto"/>
      </w:pPr>
      <w:r>
        <w:continuationSeparator/>
      </w:r>
    </w:p>
  </w:endnote>
  <w:endnote w:type="continuationNotice" w:id="1">
    <w:p w:rsidR="0041643D" w:rsidRDefault="0041643D" w14:paraId="7622F2C1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480874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:rsidR="00E74E78" w:rsidRDefault="00E74E78" w14:paraId="7B05B160" w14:textId="4DECF70B">
            <w:pPr>
              <w:pStyle w:val="Sidefod"/>
              <w:jc w:val="center"/>
            </w:pPr>
            <w:r>
              <w:t xml:space="preserve">Sid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a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74E78" w:rsidRDefault="00E74E78" w14:paraId="328D2E04" w14:textId="77777777">
    <w:pPr>
      <w:pStyle w:val="Sidefod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1643D" w:rsidP="00E74E78" w:rsidRDefault="0041643D" w14:paraId="33B3D426" w14:textId="77777777">
      <w:pPr>
        <w:spacing w:after="0" w:line="240" w:lineRule="auto"/>
      </w:pPr>
      <w:r>
        <w:separator/>
      </w:r>
    </w:p>
  </w:footnote>
  <w:footnote w:type="continuationSeparator" w:id="0">
    <w:p w:rsidR="0041643D" w:rsidP="00E74E78" w:rsidRDefault="0041643D" w14:paraId="377BF2A9" w14:textId="77777777">
      <w:pPr>
        <w:spacing w:after="0" w:line="240" w:lineRule="auto"/>
      </w:pPr>
      <w:r>
        <w:continuationSeparator/>
      </w:r>
    </w:p>
  </w:footnote>
  <w:footnote w:type="continuationNotice" w:id="1">
    <w:p w:rsidR="0041643D" w:rsidRDefault="0041643D" w14:paraId="40896265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74E78" w:rsidRDefault="00E74E78" w14:paraId="03269F7D" w14:textId="77777777">
    <w:pPr>
      <w:pStyle w:val="Sidehoved"/>
    </w:pPr>
    <w:r>
      <w:t xml:space="preserve">Robin, </w:t>
    </w:r>
    <w:proofErr w:type="spellStart"/>
    <w:r>
      <w:t>Saiem</w:t>
    </w:r>
    <w:proofErr w:type="spellEnd"/>
    <w:r>
      <w:t xml:space="preserve"> og Warsame </w:t>
    </w:r>
    <w:r>
      <w:ptab w:alignment="center" w:relativeTo="margin" w:leader="none"/>
    </w:r>
    <w:r>
      <w:t>2.M</w:t>
    </w:r>
    <w:r>
      <w:ptab w:alignment="right" w:relativeTo="margin" w:leader="none"/>
    </w:r>
    <w:r>
      <w:t>Sukkertoppen Gymnasiu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92292"/>
    <w:multiLevelType w:val="hybridMultilevel"/>
    <w:tmpl w:val="D996F4FA"/>
    <w:lvl w:ilvl="0" w:tplc="0406000F">
      <w:start w:val="1"/>
      <w:numFmt w:val="decimal"/>
      <w:lvlText w:val="%1."/>
      <w:lvlJc w:val="left"/>
      <w:pPr>
        <w:ind w:left="2215" w:hanging="360"/>
      </w:pPr>
    </w:lvl>
    <w:lvl w:ilvl="1" w:tplc="04060019" w:tentative="1">
      <w:start w:val="1"/>
      <w:numFmt w:val="lowerLetter"/>
      <w:lvlText w:val="%2."/>
      <w:lvlJc w:val="left"/>
      <w:pPr>
        <w:ind w:left="2935" w:hanging="360"/>
      </w:pPr>
    </w:lvl>
    <w:lvl w:ilvl="2" w:tplc="0406001B" w:tentative="1">
      <w:start w:val="1"/>
      <w:numFmt w:val="lowerRoman"/>
      <w:lvlText w:val="%3."/>
      <w:lvlJc w:val="right"/>
      <w:pPr>
        <w:ind w:left="3655" w:hanging="180"/>
      </w:pPr>
    </w:lvl>
    <w:lvl w:ilvl="3" w:tplc="0406000F" w:tentative="1">
      <w:start w:val="1"/>
      <w:numFmt w:val="decimal"/>
      <w:lvlText w:val="%4."/>
      <w:lvlJc w:val="left"/>
      <w:pPr>
        <w:ind w:left="4375" w:hanging="360"/>
      </w:pPr>
    </w:lvl>
    <w:lvl w:ilvl="4" w:tplc="04060019" w:tentative="1">
      <w:start w:val="1"/>
      <w:numFmt w:val="lowerLetter"/>
      <w:lvlText w:val="%5."/>
      <w:lvlJc w:val="left"/>
      <w:pPr>
        <w:ind w:left="5095" w:hanging="360"/>
      </w:pPr>
    </w:lvl>
    <w:lvl w:ilvl="5" w:tplc="0406001B" w:tentative="1">
      <w:start w:val="1"/>
      <w:numFmt w:val="lowerRoman"/>
      <w:lvlText w:val="%6."/>
      <w:lvlJc w:val="right"/>
      <w:pPr>
        <w:ind w:left="5815" w:hanging="180"/>
      </w:pPr>
    </w:lvl>
    <w:lvl w:ilvl="6" w:tplc="0406000F" w:tentative="1">
      <w:start w:val="1"/>
      <w:numFmt w:val="decimal"/>
      <w:lvlText w:val="%7."/>
      <w:lvlJc w:val="left"/>
      <w:pPr>
        <w:ind w:left="6535" w:hanging="360"/>
      </w:pPr>
    </w:lvl>
    <w:lvl w:ilvl="7" w:tplc="04060019" w:tentative="1">
      <w:start w:val="1"/>
      <w:numFmt w:val="lowerLetter"/>
      <w:lvlText w:val="%8."/>
      <w:lvlJc w:val="left"/>
      <w:pPr>
        <w:ind w:left="7255" w:hanging="360"/>
      </w:pPr>
    </w:lvl>
    <w:lvl w:ilvl="8" w:tplc="0406001B" w:tentative="1">
      <w:start w:val="1"/>
      <w:numFmt w:val="lowerRoman"/>
      <w:lvlText w:val="%9."/>
      <w:lvlJc w:val="right"/>
      <w:pPr>
        <w:ind w:left="7975" w:hanging="180"/>
      </w:pPr>
    </w:lvl>
  </w:abstractNum>
  <w:abstractNum w:abstractNumId="1" w15:restartNumberingAfterBreak="0">
    <w:nsid w:val="0FCE7461"/>
    <w:multiLevelType w:val="hybridMultilevel"/>
    <w:tmpl w:val="ADF86D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17653F"/>
    <w:multiLevelType w:val="hybridMultilevel"/>
    <w:tmpl w:val="1AFEE2B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BB6BB6"/>
    <w:multiLevelType w:val="hybridMultilevel"/>
    <w:tmpl w:val="700CFE1E"/>
    <w:lvl w:ilvl="0" w:tplc="040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13084157"/>
    <w:multiLevelType w:val="hybridMultilevel"/>
    <w:tmpl w:val="DB24AF0A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23B923CA"/>
    <w:multiLevelType w:val="hybridMultilevel"/>
    <w:tmpl w:val="458EBCDA"/>
    <w:lvl w:ilvl="0" w:tplc="0406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6" w15:restartNumberingAfterBreak="0">
    <w:nsid w:val="2487003D"/>
    <w:multiLevelType w:val="hybridMultilevel"/>
    <w:tmpl w:val="C1F8E0FC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540328F"/>
    <w:multiLevelType w:val="hybridMultilevel"/>
    <w:tmpl w:val="B8C294AE"/>
    <w:lvl w:ilvl="0" w:tplc="0406000F">
      <w:start w:val="1"/>
      <w:numFmt w:val="decimal"/>
      <w:lvlText w:val="%1."/>
      <w:lvlJc w:val="left"/>
      <w:pPr>
        <w:ind w:left="2160" w:hanging="360"/>
      </w:pPr>
    </w:lvl>
    <w:lvl w:ilvl="1" w:tplc="04060019" w:tentative="1">
      <w:start w:val="1"/>
      <w:numFmt w:val="lowerLetter"/>
      <w:lvlText w:val="%2."/>
      <w:lvlJc w:val="left"/>
      <w:pPr>
        <w:ind w:left="2880" w:hanging="360"/>
      </w:pPr>
    </w:lvl>
    <w:lvl w:ilvl="2" w:tplc="0406001B" w:tentative="1">
      <w:start w:val="1"/>
      <w:numFmt w:val="lowerRoman"/>
      <w:lvlText w:val="%3."/>
      <w:lvlJc w:val="right"/>
      <w:pPr>
        <w:ind w:left="3600" w:hanging="180"/>
      </w:pPr>
    </w:lvl>
    <w:lvl w:ilvl="3" w:tplc="0406000F" w:tentative="1">
      <w:start w:val="1"/>
      <w:numFmt w:val="decimal"/>
      <w:lvlText w:val="%4."/>
      <w:lvlJc w:val="left"/>
      <w:pPr>
        <w:ind w:left="4320" w:hanging="360"/>
      </w:pPr>
    </w:lvl>
    <w:lvl w:ilvl="4" w:tplc="04060019" w:tentative="1">
      <w:start w:val="1"/>
      <w:numFmt w:val="lowerLetter"/>
      <w:lvlText w:val="%5."/>
      <w:lvlJc w:val="left"/>
      <w:pPr>
        <w:ind w:left="5040" w:hanging="360"/>
      </w:pPr>
    </w:lvl>
    <w:lvl w:ilvl="5" w:tplc="0406001B" w:tentative="1">
      <w:start w:val="1"/>
      <w:numFmt w:val="lowerRoman"/>
      <w:lvlText w:val="%6."/>
      <w:lvlJc w:val="right"/>
      <w:pPr>
        <w:ind w:left="5760" w:hanging="180"/>
      </w:pPr>
    </w:lvl>
    <w:lvl w:ilvl="6" w:tplc="0406000F" w:tentative="1">
      <w:start w:val="1"/>
      <w:numFmt w:val="decimal"/>
      <w:lvlText w:val="%7."/>
      <w:lvlJc w:val="left"/>
      <w:pPr>
        <w:ind w:left="6480" w:hanging="360"/>
      </w:pPr>
    </w:lvl>
    <w:lvl w:ilvl="7" w:tplc="04060019" w:tentative="1">
      <w:start w:val="1"/>
      <w:numFmt w:val="lowerLetter"/>
      <w:lvlText w:val="%8."/>
      <w:lvlJc w:val="left"/>
      <w:pPr>
        <w:ind w:left="7200" w:hanging="360"/>
      </w:pPr>
    </w:lvl>
    <w:lvl w:ilvl="8" w:tplc="0406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2D1947C8"/>
    <w:multiLevelType w:val="hybridMultilevel"/>
    <w:tmpl w:val="ADF86DF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677B79"/>
    <w:multiLevelType w:val="hybridMultilevel"/>
    <w:tmpl w:val="28246B06"/>
    <w:lvl w:ilvl="0" w:tplc="040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0" w15:restartNumberingAfterBreak="0">
    <w:nsid w:val="362D16C7"/>
    <w:multiLevelType w:val="hybridMultilevel"/>
    <w:tmpl w:val="0FA8126C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46822C6B"/>
    <w:multiLevelType w:val="hybridMultilevel"/>
    <w:tmpl w:val="89E4556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73C795A"/>
    <w:multiLevelType w:val="hybridMultilevel"/>
    <w:tmpl w:val="4566F0B4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6C7AD7"/>
    <w:multiLevelType w:val="hybridMultilevel"/>
    <w:tmpl w:val="D5BC19FC"/>
    <w:lvl w:ilvl="0" w:tplc="040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C7146BF"/>
    <w:multiLevelType w:val="hybridMultilevel"/>
    <w:tmpl w:val="878EF6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BA7970"/>
    <w:multiLevelType w:val="hybridMultilevel"/>
    <w:tmpl w:val="C026238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4A702F"/>
    <w:multiLevelType w:val="hybridMultilevel"/>
    <w:tmpl w:val="0476992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5DD563F"/>
    <w:multiLevelType w:val="hybridMultilevel"/>
    <w:tmpl w:val="A1085874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FE6FA3"/>
    <w:multiLevelType w:val="hybridMultilevel"/>
    <w:tmpl w:val="878EF67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335D5D"/>
    <w:multiLevelType w:val="hybridMultilevel"/>
    <w:tmpl w:val="0B6A274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C95585"/>
    <w:multiLevelType w:val="multilevel"/>
    <w:tmpl w:val="0406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6D8C5496"/>
    <w:multiLevelType w:val="hybridMultilevel"/>
    <w:tmpl w:val="C75CCA10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6FB55144"/>
    <w:multiLevelType w:val="hybridMultilevel"/>
    <w:tmpl w:val="EB86FAAC"/>
    <w:lvl w:ilvl="0" w:tplc="0406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6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6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6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6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6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6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6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6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23" w15:restartNumberingAfterBreak="0">
    <w:nsid w:val="76BF622A"/>
    <w:multiLevelType w:val="hybridMultilevel"/>
    <w:tmpl w:val="5396F910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0F06E9"/>
    <w:multiLevelType w:val="hybridMultilevel"/>
    <w:tmpl w:val="5F08337A"/>
    <w:lvl w:ilvl="0" w:tplc="04060001">
      <w:start w:val="1"/>
      <w:numFmt w:val="bullet"/>
      <w:lvlText w:val=""/>
      <w:lvlJc w:val="left"/>
      <w:pPr>
        <w:ind w:left="1080" w:hanging="720"/>
      </w:pPr>
      <w:rPr>
        <w:rFonts w:hint="default" w:ascii="Symbol" w:hAnsi="Symbol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167E93"/>
    <w:multiLevelType w:val="hybridMultilevel"/>
    <w:tmpl w:val="30546F46"/>
    <w:lvl w:ilvl="0" w:tplc="FFFFFFFF">
      <w:start w:val="1"/>
      <w:numFmt w:val="decimal"/>
      <w:lvlText w:val="%1."/>
      <w:lvlJc w:val="left"/>
      <w:pPr>
        <w:ind w:left="785" w:hanging="360"/>
      </w:pPr>
    </w:lvl>
    <w:lvl w:ilvl="1" w:tplc="04060019" w:tentative="1">
      <w:start w:val="1"/>
      <w:numFmt w:val="lowerLetter"/>
      <w:lvlText w:val="%2."/>
      <w:lvlJc w:val="left"/>
      <w:pPr>
        <w:ind w:left="1505" w:hanging="360"/>
      </w:pPr>
    </w:lvl>
    <w:lvl w:ilvl="2" w:tplc="0406001B" w:tentative="1">
      <w:start w:val="1"/>
      <w:numFmt w:val="lowerRoman"/>
      <w:lvlText w:val="%3."/>
      <w:lvlJc w:val="right"/>
      <w:pPr>
        <w:ind w:left="2225" w:hanging="180"/>
      </w:pPr>
    </w:lvl>
    <w:lvl w:ilvl="3" w:tplc="0406000F" w:tentative="1">
      <w:start w:val="1"/>
      <w:numFmt w:val="decimal"/>
      <w:lvlText w:val="%4."/>
      <w:lvlJc w:val="left"/>
      <w:pPr>
        <w:ind w:left="2945" w:hanging="360"/>
      </w:pPr>
    </w:lvl>
    <w:lvl w:ilvl="4" w:tplc="04060019" w:tentative="1">
      <w:start w:val="1"/>
      <w:numFmt w:val="lowerLetter"/>
      <w:lvlText w:val="%5."/>
      <w:lvlJc w:val="left"/>
      <w:pPr>
        <w:ind w:left="3665" w:hanging="360"/>
      </w:pPr>
    </w:lvl>
    <w:lvl w:ilvl="5" w:tplc="0406001B" w:tentative="1">
      <w:start w:val="1"/>
      <w:numFmt w:val="lowerRoman"/>
      <w:lvlText w:val="%6."/>
      <w:lvlJc w:val="right"/>
      <w:pPr>
        <w:ind w:left="4385" w:hanging="180"/>
      </w:pPr>
    </w:lvl>
    <w:lvl w:ilvl="6" w:tplc="0406000F" w:tentative="1">
      <w:start w:val="1"/>
      <w:numFmt w:val="decimal"/>
      <w:lvlText w:val="%7."/>
      <w:lvlJc w:val="left"/>
      <w:pPr>
        <w:ind w:left="5105" w:hanging="360"/>
      </w:pPr>
    </w:lvl>
    <w:lvl w:ilvl="7" w:tplc="04060019" w:tentative="1">
      <w:start w:val="1"/>
      <w:numFmt w:val="lowerLetter"/>
      <w:lvlText w:val="%8."/>
      <w:lvlJc w:val="left"/>
      <w:pPr>
        <w:ind w:left="5825" w:hanging="360"/>
      </w:pPr>
    </w:lvl>
    <w:lvl w:ilvl="8" w:tplc="0406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26" w15:restartNumberingAfterBreak="0">
    <w:nsid w:val="7F4377AC"/>
    <w:multiLevelType w:val="hybridMultilevel"/>
    <w:tmpl w:val="863EA210"/>
    <w:lvl w:ilvl="0" w:tplc="A58A3410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6B7A9A"/>
    <w:multiLevelType w:val="hybridMultilevel"/>
    <w:tmpl w:val="53E4AC9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754632">
    <w:abstractNumId w:val="6"/>
  </w:num>
  <w:num w:numId="2" w16cid:durableId="288165504">
    <w:abstractNumId w:val="26"/>
  </w:num>
  <w:num w:numId="3" w16cid:durableId="136143668">
    <w:abstractNumId w:val="24"/>
  </w:num>
  <w:num w:numId="4" w16cid:durableId="1588884564">
    <w:abstractNumId w:val="4"/>
  </w:num>
  <w:num w:numId="5" w16cid:durableId="979991989">
    <w:abstractNumId w:val="21"/>
  </w:num>
  <w:num w:numId="6" w16cid:durableId="962736822">
    <w:abstractNumId w:val="10"/>
  </w:num>
  <w:num w:numId="7" w16cid:durableId="715155278">
    <w:abstractNumId w:val="17"/>
  </w:num>
  <w:num w:numId="8" w16cid:durableId="1114403591">
    <w:abstractNumId w:val="12"/>
  </w:num>
  <w:num w:numId="9" w16cid:durableId="1075200921">
    <w:abstractNumId w:val="23"/>
  </w:num>
  <w:num w:numId="10" w16cid:durableId="262106303">
    <w:abstractNumId w:val="5"/>
  </w:num>
  <w:num w:numId="11" w16cid:durableId="1543860117">
    <w:abstractNumId w:val="0"/>
  </w:num>
  <w:num w:numId="12" w16cid:durableId="165948836">
    <w:abstractNumId w:val="7"/>
  </w:num>
  <w:num w:numId="13" w16cid:durableId="1489979923">
    <w:abstractNumId w:val="22"/>
  </w:num>
  <w:num w:numId="14" w16cid:durableId="1997028432">
    <w:abstractNumId w:val="3"/>
  </w:num>
  <w:num w:numId="15" w16cid:durableId="823861641">
    <w:abstractNumId w:val="15"/>
  </w:num>
  <w:num w:numId="16" w16cid:durableId="2142766490">
    <w:abstractNumId w:val="18"/>
  </w:num>
  <w:num w:numId="17" w16cid:durableId="1685135464">
    <w:abstractNumId w:val="27"/>
  </w:num>
  <w:num w:numId="18" w16cid:durableId="482891850">
    <w:abstractNumId w:val="16"/>
  </w:num>
  <w:num w:numId="19" w16cid:durableId="1088388974">
    <w:abstractNumId w:val="14"/>
  </w:num>
  <w:num w:numId="20" w16cid:durableId="1556353307">
    <w:abstractNumId w:val="19"/>
  </w:num>
  <w:num w:numId="21" w16cid:durableId="926615688">
    <w:abstractNumId w:val="25"/>
  </w:num>
  <w:num w:numId="22" w16cid:durableId="1493333707">
    <w:abstractNumId w:val="1"/>
  </w:num>
  <w:num w:numId="23" w16cid:durableId="2054766347">
    <w:abstractNumId w:val="8"/>
  </w:num>
  <w:num w:numId="24" w16cid:durableId="394427892">
    <w:abstractNumId w:val="13"/>
  </w:num>
  <w:num w:numId="25" w16cid:durableId="2118982946">
    <w:abstractNumId w:val="2"/>
  </w:num>
  <w:num w:numId="26" w16cid:durableId="874804416">
    <w:abstractNumId w:val="11"/>
  </w:num>
  <w:num w:numId="27" w16cid:durableId="1149591242">
    <w:abstractNumId w:val="9"/>
  </w:num>
  <w:num w:numId="28" w16cid:durableId="1184783271">
    <w:abstractNumId w:val="2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1304"/>
  <w:hyphenationZone w:val="425"/>
  <w:characterSpacingControl w:val="doNotCompress"/>
  <w:hdrShapeDefaults>
    <o:shapedefaults v:ext="edit" spidmax="2138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EwNzK0sDQ2szS1NDZW0lEKTi0uzszPAykwrQUAD5jziSwAAAA="/>
  </w:docVars>
  <w:rsids>
    <w:rsidRoot w:val="00BE13AE"/>
    <w:rsid w:val="00001EB8"/>
    <w:rsid w:val="00011959"/>
    <w:rsid w:val="00011E7E"/>
    <w:rsid w:val="00013BD5"/>
    <w:rsid w:val="00015BC4"/>
    <w:rsid w:val="0002002A"/>
    <w:rsid w:val="000212BF"/>
    <w:rsid w:val="00021456"/>
    <w:rsid w:val="00023697"/>
    <w:rsid w:val="00026B5A"/>
    <w:rsid w:val="00030AEC"/>
    <w:rsid w:val="00033C4D"/>
    <w:rsid w:val="00036BEF"/>
    <w:rsid w:val="000419FE"/>
    <w:rsid w:val="00042688"/>
    <w:rsid w:val="00043698"/>
    <w:rsid w:val="00047044"/>
    <w:rsid w:val="00053368"/>
    <w:rsid w:val="0006199B"/>
    <w:rsid w:val="00074F62"/>
    <w:rsid w:val="000766BF"/>
    <w:rsid w:val="000773AA"/>
    <w:rsid w:val="000837F9"/>
    <w:rsid w:val="00085D6B"/>
    <w:rsid w:val="00086873"/>
    <w:rsid w:val="000A6938"/>
    <w:rsid w:val="000A76DF"/>
    <w:rsid w:val="000B4655"/>
    <w:rsid w:val="000B4E19"/>
    <w:rsid w:val="000B4E7C"/>
    <w:rsid w:val="000C342F"/>
    <w:rsid w:val="000C7AD9"/>
    <w:rsid w:val="000D048B"/>
    <w:rsid w:val="000D1EB2"/>
    <w:rsid w:val="000D22EC"/>
    <w:rsid w:val="000D37C5"/>
    <w:rsid w:val="000D4C4A"/>
    <w:rsid w:val="000D7FE5"/>
    <w:rsid w:val="000E1104"/>
    <w:rsid w:val="000E11C8"/>
    <w:rsid w:val="000E561A"/>
    <w:rsid w:val="000E7C5A"/>
    <w:rsid w:val="000F3B9E"/>
    <w:rsid w:val="000F63F7"/>
    <w:rsid w:val="0010092B"/>
    <w:rsid w:val="00101800"/>
    <w:rsid w:val="00101F39"/>
    <w:rsid w:val="001032C5"/>
    <w:rsid w:val="0010368A"/>
    <w:rsid w:val="00105E73"/>
    <w:rsid w:val="001070AF"/>
    <w:rsid w:val="001120C6"/>
    <w:rsid w:val="001125B4"/>
    <w:rsid w:val="00112960"/>
    <w:rsid w:val="0011348F"/>
    <w:rsid w:val="001136D6"/>
    <w:rsid w:val="001145AB"/>
    <w:rsid w:val="00114EE1"/>
    <w:rsid w:val="00121FD9"/>
    <w:rsid w:val="00122234"/>
    <w:rsid w:val="00124B9D"/>
    <w:rsid w:val="001356FB"/>
    <w:rsid w:val="00142168"/>
    <w:rsid w:val="0014233E"/>
    <w:rsid w:val="00144840"/>
    <w:rsid w:val="00151AC3"/>
    <w:rsid w:val="00152E25"/>
    <w:rsid w:val="00153065"/>
    <w:rsid w:val="001542E7"/>
    <w:rsid w:val="00155146"/>
    <w:rsid w:val="001566ED"/>
    <w:rsid w:val="00161152"/>
    <w:rsid w:val="001633CF"/>
    <w:rsid w:val="00165D85"/>
    <w:rsid w:val="0016701C"/>
    <w:rsid w:val="001676C4"/>
    <w:rsid w:val="0017396D"/>
    <w:rsid w:val="00173FCE"/>
    <w:rsid w:val="00175498"/>
    <w:rsid w:val="001754E2"/>
    <w:rsid w:val="00176C06"/>
    <w:rsid w:val="001835C9"/>
    <w:rsid w:val="00185830"/>
    <w:rsid w:val="001912A4"/>
    <w:rsid w:val="00193073"/>
    <w:rsid w:val="001936F5"/>
    <w:rsid w:val="00196940"/>
    <w:rsid w:val="00197407"/>
    <w:rsid w:val="001A64A7"/>
    <w:rsid w:val="001B0CE9"/>
    <w:rsid w:val="001B5CB1"/>
    <w:rsid w:val="001B73A6"/>
    <w:rsid w:val="001C550D"/>
    <w:rsid w:val="001C59D9"/>
    <w:rsid w:val="001D2548"/>
    <w:rsid w:val="001D299E"/>
    <w:rsid w:val="001D5575"/>
    <w:rsid w:val="001D7EDE"/>
    <w:rsid w:val="001E494E"/>
    <w:rsid w:val="001E7038"/>
    <w:rsid w:val="001F0C72"/>
    <w:rsid w:val="001F1358"/>
    <w:rsid w:val="001F3125"/>
    <w:rsid w:val="002112B8"/>
    <w:rsid w:val="00212D62"/>
    <w:rsid w:val="00217391"/>
    <w:rsid w:val="00224403"/>
    <w:rsid w:val="00226E63"/>
    <w:rsid w:val="002301B7"/>
    <w:rsid w:val="00230B38"/>
    <w:rsid w:val="00230DAD"/>
    <w:rsid w:val="00231994"/>
    <w:rsid w:val="00234586"/>
    <w:rsid w:val="00234BBD"/>
    <w:rsid w:val="002359A0"/>
    <w:rsid w:val="002369CB"/>
    <w:rsid w:val="00241643"/>
    <w:rsid w:val="00244266"/>
    <w:rsid w:val="00244C1D"/>
    <w:rsid w:val="00245337"/>
    <w:rsid w:val="002462BD"/>
    <w:rsid w:val="00246C9F"/>
    <w:rsid w:val="0024762C"/>
    <w:rsid w:val="00247DD4"/>
    <w:rsid w:val="00247DDD"/>
    <w:rsid w:val="002507D0"/>
    <w:rsid w:val="00251ED9"/>
    <w:rsid w:val="00253F65"/>
    <w:rsid w:val="00256867"/>
    <w:rsid w:val="00261A60"/>
    <w:rsid w:val="002677BB"/>
    <w:rsid w:val="002841D8"/>
    <w:rsid w:val="00285C73"/>
    <w:rsid w:val="0028784A"/>
    <w:rsid w:val="00287F6D"/>
    <w:rsid w:val="00290030"/>
    <w:rsid w:val="00290CFF"/>
    <w:rsid w:val="002912DE"/>
    <w:rsid w:val="0029258D"/>
    <w:rsid w:val="002935D7"/>
    <w:rsid w:val="00295A97"/>
    <w:rsid w:val="0029616C"/>
    <w:rsid w:val="0029773D"/>
    <w:rsid w:val="002A045C"/>
    <w:rsid w:val="002A08F7"/>
    <w:rsid w:val="002A0D89"/>
    <w:rsid w:val="002A2236"/>
    <w:rsid w:val="002A3503"/>
    <w:rsid w:val="002B10CB"/>
    <w:rsid w:val="002B1461"/>
    <w:rsid w:val="002B1925"/>
    <w:rsid w:val="002B78AD"/>
    <w:rsid w:val="002C18B2"/>
    <w:rsid w:val="002C2DA6"/>
    <w:rsid w:val="002D0FB2"/>
    <w:rsid w:val="002D38E1"/>
    <w:rsid w:val="002D40C3"/>
    <w:rsid w:val="002D53CF"/>
    <w:rsid w:val="002D66FD"/>
    <w:rsid w:val="002D6B55"/>
    <w:rsid w:val="002E2EF7"/>
    <w:rsid w:val="002E5D24"/>
    <w:rsid w:val="002F0AB3"/>
    <w:rsid w:val="002F360F"/>
    <w:rsid w:val="002F4D1A"/>
    <w:rsid w:val="002F70E1"/>
    <w:rsid w:val="003004C1"/>
    <w:rsid w:val="0030249C"/>
    <w:rsid w:val="00302D5C"/>
    <w:rsid w:val="00305403"/>
    <w:rsid w:val="00310245"/>
    <w:rsid w:val="003103C4"/>
    <w:rsid w:val="0031085F"/>
    <w:rsid w:val="00312598"/>
    <w:rsid w:val="00314DC4"/>
    <w:rsid w:val="00326749"/>
    <w:rsid w:val="00330121"/>
    <w:rsid w:val="003301C4"/>
    <w:rsid w:val="003312D9"/>
    <w:rsid w:val="00331B89"/>
    <w:rsid w:val="00332EBC"/>
    <w:rsid w:val="003330DC"/>
    <w:rsid w:val="0033437A"/>
    <w:rsid w:val="00343C32"/>
    <w:rsid w:val="00345080"/>
    <w:rsid w:val="003452A6"/>
    <w:rsid w:val="00351EC3"/>
    <w:rsid w:val="003550B0"/>
    <w:rsid w:val="00356AD9"/>
    <w:rsid w:val="00364642"/>
    <w:rsid w:val="00367703"/>
    <w:rsid w:val="00371122"/>
    <w:rsid w:val="00373070"/>
    <w:rsid w:val="00374F64"/>
    <w:rsid w:val="00381A9E"/>
    <w:rsid w:val="00386A39"/>
    <w:rsid w:val="00390786"/>
    <w:rsid w:val="00391486"/>
    <w:rsid w:val="00397B3F"/>
    <w:rsid w:val="003A3355"/>
    <w:rsid w:val="003A4B08"/>
    <w:rsid w:val="003A5FF2"/>
    <w:rsid w:val="003A7915"/>
    <w:rsid w:val="003B0B6E"/>
    <w:rsid w:val="003B2CF1"/>
    <w:rsid w:val="003B5381"/>
    <w:rsid w:val="003B5E81"/>
    <w:rsid w:val="003B6646"/>
    <w:rsid w:val="003C3FDA"/>
    <w:rsid w:val="003C56D7"/>
    <w:rsid w:val="003D149C"/>
    <w:rsid w:val="003D55AA"/>
    <w:rsid w:val="003D6720"/>
    <w:rsid w:val="003E108B"/>
    <w:rsid w:val="003E1703"/>
    <w:rsid w:val="003E1735"/>
    <w:rsid w:val="003E1BC5"/>
    <w:rsid w:val="003E1EED"/>
    <w:rsid w:val="003E2E12"/>
    <w:rsid w:val="003E7B80"/>
    <w:rsid w:val="003E7C88"/>
    <w:rsid w:val="003F018E"/>
    <w:rsid w:val="003F0466"/>
    <w:rsid w:val="003F2FDD"/>
    <w:rsid w:val="003F3808"/>
    <w:rsid w:val="003F4F69"/>
    <w:rsid w:val="003F6A00"/>
    <w:rsid w:val="0040182F"/>
    <w:rsid w:val="00403AE7"/>
    <w:rsid w:val="004161A3"/>
    <w:rsid w:val="0041643D"/>
    <w:rsid w:val="00417CDA"/>
    <w:rsid w:val="00437915"/>
    <w:rsid w:val="004419CB"/>
    <w:rsid w:val="00445A45"/>
    <w:rsid w:val="00445AFA"/>
    <w:rsid w:val="00445E35"/>
    <w:rsid w:val="00450E97"/>
    <w:rsid w:val="004525BE"/>
    <w:rsid w:val="0045410D"/>
    <w:rsid w:val="00457651"/>
    <w:rsid w:val="004655C6"/>
    <w:rsid w:val="004678EB"/>
    <w:rsid w:val="00470D24"/>
    <w:rsid w:val="00470DE5"/>
    <w:rsid w:val="00471698"/>
    <w:rsid w:val="00472A2E"/>
    <w:rsid w:val="0047703D"/>
    <w:rsid w:val="004800B8"/>
    <w:rsid w:val="00480FFC"/>
    <w:rsid w:val="0048582B"/>
    <w:rsid w:val="004903D6"/>
    <w:rsid w:val="00492D2E"/>
    <w:rsid w:val="0049784D"/>
    <w:rsid w:val="004A43DA"/>
    <w:rsid w:val="004B0B43"/>
    <w:rsid w:val="004B2818"/>
    <w:rsid w:val="004B2E5E"/>
    <w:rsid w:val="004B38C1"/>
    <w:rsid w:val="004B3E9D"/>
    <w:rsid w:val="004B61E1"/>
    <w:rsid w:val="004C2FCF"/>
    <w:rsid w:val="004C4CEE"/>
    <w:rsid w:val="004D049B"/>
    <w:rsid w:val="004D450F"/>
    <w:rsid w:val="004D4EF0"/>
    <w:rsid w:val="004E25AF"/>
    <w:rsid w:val="004E42F2"/>
    <w:rsid w:val="004E480B"/>
    <w:rsid w:val="004E4850"/>
    <w:rsid w:val="004E497F"/>
    <w:rsid w:val="004F4E31"/>
    <w:rsid w:val="004F5103"/>
    <w:rsid w:val="004F58E7"/>
    <w:rsid w:val="004F5DAA"/>
    <w:rsid w:val="005004FF"/>
    <w:rsid w:val="005018EF"/>
    <w:rsid w:val="0050198F"/>
    <w:rsid w:val="00502648"/>
    <w:rsid w:val="005031B3"/>
    <w:rsid w:val="00510371"/>
    <w:rsid w:val="00510553"/>
    <w:rsid w:val="00515A72"/>
    <w:rsid w:val="00515E02"/>
    <w:rsid w:val="00517589"/>
    <w:rsid w:val="00517E47"/>
    <w:rsid w:val="0052776D"/>
    <w:rsid w:val="005300B9"/>
    <w:rsid w:val="005315E7"/>
    <w:rsid w:val="00533657"/>
    <w:rsid w:val="00537D85"/>
    <w:rsid w:val="00542E43"/>
    <w:rsid w:val="005440E3"/>
    <w:rsid w:val="005475F1"/>
    <w:rsid w:val="00550385"/>
    <w:rsid w:val="00552BB7"/>
    <w:rsid w:val="0055790D"/>
    <w:rsid w:val="00561CA7"/>
    <w:rsid w:val="00561D94"/>
    <w:rsid w:val="00565B1A"/>
    <w:rsid w:val="0057062D"/>
    <w:rsid w:val="00573897"/>
    <w:rsid w:val="00576970"/>
    <w:rsid w:val="00576A01"/>
    <w:rsid w:val="00576D52"/>
    <w:rsid w:val="005808C9"/>
    <w:rsid w:val="00581166"/>
    <w:rsid w:val="00581F7E"/>
    <w:rsid w:val="00587F23"/>
    <w:rsid w:val="00590BA2"/>
    <w:rsid w:val="0059204A"/>
    <w:rsid w:val="00594A33"/>
    <w:rsid w:val="00596588"/>
    <w:rsid w:val="005A137B"/>
    <w:rsid w:val="005A1DB4"/>
    <w:rsid w:val="005A27AD"/>
    <w:rsid w:val="005A4561"/>
    <w:rsid w:val="005B2D37"/>
    <w:rsid w:val="005B42DC"/>
    <w:rsid w:val="005B47B6"/>
    <w:rsid w:val="005B4892"/>
    <w:rsid w:val="005B6D44"/>
    <w:rsid w:val="005B7E79"/>
    <w:rsid w:val="005C4472"/>
    <w:rsid w:val="005C7257"/>
    <w:rsid w:val="005D1A3A"/>
    <w:rsid w:val="005D1DCC"/>
    <w:rsid w:val="005D510A"/>
    <w:rsid w:val="005D60ED"/>
    <w:rsid w:val="005D748B"/>
    <w:rsid w:val="005D793F"/>
    <w:rsid w:val="005E04ED"/>
    <w:rsid w:val="005E0BFF"/>
    <w:rsid w:val="005E2457"/>
    <w:rsid w:val="005E4924"/>
    <w:rsid w:val="005E67D0"/>
    <w:rsid w:val="005E6F7D"/>
    <w:rsid w:val="005F2B83"/>
    <w:rsid w:val="005F31D1"/>
    <w:rsid w:val="005F398D"/>
    <w:rsid w:val="005F6CC9"/>
    <w:rsid w:val="00600139"/>
    <w:rsid w:val="00600393"/>
    <w:rsid w:val="006014CE"/>
    <w:rsid w:val="00614F69"/>
    <w:rsid w:val="0061628C"/>
    <w:rsid w:val="006225A6"/>
    <w:rsid w:val="00622761"/>
    <w:rsid w:val="00623FE1"/>
    <w:rsid w:val="00625B13"/>
    <w:rsid w:val="00626272"/>
    <w:rsid w:val="00631EF5"/>
    <w:rsid w:val="0063320F"/>
    <w:rsid w:val="006359EA"/>
    <w:rsid w:val="00635AB3"/>
    <w:rsid w:val="0064123F"/>
    <w:rsid w:val="00641742"/>
    <w:rsid w:val="00642448"/>
    <w:rsid w:val="00645E0B"/>
    <w:rsid w:val="006540DF"/>
    <w:rsid w:val="00665061"/>
    <w:rsid w:val="00665386"/>
    <w:rsid w:val="006658E8"/>
    <w:rsid w:val="00665C48"/>
    <w:rsid w:val="00670827"/>
    <w:rsid w:val="00676AE7"/>
    <w:rsid w:val="00676D0D"/>
    <w:rsid w:val="00677A13"/>
    <w:rsid w:val="00680162"/>
    <w:rsid w:val="0068108C"/>
    <w:rsid w:val="006817D6"/>
    <w:rsid w:val="006824FC"/>
    <w:rsid w:val="00683D2B"/>
    <w:rsid w:val="00684D81"/>
    <w:rsid w:val="0068637D"/>
    <w:rsid w:val="00690C92"/>
    <w:rsid w:val="006926ED"/>
    <w:rsid w:val="00693022"/>
    <w:rsid w:val="00693651"/>
    <w:rsid w:val="006A05FE"/>
    <w:rsid w:val="006A164A"/>
    <w:rsid w:val="006A4AB6"/>
    <w:rsid w:val="006A70D3"/>
    <w:rsid w:val="006B15A1"/>
    <w:rsid w:val="006C16D7"/>
    <w:rsid w:val="006C2755"/>
    <w:rsid w:val="006C630D"/>
    <w:rsid w:val="006D1129"/>
    <w:rsid w:val="006D2DF6"/>
    <w:rsid w:val="006D4D1F"/>
    <w:rsid w:val="006D5A90"/>
    <w:rsid w:val="006D68B6"/>
    <w:rsid w:val="006E24B4"/>
    <w:rsid w:val="006E58D0"/>
    <w:rsid w:val="006F1B8A"/>
    <w:rsid w:val="006F1F15"/>
    <w:rsid w:val="006F2C8C"/>
    <w:rsid w:val="006F3196"/>
    <w:rsid w:val="006F5629"/>
    <w:rsid w:val="006F6A0D"/>
    <w:rsid w:val="006F7E3D"/>
    <w:rsid w:val="00700899"/>
    <w:rsid w:val="007018A7"/>
    <w:rsid w:val="0070215E"/>
    <w:rsid w:val="007035A9"/>
    <w:rsid w:val="007053B6"/>
    <w:rsid w:val="007072C3"/>
    <w:rsid w:val="00716A1D"/>
    <w:rsid w:val="007215B7"/>
    <w:rsid w:val="00722EC7"/>
    <w:rsid w:val="007231BD"/>
    <w:rsid w:val="00725FCA"/>
    <w:rsid w:val="00730E22"/>
    <w:rsid w:val="00741208"/>
    <w:rsid w:val="00741936"/>
    <w:rsid w:val="00751094"/>
    <w:rsid w:val="00751CE3"/>
    <w:rsid w:val="00764878"/>
    <w:rsid w:val="00764CE5"/>
    <w:rsid w:val="007657F0"/>
    <w:rsid w:val="0076743F"/>
    <w:rsid w:val="00770554"/>
    <w:rsid w:val="00770CA0"/>
    <w:rsid w:val="0077105E"/>
    <w:rsid w:val="007728CE"/>
    <w:rsid w:val="007730EC"/>
    <w:rsid w:val="00774AC7"/>
    <w:rsid w:val="00777A97"/>
    <w:rsid w:val="00782D7E"/>
    <w:rsid w:val="0078317A"/>
    <w:rsid w:val="00784B05"/>
    <w:rsid w:val="00787CE4"/>
    <w:rsid w:val="00790922"/>
    <w:rsid w:val="007912D3"/>
    <w:rsid w:val="007970FB"/>
    <w:rsid w:val="007A19CB"/>
    <w:rsid w:val="007A5E87"/>
    <w:rsid w:val="007A73A2"/>
    <w:rsid w:val="007A79A2"/>
    <w:rsid w:val="007B01A1"/>
    <w:rsid w:val="007B086E"/>
    <w:rsid w:val="007B0F00"/>
    <w:rsid w:val="007B54A1"/>
    <w:rsid w:val="007B6AFF"/>
    <w:rsid w:val="007C0816"/>
    <w:rsid w:val="007C276B"/>
    <w:rsid w:val="007C2CD0"/>
    <w:rsid w:val="007C4711"/>
    <w:rsid w:val="007C4DC9"/>
    <w:rsid w:val="007C6114"/>
    <w:rsid w:val="007D1505"/>
    <w:rsid w:val="007D6176"/>
    <w:rsid w:val="007E11F8"/>
    <w:rsid w:val="007E4A13"/>
    <w:rsid w:val="007F0D0B"/>
    <w:rsid w:val="007F58E4"/>
    <w:rsid w:val="007F5C3C"/>
    <w:rsid w:val="007F7377"/>
    <w:rsid w:val="008006FA"/>
    <w:rsid w:val="00803417"/>
    <w:rsid w:val="00803EC5"/>
    <w:rsid w:val="00805692"/>
    <w:rsid w:val="008073EE"/>
    <w:rsid w:val="00811430"/>
    <w:rsid w:val="00811F7F"/>
    <w:rsid w:val="00813144"/>
    <w:rsid w:val="0081410E"/>
    <w:rsid w:val="008153D1"/>
    <w:rsid w:val="00822731"/>
    <w:rsid w:val="00830D09"/>
    <w:rsid w:val="00833BFF"/>
    <w:rsid w:val="0083668F"/>
    <w:rsid w:val="00837D9B"/>
    <w:rsid w:val="00840DD7"/>
    <w:rsid w:val="008411C1"/>
    <w:rsid w:val="00841D2D"/>
    <w:rsid w:val="008451A1"/>
    <w:rsid w:val="0084643E"/>
    <w:rsid w:val="00846CFE"/>
    <w:rsid w:val="00852550"/>
    <w:rsid w:val="0085429C"/>
    <w:rsid w:val="0085457E"/>
    <w:rsid w:val="00855122"/>
    <w:rsid w:val="00856E5D"/>
    <w:rsid w:val="00861AC3"/>
    <w:rsid w:val="008645C2"/>
    <w:rsid w:val="008652CD"/>
    <w:rsid w:val="008671EA"/>
    <w:rsid w:val="00876057"/>
    <w:rsid w:val="00881A94"/>
    <w:rsid w:val="00881CD3"/>
    <w:rsid w:val="008841E1"/>
    <w:rsid w:val="00887476"/>
    <w:rsid w:val="0089372D"/>
    <w:rsid w:val="008A1209"/>
    <w:rsid w:val="008A6EE3"/>
    <w:rsid w:val="008A727A"/>
    <w:rsid w:val="008B2317"/>
    <w:rsid w:val="008B436B"/>
    <w:rsid w:val="008B5B22"/>
    <w:rsid w:val="008C3EA1"/>
    <w:rsid w:val="008C4279"/>
    <w:rsid w:val="008D23C8"/>
    <w:rsid w:val="008D6978"/>
    <w:rsid w:val="008E2BA5"/>
    <w:rsid w:val="008E461A"/>
    <w:rsid w:val="008E7547"/>
    <w:rsid w:val="008F2EC4"/>
    <w:rsid w:val="008F4BCE"/>
    <w:rsid w:val="008F4CDF"/>
    <w:rsid w:val="009025BB"/>
    <w:rsid w:val="00904056"/>
    <w:rsid w:val="00905703"/>
    <w:rsid w:val="009057E9"/>
    <w:rsid w:val="009072E6"/>
    <w:rsid w:val="00910BC4"/>
    <w:rsid w:val="00911DB2"/>
    <w:rsid w:val="009177DF"/>
    <w:rsid w:val="00920CF9"/>
    <w:rsid w:val="00923132"/>
    <w:rsid w:val="00923EC8"/>
    <w:rsid w:val="00934C88"/>
    <w:rsid w:val="009366EF"/>
    <w:rsid w:val="00936E39"/>
    <w:rsid w:val="009429C2"/>
    <w:rsid w:val="00943AF8"/>
    <w:rsid w:val="009442AD"/>
    <w:rsid w:val="00946454"/>
    <w:rsid w:val="00946894"/>
    <w:rsid w:val="009477A5"/>
    <w:rsid w:val="00950CBF"/>
    <w:rsid w:val="00950FBD"/>
    <w:rsid w:val="00952F46"/>
    <w:rsid w:val="00954848"/>
    <w:rsid w:val="00956656"/>
    <w:rsid w:val="00957DAA"/>
    <w:rsid w:val="009620FB"/>
    <w:rsid w:val="009639A1"/>
    <w:rsid w:val="009642F6"/>
    <w:rsid w:val="0097283D"/>
    <w:rsid w:val="00973A77"/>
    <w:rsid w:val="00975FBE"/>
    <w:rsid w:val="00976667"/>
    <w:rsid w:val="0097753B"/>
    <w:rsid w:val="00982A1C"/>
    <w:rsid w:val="00986189"/>
    <w:rsid w:val="0098641E"/>
    <w:rsid w:val="009867E7"/>
    <w:rsid w:val="00991F7E"/>
    <w:rsid w:val="009948AD"/>
    <w:rsid w:val="009A17C6"/>
    <w:rsid w:val="009A285E"/>
    <w:rsid w:val="009A2BC6"/>
    <w:rsid w:val="009B1E92"/>
    <w:rsid w:val="009B4572"/>
    <w:rsid w:val="009B61E9"/>
    <w:rsid w:val="009B6681"/>
    <w:rsid w:val="009C3DA7"/>
    <w:rsid w:val="009C546A"/>
    <w:rsid w:val="009C754F"/>
    <w:rsid w:val="009D060E"/>
    <w:rsid w:val="009D2447"/>
    <w:rsid w:val="009D3598"/>
    <w:rsid w:val="009D498E"/>
    <w:rsid w:val="009E2C19"/>
    <w:rsid w:val="009E31F6"/>
    <w:rsid w:val="009E4C9A"/>
    <w:rsid w:val="009F2887"/>
    <w:rsid w:val="009F45BC"/>
    <w:rsid w:val="00A00183"/>
    <w:rsid w:val="00A029F1"/>
    <w:rsid w:val="00A035B2"/>
    <w:rsid w:val="00A07388"/>
    <w:rsid w:val="00A11785"/>
    <w:rsid w:val="00A11787"/>
    <w:rsid w:val="00A14FE6"/>
    <w:rsid w:val="00A157A1"/>
    <w:rsid w:val="00A1768A"/>
    <w:rsid w:val="00A200E7"/>
    <w:rsid w:val="00A20D2B"/>
    <w:rsid w:val="00A227A2"/>
    <w:rsid w:val="00A26CB2"/>
    <w:rsid w:val="00A278C1"/>
    <w:rsid w:val="00A3048A"/>
    <w:rsid w:val="00A3059F"/>
    <w:rsid w:val="00A3236B"/>
    <w:rsid w:val="00A3507C"/>
    <w:rsid w:val="00A358A1"/>
    <w:rsid w:val="00A36A6D"/>
    <w:rsid w:val="00A37788"/>
    <w:rsid w:val="00A42AA0"/>
    <w:rsid w:val="00A445D4"/>
    <w:rsid w:val="00A47819"/>
    <w:rsid w:val="00A52FEB"/>
    <w:rsid w:val="00A53924"/>
    <w:rsid w:val="00A54B0D"/>
    <w:rsid w:val="00A55128"/>
    <w:rsid w:val="00A57188"/>
    <w:rsid w:val="00A574E6"/>
    <w:rsid w:val="00A61DDE"/>
    <w:rsid w:val="00A630A5"/>
    <w:rsid w:val="00A63D2D"/>
    <w:rsid w:val="00A70D4D"/>
    <w:rsid w:val="00A71176"/>
    <w:rsid w:val="00A721AD"/>
    <w:rsid w:val="00A82DF5"/>
    <w:rsid w:val="00A905C6"/>
    <w:rsid w:val="00A939B5"/>
    <w:rsid w:val="00A94091"/>
    <w:rsid w:val="00A96E24"/>
    <w:rsid w:val="00AA0382"/>
    <w:rsid w:val="00AA15DF"/>
    <w:rsid w:val="00AA1E41"/>
    <w:rsid w:val="00AB1175"/>
    <w:rsid w:val="00AB20D7"/>
    <w:rsid w:val="00AB396F"/>
    <w:rsid w:val="00AC2EB9"/>
    <w:rsid w:val="00AC79D1"/>
    <w:rsid w:val="00AD26C0"/>
    <w:rsid w:val="00AD7A39"/>
    <w:rsid w:val="00AE0B9B"/>
    <w:rsid w:val="00AE3C66"/>
    <w:rsid w:val="00AE5498"/>
    <w:rsid w:val="00AE6DD9"/>
    <w:rsid w:val="00AF02E8"/>
    <w:rsid w:val="00AF7565"/>
    <w:rsid w:val="00B04C7D"/>
    <w:rsid w:val="00B05DC5"/>
    <w:rsid w:val="00B07222"/>
    <w:rsid w:val="00B11D48"/>
    <w:rsid w:val="00B24431"/>
    <w:rsid w:val="00B24850"/>
    <w:rsid w:val="00B3226D"/>
    <w:rsid w:val="00B34D3C"/>
    <w:rsid w:val="00B36577"/>
    <w:rsid w:val="00B371E2"/>
    <w:rsid w:val="00B40680"/>
    <w:rsid w:val="00B468C7"/>
    <w:rsid w:val="00B50FB5"/>
    <w:rsid w:val="00B569F3"/>
    <w:rsid w:val="00B600AF"/>
    <w:rsid w:val="00B6553C"/>
    <w:rsid w:val="00B668E5"/>
    <w:rsid w:val="00B66A9D"/>
    <w:rsid w:val="00B70DAA"/>
    <w:rsid w:val="00B745BD"/>
    <w:rsid w:val="00B7522B"/>
    <w:rsid w:val="00B7635B"/>
    <w:rsid w:val="00B77350"/>
    <w:rsid w:val="00B81033"/>
    <w:rsid w:val="00B82482"/>
    <w:rsid w:val="00B82AFC"/>
    <w:rsid w:val="00B83E25"/>
    <w:rsid w:val="00B8681C"/>
    <w:rsid w:val="00B86CEB"/>
    <w:rsid w:val="00B874F8"/>
    <w:rsid w:val="00B87D25"/>
    <w:rsid w:val="00B9080C"/>
    <w:rsid w:val="00B942E5"/>
    <w:rsid w:val="00B95AB8"/>
    <w:rsid w:val="00B96CE9"/>
    <w:rsid w:val="00B97FFD"/>
    <w:rsid w:val="00BA316B"/>
    <w:rsid w:val="00BA6996"/>
    <w:rsid w:val="00BB1864"/>
    <w:rsid w:val="00BB1DF5"/>
    <w:rsid w:val="00BB5936"/>
    <w:rsid w:val="00BB6F8A"/>
    <w:rsid w:val="00BB7490"/>
    <w:rsid w:val="00BC0B99"/>
    <w:rsid w:val="00BD1D0B"/>
    <w:rsid w:val="00BE13AE"/>
    <w:rsid w:val="00BE2B1A"/>
    <w:rsid w:val="00BE4368"/>
    <w:rsid w:val="00BE443D"/>
    <w:rsid w:val="00BE5581"/>
    <w:rsid w:val="00BE59F5"/>
    <w:rsid w:val="00BE6E14"/>
    <w:rsid w:val="00BE78FE"/>
    <w:rsid w:val="00BF00C2"/>
    <w:rsid w:val="00BF2424"/>
    <w:rsid w:val="00C01A17"/>
    <w:rsid w:val="00C03EC0"/>
    <w:rsid w:val="00C12134"/>
    <w:rsid w:val="00C163C5"/>
    <w:rsid w:val="00C16C78"/>
    <w:rsid w:val="00C17793"/>
    <w:rsid w:val="00C1785F"/>
    <w:rsid w:val="00C17AD6"/>
    <w:rsid w:val="00C227C9"/>
    <w:rsid w:val="00C24BB2"/>
    <w:rsid w:val="00C2565C"/>
    <w:rsid w:val="00C25793"/>
    <w:rsid w:val="00C25EB6"/>
    <w:rsid w:val="00C2628E"/>
    <w:rsid w:val="00C26510"/>
    <w:rsid w:val="00C305C1"/>
    <w:rsid w:val="00C326B7"/>
    <w:rsid w:val="00C32DE1"/>
    <w:rsid w:val="00C36CE5"/>
    <w:rsid w:val="00C52047"/>
    <w:rsid w:val="00C53A6E"/>
    <w:rsid w:val="00C545A8"/>
    <w:rsid w:val="00C54817"/>
    <w:rsid w:val="00C55042"/>
    <w:rsid w:val="00C601C3"/>
    <w:rsid w:val="00C7077E"/>
    <w:rsid w:val="00C77D41"/>
    <w:rsid w:val="00C803AF"/>
    <w:rsid w:val="00C8076E"/>
    <w:rsid w:val="00C8238C"/>
    <w:rsid w:val="00C95552"/>
    <w:rsid w:val="00C9563F"/>
    <w:rsid w:val="00C97CB8"/>
    <w:rsid w:val="00CA1CA3"/>
    <w:rsid w:val="00CA3F28"/>
    <w:rsid w:val="00CA77C0"/>
    <w:rsid w:val="00CA77FE"/>
    <w:rsid w:val="00CB1DAF"/>
    <w:rsid w:val="00CC0E1D"/>
    <w:rsid w:val="00CC1169"/>
    <w:rsid w:val="00CC1986"/>
    <w:rsid w:val="00CC2EDF"/>
    <w:rsid w:val="00CC2F08"/>
    <w:rsid w:val="00CC45EE"/>
    <w:rsid w:val="00CC592A"/>
    <w:rsid w:val="00CC5E7E"/>
    <w:rsid w:val="00CD3CA1"/>
    <w:rsid w:val="00CD4FF7"/>
    <w:rsid w:val="00CF38EC"/>
    <w:rsid w:val="00D01AE7"/>
    <w:rsid w:val="00D02F42"/>
    <w:rsid w:val="00D03AD1"/>
    <w:rsid w:val="00D04ED4"/>
    <w:rsid w:val="00D06F39"/>
    <w:rsid w:val="00D07562"/>
    <w:rsid w:val="00D15685"/>
    <w:rsid w:val="00D16573"/>
    <w:rsid w:val="00D24B41"/>
    <w:rsid w:val="00D25422"/>
    <w:rsid w:val="00D279C7"/>
    <w:rsid w:val="00D27AFF"/>
    <w:rsid w:val="00D30082"/>
    <w:rsid w:val="00D31A27"/>
    <w:rsid w:val="00D3246F"/>
    <w:rsid w:val="00D354D2"/>
    <w:rsid w:val="00D363E6"/>
    <w:rsid w:val="00D36D2E"/>
    <w:rsid w:val="00D36DD0"/>
    <w:rsid w:val="00D40328"/>
    <w:rsid w:val="00D41AC1"/>
    <w:rsid w:val="00D45896"/>
    <w:rsid w:val="00D5460D"/>
    <w:rsid w:val="00D604FC"/>
    <w:rsid w:val="00D620D6"/>
    <w:rsid w:val="00D64054"/>
    <w:rsid w:val="00D6541D"/>
    <w:rsid w:val="00D72472"/>
    <w:rsid w:val="00D730D3"/>
    <w:rsid w:val="00D75D0D"/>
    <w:rsid w:val="00D76C9B"/>
    <w:rsid w:val="00D776F6"/>
    <w:rsid w:val="00D77878"/>
    <w:rsid w:val="00D828A4"/>
    <w:rsid w:val="00D8663D"/>
    <w:rsid w:val="00D90D3F"/>
    <w:rsid w:val="00D91C03"/>
    <w:rsid w:val="00D9603B"/>
    <w:rsid w:val="00DA0EEC"/>
    <w:rsid w:val="00DA1DC9"/>
    <w:rsid w:val="00DA64BA"/>
    <w:rsid w:val="00DB2628"/>
    <w:rsid w:val="00DB454D"/>
    <w:rsid w:val="00DB5C08"/>
    <w:rsid w:val="00DC0887"/>
    <w:rsid w:val="00DC130E"/>
    <w:rsid w:val="00DC4F75"/>
    <w:rsid w:val="00DD09BF"/>
    <w:rsid w:val="00DD4AFB"/>
    <w:rsid w:val="00DD50F2"/>
    <w:rsid w:val="00DD5D25"/>
    <w:rsid w:val="00DD5E6D"/>
    <w:rsid w:val="00DD6857"/>
    <w:rsid w:val="00DD6D98"/>
    <w:rsid w:val="00DE560D"/>
    <w:rsid w:val="00DE6114"/>
    <w:rsid w:val="00DE6580"/>
    <w:rsid w:val="00DE7CD2"/>
    <w:rsid w:val="00DE7E11"/>
    <w:rsid w:val="00DF086F"/>
    <w:rsid w:val="00DF1DF9"/>
    <w:rsid w:val="00DF41A1"/>
    <w:rsid w:val="00DF48BC"/>
    <w:rsid w:val="00DF4B41"/>
    <w:rsid w:val="00DF6219"/>
    <w:rsid w:val="00E01E89"/>
    <w:rsid w:val="00E060E8"/>
    <w:rsid w:val="00E10267"/>
    <w:rsid w:val="00E13B0E"/>
    <w:rsid w:val="00E15E2E"/>
    <w:rsid w:val="00E16DEC"/>
    <w:rsid w:val="00E22AD6"/>
    <w:rsid w:val="00E23B83"/>
    <w:rsid w:val="00E24DA7"/>
    <w:rsid w:val="00E25286"/>
    <w:rsid w:val="00E31E1E"/>
    <w:rsid w:val="00E324FF"/>
    <w:rsid w:val="00E33022"/>
    <w:rsid w:val="00E332E0"/>
    <w:rsid w:val="00E33849"/>
    <w:rsid w:val="00E36806"/>
    <w:rsid w:val="00E43308"/>
    <w:rsid w:val="00E47B29"/>
    <w:rsid w:val="00E506CC"/>
    <w:rsid w:val="00E5098C"/>
    <w:rsid w:val="00E50A95"/>
    <w:rsid w:val="00E52A14"/>
    <w:rsid w:val="00E52CEC"/>
    <w:rsid w:val="00E62EC7"/>
    <w:rsid w:val="00E64C2F"/>
    <w:rsid w:val="00E6613E"/>
    <w:rsid w:val="00E67585"/>
    <w:rsid w:val="00E70611"/>
    <w:rsid w:val="00E72365"/>
    <w:rsid w:val="00E72428"/>
    <w:rsid w:val="00E73FDC"/>
    <w:rsid w:val="00E74895"/>
    <w:rsid w:val="00E74C99"/>
    <w:rsid w:val="00E74E78"/>
    <w:rsid w:val="00E84379"/>
    <w:rsid w:val="00E84F2B"/>
    <w:rsid w:val="00E871E9"/>
    <w:rsid w:val="00E90BAF"/>
    <w:rsid w:val="00E914AF"/>
    <w:rsid w:val="00E92E6B"/>
    <w:rsid w:val="00E94285"/>
    <w:rsid w:val="00E94308"/>
    <w:rsid w:val="00E94B87"/>
    <w:rsid w:val="00E95260"/>
    <w:rsid w:val="00EA45F4"/>
    <w:rsid w:val="00EA7380"/>
    <w:rsid w:val="00EA7D28"/>
    <w:rsid w:val="00EB0610"/>
    <w:rsid w:val="00EB1352"/>
    <w:rsid w:val="00EB17A1"/>
    <w:rsid w:val="00EB2006"/>
    <w:rsid w:val="00EB2FD8"/>
    <w:rsid w:val="00EB4E0A"/>
    <w:rsid w:val="00EC15F1"/>
    <w:rsid w:val="00EC1857"/>
    <w:rsid w:val="00EC5166"/>
    <w:rsid w:val="00ED312E"/>
    <w:rsid w:val="00ED3529"/>
    <w:rsid w:val="00ED5123"/>
    <w:rsid w:val="00ED58CF"/>
    <w:rsid w:val="00EE0CDA"/>
    <w:rsid w:val="00EE2BB3"/>
    <w:rsid w:val="00EE2BC5"/>
    <w:rsid w:val="00EE490B"/>
    <w:rsid w:val="00EE7565"/>
    <w:rsid w:val="00EF0FBC"/>
    <w:rsid w:val="00EF6A6F"/>
    <w:rsid w:val="00EF75C1"/>
    <w:rsid w:val="00F0119C"/>
    <w:rsid w:val="00F0272B"/>
    <w:rsid w:val="00F0568B"/>
    <w:rsid w:val="00F06B87"/>
    <w:rsid w:val="00F128C3"/>
    <w:rsid w:val="00F14764"/>
    <w:rsid w:val="00F14925"/>
    <w:rsid w:val="00F1777F"/>
    <w:rsid w:val="00F203F6"/>
    <w:rsid w:val="00F261CB"/>
    <w:rsid w:val="00F271B5"/>
    <w:rsid w:val="00F309D4"/>
    <w:rsid w:val="00F34C88"/>
    <w:rsid w:val="00F36C48"/>
    <w:rsid w:val="00F37A04"/>
    <w:rsid w:val="00F41D36"/>
    <w:rsid w:val="00F42819"/>
    <w:rsid w:val="00F449CF"/>
    <w:rsid w:val="00F45A2B"/>
    <w:rsid w:val="00F46294"/>
    <w:rsid w:val="00F50125"/>
    <w:rsid w:val="00F51454"/>
    <w:rsid w:val="00F5778C"/>
    <w:rsid w:val="00F60847"/>
    <w:rsid w:val="00F66948"/>
    <w:rsid w:val="00F751F3"/>
    <w:rsid w:val="00F76560"/>
    <w:rsid w:val="00F822F1"/>
    <w:rsid w:val="00F82A4C"/>
    <w:rsid w:val="00F82E81"/>
    <w:rsid w:val="00F84A97"/>
    <w:rsid w:val="00F852EA"/>
    <w:rsid w:val="00F86D11"/>
    <w:rsid w:val="00F925E9"/>
    <w:rsid w:val="00F92EDB"/>
    <w:rsid w:val="00FA1923"/>
    <w:rsid w:val="00FA4EAF"/>
    <w:rsid w:val="00FA625C"/>
    <w:rsid w:val="00FB0AC6"/>
    <w:rsid w:val="00FB248C"/>
    <w:rsid w:val="00FB24A6"/>
    <w:rsid w:val="00FB4458"/>
    <w:rsid w:val="00FB484E"/>
    <w:rsid w:val="00FB787C"/>
    <w:rsid w:val="00FC10A2"/>
    <w:rsid w:val="00FC139A"/>
    <w:rsid w:val="00FC1643"/>
    <w:rsid w:val="00FC445D"/>
    <w:rsid w:val="00FC6B82"/>
    <w:rsid w:val="00FD307C"/>
    <w:rsid w:val="00FE25AF"/>
    <w:rsid w:val="00FE2831"/>
    <w:rsid w:val="00FE319F"/>
    <w:rsid w:val="00FE43D4"/>
    <w:rsid w:val="00FE72AF"/>
    <w:rsid w:val="00FE7952"/>
    <w:rsid w:val="00FF0DE6"/>
    <w:rsid w:val="00FF66FE"/>
    <w:rsid w:val="00FF6882"/>
    <w:rsid w:val="011BEC40"/>
    <w:rsid w:val="03E44E0C"/>
    <w:rsid w:val="075D8E32"/>
    <w:rsid w:val="083B34E5"/>
    <w:rsid w:val="0F705ACC"/>
    <w:rsid w:val="1D7823E1"/>
    <w:rsid w:val="204F5C3F"/>
    <w:rsid w:val="2251D152"/>
    <w:rsid w:val="2318E4A5"/>
    <w:rsid w:val="32AD3779"/>
    <w:rsid w:val="352B765E"/>
    <w:rsid w:val="360F9B46"/>
    <w:rsid w:val="3CDE7AE5"/>
    <w:rsid w:val="3D48742A"/>
    <w:rsid w:val="40A297A6"/>
    <w:rsid w:val="44929C4E"/>
    <w:rsid w:val="470231EA"/>
    <w:rsid w:val="48539376"/>
    <w:rsid w:val="52E03DA3"/>
    <w:rsid w:val="55A7BC6D"/>
    <w:rsid w:val="56D08A62"/>
    <w:rsid w:val="58B4DFE5"/>
    <w:rsid w:val="5BA26E93"/>
    <w:rsid w:val="5CB96C00"/>
    <w:rsid w:val="5D7B7A54"/>
    <w:rsid w:val="623BB3B3"/>
    <w:rsid w:val="6323D2E1"/>
    <w:rsid w:val="692E091B"/>
    <w:rsid w:val="6C80F69C"/>
    <w:rsid w:val="6CEE10F7"/>
    <w:rsid w:val="6DBD5C4D"/>
    <w:rsid w:val="7003E741"/>
    <w:rsid w:val="76CA2260"/>
    <w:rsid w:val="7BB1E783"/>
    <w:rsid w:val="7BE3788C"/>
    <w:rsid w:val="7D0EA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138"/>
    <o:shapelayout v:ext="edit">
      <o:idmap v:ext="edit" data="2"/>
    </o:shapelayout>
  </w:shapeDefaults>
  <w:decimalSymbol w:val=","/>
  <w:listSeparator w:val=";"/>
  <w14:docId w14:val="6ABC57C7"/>
  <w15:chartTrackingRefBased/>
  <w15:docId w15:val="{2252ABE7-AB05-443D-A271-AF8C5EA01097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EastAsia" w:cstheme="minorBidi"/>
        <w:sz w:val="21"/>
        <w:szCs w:val="21"/>
        <w:lang w:val="da-DK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371122"/>
  </w:style>
  <w:style w:type="paragraph" w:styleId="Overskrift1">
    <w:name w:val="heading 1"/>
    <w:basedOn w:val="Normal"/>
    <w:next w:val="Normal"/>
    <w:link w:val="Overskrift1Tegn"/>
    <w:uiPriority w:val="9"/>
    <w:qFormat/>
    <w:rsid w:val="00371122"/>
    <w:pPr>
      <w:keepNext/>
      <w:keepLines/>
      <w:spacing w:before="360" w:after="40" w:line="240" w:lineRule="auto"/>
      <w:outlineLvl w:val="0"/>
    </w:pPr>
    <w:rPr>
      <w:rFonts w:asciiTheme="majorHAnsi" w:hAnsiTheme="majorHAnsi" w:eastAsiaTheme="majorEastAsia" w:cstheme="majorBidi"/>
      <w:color w:val="538135" w:themeColor="accent6" w:themeShade="BF"/>
      <w:sz w:val="40"/>
      <w:szCs w:val="40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371122"/>
    <w:pPr>
      <w:keepNext/>
      <w:keepLines/>
      <w:spacing w:before="80" w:after="0" w:line="240" w:lineRule="auto"/>
      <w:outlineLvl w:val="1"/>
    </w:pPr>
    <w:rPr>
      <w:rFonts w:asciiTheme="majorHAnsi" w:hAnsiTheme="majorHAnsi" w:eastAsiaTheme="majorEastAsia" w:cstheme="majorBidi"/>
      <w:color w:val="538135" w:themeColor="accent6" w:themeShade="BF"/>
      <w:sz w:val="28"/>
      <w:szCs w:val="28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71122"/>
    <w:pPr>
      <w:keepNext/>
      <w:keepLines/>
      <w:spacing w:before="80" w:after="0" w:line="240" w:lineRule="auto"/>
      <w:outlineLvl w:val="2"/>
    </w:pPr>
    <w:rPr>
      <w:rFonts w:asciiTheme="majorHAnsi" w:hAnsiTheme="majorHAnsi" w:eastAsiaTheme="majorEastAsia" w:cstheme="majorBidi"/>
      <w:color w:val="538135" w:themeColor="accent6" w:themeShade="BF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qFormat/>
    <w:rsid w:val="00371122"/>
    <w:pPr>
      <w:keepNext/>
      <w:keepLines/>
      <w:spacing w:before="80" w:after="0"/>
      <w:outlineLvl w:val="3"/>
    </w:pPr>
    <w:rPr>
      <w:rFonts w:asciiTheme="majorHAnsi" w:hAnsiTheme="majorHAnsi" w:eastAsiaTheme="majorEastAsia" w:cstheme="majorBidi"/>
      <w:color w:val="70AD47" w:themeColor="accent6"/>
      <w:sz w:val="22"/>
      <w:szCs w:val="22"/>
    </w:rPr>
  </w:style>
  <w:style w:type="paragraph" w:styleId="Overskrift5">
    <w:name w:val="heading 5"/>
    <w:basedOn w:val="Normal"/>
    <w:next w:val="Normal"/>
    <w:link w:val="Overskrift5Tegn"/>
    <w:uiPriority w:val="9"/>
    <w:semiHidden/>
    <w:unhideWhenUsed/>
    <w:qFormat/>
    <w:rsid w:val="00371122"/>
    <w:pPr>
      <w:keepNext/>
      <w:keepLines/>
      <w:spacing w:before="40" w:after="0"/>
      <w:outlineLvl w:val="4"/>
    </w:pPr>
    <w:rPr>
      <w:rFonts w:asciiTheme="majorHAnsi" w:hAnsiTheme="majorHAnsi" w:eastAsiaTheme="majorEastAsia" w:cstheme="majorBidi"/>
      <w:i/>
      <w:iCs/>
      <w:color w:val="70AD47" w:themeColor="accent6"/>
      <w:sz w:val="22"/>
      <w:szCs w:val="22"/>
    </w:rPr>
  </w:style>
  <w:style w:type="paragraph" w:styleId="Overskrift6">
    <w:name w:val="heading 6"/>
    <w:basedOn w:val="Normal"/>
    <w:next w:val="Normal"/>
    <w:link w:val="Overskrift6Tegn"/>
    <w:uiPriority w:val="9"/>
    <w:semiHidden/>
    <w:unhideWhenUsed/>
    <w:qFormat/>
    <w:rsid w:val="00371122"/>
    <w:pPr>
      <w:keepNext/>
      <w:keepLines/>
      <w:spacing w:before="40" w:after="0"/>
      <w:outlineLvl w:val="5"/>
    </w:pPr>
    <w:rPr>
      <w:rFonts w:asciiTheme="majorHAnsi" w:hAnsiTheme="majorHAnsi" w:eastAsiaTheme="majorEastAsia" w:cstheme="majorBidi"/>
      <w:color w:val="70AD47" w:themeColor="accent6"/>
    </w:rPr>
  </w:style>
  <w:style w:type="paragraph" w:styleId="Overskrift7">
    <w:name w:val="heading 7"/>
    <w:basedOn w:val="Normal"/>
    <w:next w:val="Normal"/>
    <w:link w:val="Overskrift7Tegn"/>
    <w:uiPriority w:val="9"/>
    <w:semiHidden/>
    <w:unhideWhenUsed/>
    <w:qFormat/>
    <w:rsid w:val="00371122"/>
    <w:pPr>
      <w:keepNext/>
      <w:keepLines/>
      <w:spacing w:before="40" w:after="0"/>
      <w:outlineLvl w:val="6"/>
    </w:pPr>
    <w:rPr>
      <w:rFonts w:asciiTheme="majorHAnsi" w:hAnsiTheme="majorHAnsi" w:eastAsiaTheme="majorEastAsia" w:cstheme="majorBidi"/>
      <w:b/>
      <w:bCs/>
      <w:color w:val="70AD47" w:themeColor="accent6"/>
    </w:rPr>
  </w:style>
  <w:style w:type="paragraph" w:styleId="Overskrift8">
    <w:name w:val="heading 8"/>
    <w:basedOn w:val="Normal"/>
    <w:next w:val="Normal"/>
    <w:link w:val="Overskrift8Tegn"/>
    <w:uiPriority w:val="9"/>
    <w:semiHidden/>
    <w:unhideWhenUsed/>
    <w:qFormat/>
    <w:rsid w:val="00371122"/>
    <w:pPr>
      <w:keepNext/>
      <w:keepLines/>
      <w:spacing w:before="40" w:after="0"/>
      <w:outlineLvl w:val="7"/>
    </w:pPr>
    <w:rPr>
      <w:rFonts w:asciiTheme="majorHAnsi" w:hAnsiTheme="majorHAnsi" w:eastAsiaTheme="majorEastAsia" w:cstheme="majorBidi"/>
      <w:b/>
      <w:bCs/>
      <w:i/>
      <w:iCs/>
      <w:color w:val="70AD47" w:themeColor="accent6"/>
      <w:sz w:val="20"/>
      <w:szCs w:val="20"/>
    </w:rPr>
  </w:style>
  <w:style w:type="paragraph" w:styleId="Overskrift9">
    <w:name w:val="heading 9"/>
    <w:basedOn w:val="Normal"/>
    <w:next w:val="Normal"/>
    <w:link w:val="Overskrift9Tegn"/>
    <w:uiPriority w:val="9"/>
    <w:semiHidden/>
    <w:unhideWhenUsed/>
    <w:qFormat/>
    <w:rsid w:val="00371122"/>
    <w:pPr>
      <w:keepNext/>
      <w:keepLines/>
      <w:spacing w:before="40" w:after="0"/>
      <w:outlineLvl w:val="8"/>
    </w:pPr>
    <w:rPr>
      <w:rFonts w:asciiTheme="majorHAnsi" w:hAnsiTheme="majorHAnsi" w:eastAsiaTheme="majorEastAsia" w:cstheme="majorBidi"/>
      <w:i/>
      <w:iCs/>
      <w:color w:val="70AD47" w:themeColor="accent6"/>
      <w:sz w:val="20"/>
      <w:szCs w:val="20"/>
    </w:rPr>
  </w:style>
  <w:style w:type="character" w:styleId="Standardskrifttypeiafsnit" w:default="1">
    <w:name w:val="Default Paragraph Font"/>
    <w:uiPriority w:val="1"/>
    <w:semiHidden/>
    <w:unhideWhenUsed/>
  </w:style>
  <w:style w:type="table" w:styleId="Tabel-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Ingenoversigt" w:default="1">
    <w:name w:val="No List"/>
    <w:uiPriority w:val="99"/>
    <w:semiHidden/>
    <w:unhideWhenUsed/>
  </w:style>
  <w:style w:type="paragraph" w:styleId="Titel">
    <w:name w:val="Title"/>
    <w:basedOn w:val="Normal"/>
    <w:next w:val="Normal"/>
    <w:link w:val="TitelTegn"/>
    <w:uiPriority w:val="10"/>
    <w:qFormat/>
    <w:rsid w:val="00371122"/>
    <w:pPr>
      <w:spacing w:after="0" w:line="240" w:lineRule="auto"/>
      <w:contextualSpacing/>
    </w:pPr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</w:rPr>
  </w:style>
  <w:style w:type="character" w:styleId="TitelTegn" w:customStyle="1">
    <w:name w:val="Titel Tegn"/>
    <w:basedOn w:val="Standardskrifttypeiafsnit"/>
    <w:link w:val="Titel"/>
    <w:uiPriority w:val="10"/>
    <w:rsid w:val="00371122"/>
    <w:rPr>
      <w:rFonts w:asciiTheme="majorHAnsi" w:hAnsiTheme="majorHAnsi" w:eastAsiaTheme="majorEastAsia" w:cstheme="majorBidi"/>
      <w:color w:val="262626" w:themeColor="text1" w:themeTint="D9"/>
      <w:spacing w:val="-15"/>
      <w:sz w:val="96"/>
      <w:szCs w:val="96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371122"/>
    <w:pPr>
      <w:numPr>
        <w:ilvl w:val="1"/>
      </w:numPr>
      <w:spacing w:line="240" w:lineRule="auto"/>
    </w:pPr>
    <w:rPr>
      <w:rFonts w:asciiTheme="majorHAnsi" w:hAnsiTheme="majorHAnsi" w:eastAsiaTheme="majorEastAsia" w:cstheme="majorBidi"/>
      <w:sz w:val="30"/>
      <w:szCs w:val="30"/>
    </w:rPr>
  </w:style>
  <w:style w:type="character" w:styleId="UndertitelTegn" w:customStyle="1">
    <w:name w:val="Undertitel Tegn"/>
    <w:basedOn w:val="Standardskrifttypeiafsnit"/>
    <w:link w:val="Undertitel"/>
    <w:uiPriority w:val="11"/>
    <w:rsid w:val="00371122"/>
    <w:rPr>
      <w:rFonts w:asciiTheme="majorHAnsi" w:hAnsiTheme="majorHAnsi" w:eastAsiaTheme="majorEastAsia" w:cstheme="majorBidi"/>
      <w:sz w:val="30"/>
      <w:szCs w:val="30"/>
    </w:rPr>
  </w:style>
  <w:style w:type="character" w:styleId="Overskrift1Tegn" w:customStyle="1">
    <w:name w:val="Overskrift 1 Tegn"/>
    <w:basedOn w:val="Standardskrifttypeiafsnit"/>
    <w:link w:val="Overskrift1"/>
    <w:uiPriority w:val="9"/>
    <w:rsid w:val="00371122"/>
    <w:rPr>
      <w:rFonts w:asciiTheme="majorHAnsi" w:hAnsiTheme="majorHAnsi" w:eastAsiaTheme="majorEastAsia" w:cstheme="majorBidi"/>
      <w:color w:val="538135" w:themeColor="accent6" w:themeShade="BF"/>
      <w:sz w:val="40"/>
      <w:szCs w:val="40"/>
    </w:rPr>
  </w:style>
  <w:style w:type="paragraph" w:styleId="Overskrift">
    <w:name w:val="TOC Heading"/>
    <w:basedOn w:val="Overskrift1"/>
    <w:next w:val="Normal"/>
    <w:uiPriority w:val="39"/>
    <w:unhideWhenUsed/>
    <w:qFormat/>
    <w:rsid w:val="00371122"/>
    <w:pPr>
      <w:outlineLvl w:val="9"/>
    </w:pPr>
  </w:style>
  <w:style w:type="character" w:styleId="Overskrift2Tegn" w:customStyle="1">
    <w:name w:val="Overskrift 2 Tegn"/>
    <w:basedOn w:val="Standardskrifttypeiafsnit"/>
    <w:link w:val="Overskrift2"/>
    <w:uiPriority w:val="9"/>
    <w:rsid w:val="00371122"/>
    <w:rPr>
      <w:rFonts w:asciiTheme="majorHAnsi" w:hAnsiTheme="majorHAnsi" w:eastAsiaTheme="majorEastAsia" w:cstheme="majorBidi"/>
      <w:color w:val="538135" w:themeColor="accent6" w:themeShade="BF"/>
      <w:sz w:val="28"/>
      <w:szCs w:val="28"/>
    </w:rPr>
  </w:style>
  <w:style w:type="character" w:styleId="Overskrift3Tegn" w:customStyle="1">
    <w:name w:val="Overskrift 3 Tegn"/>
    <w:basedOn w:val="Standardskrifttypeiafsnit"/>
    <w:link w:val="Overskrift3"/>
    <w:uiPriority w:val="9"/>
    <w:rsid w:val="00371122"/>
    <w:rPr>
      <w:rFonts w:asciiTheme="majorHAnsi" w:hAnsiTheme="majorHAnsi" w:eastAsiaTheme="majorEastAsia" w:cstheme="majorBidi"/>
      <w:color w:val="538135" w:themeColor="accent6" w:themeShade="BF"/>
      <w:sz w:val="24"/>
      <w:szCs w:val="24"/>
    </w:rPr>
  </w:style>
  <w:style w:type="character" w:styleId="Overskrift4Tegn" w:customStyle="1">
    <w:name w:val="Overskrift 4 Tegn"/>
    <w:basedOn w:val="Standardskrifttypeiafsnit"/>
    <w:link w:val="Overskrift4"/>
    <w:uiPriority w:val="9"/>
    <w:semiHidden/>
    <w:rsid w:val="00371122"/>
    <w:rPr>
      <w:rFonts w:asciiTheme="majorHAnsi" w:hAnsiTheme="majorHAnsi" w:eastAsiaTheme="majorEastAsia" w:cstheme="majorBidi"/>
      <w:color w:val="70AD47" w:themeColor="accent6"/>
      <w:sz w:val="22"/>
      <w:szCs w:val="22"/>
    </w:rPr>
  </w:style>
  <w:style w:type="character" w:styleId="Overskrift5Tegn" w:customStyle="1">
    <w:name w:val="Overskrift 5 Tegn"/>
    <w:basedOn w:val="Standardskrifttypeiafsnit"/>
    <w:link w:val="Overskrift5"/>
    <w:uiPriority w:val="9"/>
    <w:semiHidden/>
    <w:rsid w:val="00371122"/>
    <w:rPr>
      <w:rFonts w:asciiTheme="majorHAnsi" w:hAnsiTheme="majorHAnsi" w:eastAsiaTheme="majorEastAsia" w:cstheme="majorBidi"/>
      <w:i/>
      <w:iCs/>
      <w:color w:val="70AD47" w:themeColor="accent6"/>
      <w:sz w:val="22"/>
      <w:szCs w:val="22"/>
    </w:rPr>
  </w:style>
  <w:style w:type="character" w:styleId="Overskrift6Tegn" w:customStyle="1">
    <w:name w:val="Overskrift 6 Tegn"/>
    <w:basedOn w:val="Standardskrifttypeiafsnit"/>
    <w:link w:val="Overskrift6"/>
    <w:uiPriority w:val="9"/>
    <w:semiHidden/>
    <w:rsid w:val="00371122"/>
    <w:rPr>
      <w:rFonts w:asciiTheme="majorHAnsi" w:hAnsiTheme="majorHAnsi" w:eastAsiaTheme="majorEastAsia" w:cstheme="majorBidi"/>
      <w:color w:val="70AD47" w:themeColor="accent6"/>
    </w:rPr>
  </w:style>
  <w:style w:type="character" w:styleId="Overskrift7Tegn" w:customStyle="1">
    <w:name w:val="Overskrift 7 Tegn"/>
    <w:basedOn w:val="Standardskrifttypeiafsnit"/>
    <w:link w:val="Overskrift7"/>
    <w:uiPriority w:val="9"/>
    <w:semiHidden/>
    <w:rsid w:val="00371122"/>
    <w:rPr>
      <w:rFonts w:asciiTheme="majorHAnsi" w:hAnsiTheme="majorHAnsi" w:eastAsiaTheme="majorEastAsia" w:cstheme="majorBidi"/>
      <w:b/>
      <w:bCs/>
      <w:color w:val="70AD47" w:themeColor="accent6"/>
    </w:rPr>
  </w:style>
  <w:style w:type="character" w:styleId="Overskrift8Tegn" w:customStyle="1">
    <w:name w:val="Overskrift 8 Tegn"/>
    <w:basedOn w:val="Standardskrifttypeiafsnit"/>
    <w:link w:val="Overskrift8"/>
    <w:uiPriority w:val="9"/>
    <w:semiHidden/>
    <w:rsid w:val="00371122"/>
    <w:rPr>
      <w:rFonts w:asciiTheme="majorHAnsi" w:hAnsiTheme="majorHAnsi" w:eastAsiaTheme="majorEastAsia" w:cstheme="majorBidi"/>
      <w:b/>
      <w:bCs/>
      <w:i/>
      <w:iCs/>
      <w:color w:val="70AD47" w:themeColor="accent6"/>
      <w:sz w:val="20"/>
      <w:szCs w:val="20"/>
    </w:rPr>
  </w:style>
  <w:style w:type="character" w:styleId="Overskrift9Tegn" w:customStyle="1">
    <w:name w:val="Overskrift 9 Tegn"/>
    <w:basedOn w:val="Standardskrifttypeiafsnit"/>
    <w:link w:val="Overskrift9"/>
    <w:uiPriority w:val="9"/>
    <w:semiHidden/>
    <w:rsid w:val="00371122"/>
    <w:rPr>
      <w:rFonts w:asciiTheme="majorHAnsi" w:hAnsiTheme="majorHAnsi" w:eastAsiaTheme="majorEastAsia" w:cstheme="majorBidi"/>
      <w:i/>
      <w:iCs/>
      <w:color w:val="70AD47" w:themeColor="accent6"/>
      <w:sz w:val="20"/>
      <w:szCs w:val="20"/>
    </w:rPr>
  </w:style>
  <w:style w:type="paragraph" w:styleId="Billedtekst">
    <w:name w:val="caption"/>
    <w:basedOn w:val="Normal"/>
    <w:next w:val="Normal"/>
    <w:uiPriority w:val="35"/>
    <w:semiHidden/>
    <w:unhideWhenUsed/>
    <w:qFormat/>
    <w:rsid w:val="00371122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k">
    <w:name w:val="Strong"/>
    <w:uiPriority w:val="22"/>
    <w:qFormat/>
    <w:rsid w:val="00356AD9"/>
    <w:rPr>
      <w:b/>
      <w:bCs/>
    </w:rPr>
  </w:style>
  <w:style w:type="character" w:styleId="Fremhv">
    <w:name w:val="Emphasis"/>
    <w:basedOn w:val="Standardskrifttypeiafsnit"/>
    <w:uiPriority w:val="20"/>
    <w:qFormat/>
    <w:rsid w:val="00371122"/>
    <w:rPr>
      <w:i/>
      <w:iCs/>
      <w:color w:val="70AD47" w:themeColor="accent6"/>
    </w:rPr>
  </w:style>
  <w:style w:type="paragraph" w:styleId="Ingenafstand">
    <w:name w:val="No Spacing"/>
    <w:link w:val="IngenafstandTegn"/>
    <w:uiPriority w:val="1"/>
    <w:qFormat/>
    <w:rsid w:val="00356AD9"/>
    <w:pPr>
      <w:spacing w:before="100" w:after="0" w:line="240" w:lineRule="auto"/>
    </w:pPr>
    <w:rPr>
      <w:sz w:val="20"/>
      <w:szCs w:val="20"/>
    </w:rPr>
  </w:style>
  <w:style w:type="paragraph" w:styleId="Citat">
    <w:name w:val="Quote"/>
    <w:basedOn w:val="Normal"/>
    <w:next w:val="Normal"/>
    <w:link w:val="CitatTegn"/>
    <w:uiPriority w:val="29"/>
    <w:qFormat/>
    <w:rsid w:val="00371122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styleId="CitatTegn" w:customStyle="1">
    <w:name w:val="Citat Tegn"/>
    <w:basedOn w:val="Standardskrifttypeiafsnit"/>
    <w:link w:val="Citat"/>
    <w:uiPriority w:val="29"/>
    <w:rsid w:val="00371122"/>
    <w:rPr>
      <w:i/>
      <w:iCs/>
      <w:color w:val="262626" w:themeColor="text1" w:themeTint="D9"/>
    </w:rPr>
  </w:style>
  <w:style w:type="paragraph" w:styleId="Strktcitat">
    <w:name w:val="Intense Quote"/>
    <w:basedOn w:val="Normal"/>
    <w:next w:val="Normal"/>
    <w:link w:val="StrktcitatTegn"/>
    <w:uiPriority w:val="30"/>
    <w:qFormat/>
    <w:rsid w:val="00371122"/>
    <w:pPr>
      <w:spacing w:before="160" w:after="160" w:line="264" w:lineRule="auto"/>
      <w:ind w:left="720" w:right="720"/>
      <w:jc w:val="center"/>
    </w:pPr>
    <w:rPr>
      <w:rFonts w:asciiTheme="majorHAnsi" w:hAnsiTheme="majorHAnsi" w:eastAsiaTheme="majorEastAsia" w:cstheme="majorBidi"/>
      <w:i/>
      <w:iCs/>
      <w:color w:val="70AD47" w:themeColor="accent6"/>
      <w:sz w:val="32"/>
      <w:szCs w:val="32"/>
    </w:rPr>
  </w:style>
  <w:style w:type="character" w:styleId="StrktcitatTegn" w:customStyle="1">
    <w:name w:val="Stærkt citat Tegn"/>
    <w:basedOn w:val="Standardskrifttypeiafsnit"/>
    <w:link w:val="Strktcitat"/>
    <w:uiPriority w:val="30"/>
    <w:rsid w:val="00371122"/>
    <w:rPr>
      <w:rFonts w:asciiTheme="majorHAnsi" w:hAnsiTheme="majorHAnsi" w:eastAsiaTheme="majorEastAsia" w:cstheme="majorBidi"/>
      <w:i/>
      <w:iCs/>
      <w:color w:val="70AD47" w:themeColor="accent6"/>
      <w:sz w:val="32"/>
      <w:szCs w:val="32"/>
    </w:rPr>
  </w:style>
  <w:style w:type="character" w:styleId="Svagfremhvning">
    <w:name w:val="Subtle Emphasis"/>
    <w:basedOn w:val="Standardskrifttypeiafsnit"/>
    <w:uiPriority w:val="19"/>
    <w:qFormat/>
    <w:rsid w:val="00371122"/>
    <w:rPr>
      <w:i/>
      <w:iCs/>
    </w:rPr>
  </w:style>
  <w:style w:type="character" w:styleId="Kraftigfremhvning">
    <w:name w:val="Intense Emphasis"/>
    <w:basedOn w:val="Standardskrifttypeiafsnit"/>
    <w:uiPriority w:val="21"/>
    <w:qFormat/>
    <w:rsid w:val="00371122"/>
    <w:rPr>
      <w:b/>
      <w:bCs/>
      <w:i/>
      <w:iCs/>
    </w:rPr>
  </w:style>
  <w:style w:type="character" w:styleId="Svaghenvisning">
    <w:name w:val="Subtle Reference"/>
    <w:basedOn w:val="Standardskrifttypeiafsnit"/>
    <w:uiPriority w:val="31"/>
    <w:qFormat/>
    <w:rsid w:val="00371122"/>
    <w:rPr>
      <w:smallCaps/>
      <w:color w:val="595959" w:themeColor="text1" w:themeTint="A6"/>
    </w:rPr>
  </w:style>
  <w:style w:type="character" w:styleId="Kraftighenvisning">
    <w:name w:val="Intense Reference"/>
    <w:basedOn w:val="Standardskrifttypeiafsnit"/>
    <w:uiPriority w:val="32"/>
    <w:qFormat/>
    <w:rsid w:val="00371122"/>
    <w:rPr>
      <w:b/>
      <w:bCs/>
      <w:smallCaps/>
      <w:color w:val="70AD47" w:themeColor="accent6"/>
    </w:rPr>
  </w:style>
  <w:style w:type="character" w:styleId="Bogenstitel">
    <w:name w:val="Book Title"/>
    <w:basedOn w:val="Standardskrifttypeiafsnit"/>
    <w:uiPriority w:val="33"/>
    <w:qFormat/>
    <w:rsid w:val="00371122"/>
    <w:rPr>
      <w:b/>
      <w:bCs/>
      <w:caps w:val="0"/>
      <w:smallCaps/>
      <w:spacing w:val="7"/>
      <w:sz w:val="21"/>
      <w:szCs w:val="21"/>
    </w:rPr>
  </w:style>
  <w:style w:type="paragraph" w:styleId="Listeafsnit">
    <w:name w:val="List Paragraph"/>
    <w:basedOn w:val="Normal"/>
    <w:uiPriority w:val="34"/>
    <w:qFormat/>
    <w:rsid w:val="00371122"/>
    <w:pPr>
      <w:widowControl w:val="0"/>
      <w:spacing w:after="0" w:line="240" w:lineRule="auto"/>
      <w:ind w:left="1304"/>
    </w:pPr>
    <w:rPr>
      <w:rFonts w:ascii="Times New Roman" w:hAnsi="Times New Roman" w:eastAsia="Times New Roman" w:cs="Times New Roman"/>
      <w:snapToGrid w:val="0"/>
      <w:sz w:val="24"/>
      <w:szCs w:val="20"/>
      <w:lang w:val="en-US" w:eastAsia="da-DK"/>
    </w:rPr>
  </w:style>
  <w:style w:type="paragraph" w:styleId="Indholdsfortegnelse2">
    <w:name w:val="toc 2"/>
    <w:basedOn w:val="Normal"/>
    <w:next w:val="Normal"/>
    <w:autoRedefine/>
    <w:uiPriority w:val="39"/>
    <w:unhideWhenUsed/>
    <w:rsid w:val="00C32DE1"/>
    <w:pPr>
      <w:spacing w:after="100"/>
      <w:ind w:left="210"/>
    </w:pPr>
  </w:style>
  <w:style w:type="character" w:styleId="Hyperlink">
    <w:name w:val="Hyperlink"/>
    <w:basedOn w:val="Standardskrifttypeiafsnit"/>
    <w:uiPriority w:val="99"/>
    <w:unhideWhenUsed/>
    <w:rsid w:val="00C32DE1"/>
    <w:rPr>
      <w:color w:val="0563C1" w:themeColor="hyperlink"/>
      <w:u w:val="single"/>
    </w:rPr>
  </w:style>
  <w:style w:type="paragraph" w:styleId="Indholdsfortegnelse3">
    <w:name w:val="toc 3"/>
    <w:basedOn w:val="Normal"/>
    <w:next w:val="Normal"/>
    <w:autoRedefine/>
    <w:uiPriority w:val="39"/>
    <w:unhideWhenUsed/>
    <w:rsid w:val="00CC592A"/>
    <w:pPr>
      <w:tabs>
        <w:tab w:val="right" w:leader="dot" w:pos="9628"/>
      </w:tabs>
      <w:spacing w:after="100"/>
    </w:pPr>
    <w:rPr>
      <w:noProof/>
      <w:sz w:val="24"/>
      <w:szCs w:val="24"/>
    </w:rPr>
  </w:style>
  <w:style w:type="character" w:styleId="IngenafstandTegn" w:customStyle="1">
    <w:name w:val="Ingen afstand Tegn"/>
    <w:basedOn w:val="Standardskrifttypeiafsnit"/>
    <w:link w:val="Ingenafstand"/>
    <w:uiPriority w:val="1"/>
    <w:rsid w:val="0085429C"/>
    <w:rPr>
      <w:sz w:val="20"/>
      <w:szCs w:val="20"/>
    </w:rPr>
  </w:style>
  <w:style w:type="character" w:styleId="Pladsholdertekst">
    <w:name w:val="Placeholder Text"/>
    <w:basedOn w:val="Standardskrifttypeiafsnit"/>
    <w:uiPriority w:val="99"/>
    <w:semiHidden/>
    <w:rsid w:val="000D7FE5"/>
    <w:rPr>
      <w:color w:val="666666"/>
    </w:rPr>
  </w:style>
  <w:style w:type="table" w:styleId="Tabel-Gitter">
    <w:name w:val="Table Grid"/>
    <w:basedOn w:val="Tabel-Normal"/>
    <w:uiPriority w:val="39"/>
    <w:rsid w:val="002F360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Indholdsfortegnelse1">
    <w:name w:val="toc 1"/>
    <w:basedOn w:val="Normal"/>
    <w:next w:val="Normal"/>
    <w:autoRedefine/>
    <w:uiPriority w:val="39"/>
    <w:unhideWhenUsed/>
    <w:rsid w:val="002B10CB"/>
    <w:pPr>
      <w:spacing w:after="100"/>
    </w:pPr>
  </w:style>
  <w:style w:type="paragraph" w:styleId="Sidehoved">
    <w:name w:val="header"/>
    <w:basedOn w:val="Normal"/>
    <w:link w:val="SidehovedTegn"/>
    <w:uiPriority w:val="99"/>
    <w:unhideWhenUsed/>
    <w:rsid w:val="00B11D48"/>
    <w:pPr>
      <w:tabs>
        <w:tab w:val="center" w:pos="4819"/>
        <w:tab w:val="right" w:pos="9638"/>
      </w:tabs>
      <w:spacing w:after="0" w:line="240" w:lineRule="auto"/>
    </w:pPr>
  </w:style>
  <w:style w:type="character" w:styleId="SidehovedTegn" w:customStyle="1">
    <w:name w:val="Sidehoved Tegn"/>
    <w:basedOn w:val="Standardskrifttypeiafsnit"/>
    <w:link w:val="Sidehoved"/>
    <w:uiPriority w:val="99"/>
    <w:rsid w:val="00E74E78"/>
  </w:style>
  <w:style w:type="paragraph" w:styleId="Sidefod">
    <w:name w:val="footer"/>
    <w:basedOn w:val="Normal"/>
    <w:link w:val="SidefodTegn"/>
    <w:uiPriority w:val="99"/>
    <w:unhideWhenUsed/>
    <w:rsid w:val="00B11D48"/>
    <w:pPr>
      <w:tabs>
        <w:tab w:val="center" w:pos="4819"/>
        <w:tab w:val="right" w:pos="9638"/>
      </w:tabs>
      <w:spacing w:after="0" w:line="240" w:lineRule="auto"/>
    </w:pPr>
  </w:style>
  <w:style w:type="character" w:styleId="SidefodTegn" w:customStyle="1">
    <w:name w:val="Sidefod Tegn"/>
    <w:basedOn w:val="Standardskrifttypeiafsnit"/>
    <w:link w:val="Sidefod"/>
    <w:uiPriority w:val="99"/>
    <w:rsid w:val="00E74E78"/>
  </w:style>
  <w:style w:type="character" w:styleId="katex-mathml" w:customStyle="1">
    <w:name w:val="katex-mathml"/>
    <w:basedOn w:val="Standardskrifttypeiafsnit"/>
    <w:rsid w:val="007018A7"/>
  </w:style>
  <w:style w:type="character" w:styleId="mord" w:customStyle="1">
    <w:name w:val="mord"/>
    <w:basedOn w:val="Standardskrifttypeiafsnit"/>
    <w:rsid w:val="007018A7"/>
  </w:style>
  <w:style w:type="character" w:styleId="mpunct" w:customStyle="1">
    <w:name w:val="mpunct"/>
    <w:basedOn w:val="Standardskrifttypeiafsnit"/>
    <w:rsid w:val="007018A7"/>
  </w:style>
  <w:style w:type="character" w:styleId="mbin" w:customStyle="1">
    <w:name w:val="mbin"/>
    <w:basedOn w:val="Standardskrifttypeiafsnit"/>
    <w:rsid w:val="007018A7"/>
  </w:style>
  <w:style w:type="character" w:styleId="mrel" w:customStyle="1">
    <w:name w:val="mrel"/>
    <w:basedOn w:val="Standardskrifttypeiafsnit"/>
    <w:rsid w:val="007018A7"/>
  </w:style>
  <w:style w:type="character" w:styleId="Ulstomtale">
    <w:name w:val="Unresolved Mention"/>
    <w:basedOn w:val="Standardskrifttypeiafsnit"/>
    <w:uiPriority w:val="99"/>
    <w:semiHidden/>
    <w:unhideWhenUsed/>
    <w:rsid w:val="00FA62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49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02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endnotes" Target="endnotes.xml" Id="rId8" /><Relationship Type="http://schemas.openxmlformats.org/officeDocument/2006/relationships/fontTable" Target="fontTable.xml" Id="rId13" /><Relationship Type="http://schemas.openxmlformats.org/officeDocument/2006/relationships/numbering" Target="numbering.xml" Id="rId3" /><Relationship Type="http://schemas.openxmlformats.org/officeDocument/2006/relationships/footnotes" Target="footnotes.xml" Id="rId7" /><Relationship Type="http://schemas.openxmlformats.org/officeDocument/2006/relationships/footer" Target="footer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header" Target="header1.xml" Id="rId11" /><Relationship Type="http://schemas.openxmlformats.org/officeDocument/2006/relationships/settings" Target="settings.xml" Id="rId5" /><Relationship Type="http://schemas.openxmlformats.org/officeDocument/2006/relationships/image" Target="media/image2.png" Id="rId10" /><Relationship Type="http://schemas.openxmlformats.org/officeDocument/2006/relationships/styles" Target="styles.xml" Id="rId4" /><Relationship Type="http://schemas.openxmlformats.org/officeDocument/2006/relationships/image" Target="media/image1.png" Id="rId9" /><Relationship Type="http://schemas.openxmlformats.org/officeDocument/2006/relationships/theme" Target="theme/theme1.xml" Id="rId14" 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Kemi - syrestyrke</PublishDate>
  <Abstract>En undersøgning af, hvordan syrer opfører sig når det blandes med vand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CE203EE-7155-4BD0-9DFA-70C445354FD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Kemi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yrestyrke</dc:title>
  <dc:subject>Robin og Saiem</dc:subject>
  <dc:creator>Robin, Saiem og Warsame</dc:creator>
  <keywords/>
  <dc:description/>
  <lastModifiedBy>Saiem Qureshi</lastModifiedBy>
  <revision>3</revision>
  <dcterms:created xsi:type="dcterms:W3CDTF">2023-11-20T19:43:00.0000000Z</dcterms:created>
  <dcterms:modified xsi:type="dcterms:W3CDTF">2024-06-13T16:55:41.394958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11d767-4259-4ae9-a302-59db2b5eaf6b</vt:lpwstr>
  </property>
</Properties>
</file>